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1C9C9E" w14:textId="77777777" w:rsidR="00777EAC" w:rsidRDefault="00777EAC" w:rsidP="00777EAC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ppendices:</w:t>
      </w:r>
    </w:p>
    <w:p w14:paraId="1FB159AE" w14:textId="77777777" w:rsidR="00777EAC" w:rsidRDefault="00777EAC" w:rsidP="00777EAC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ppendix 1: Biologic and Systemic Psoriasis Medications</w:t>
      </w:r>
    </w:p>
    <w:tbl>
      <w:tblPr>
        <w:tblW w:w="9676" w:type="dxa"/>
        <w:tblInd w:w="108" w:type="dxa"/>
        <w:tblLook w:val="04A0" w:firstRow="1" w:lastRow="0" w:firstColumn="1" w:lastColumn="0" w:noHBand="0" w:noVBand="1"/>
      </w:tblPr>
      <w:tblGrid>
        <w:gridCol w:w="3240"/>
        <w:gridCol w:w="3312"/>
        <w:gridCol w:w="3124"/>
      </w:tblGrid>
      <w:tr w:rsidR="00777EAC" w:rsidRPr="000F197F" w14:paraId="5212029C" w14:textId="77777777" w:rsidTr="00567F22">
        <w:trPr>
          <w:trHeight w:val="345"/>
        </w:trPr>
        <w:tc>
          <w:tcPr>
            <w:tcW w:w="3240" w:type="dxa"/>
            <w:tcBorders>
              <w:top w:val="single" w:sz="12" w:space="0" w:color="auto"/>
              <w:left w:val="nil"/>
              <w:bottom w:val="double" w:sz="6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1CA1A7C" w14:textId="77777777" w:rsidR="00777EAC" w:rsidRPr="000F197F" w:rsidRDefault="00777EAC" w:rsidP="00DC4E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  <w:r w:rsidRPr="000F197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US"/>
              </w:rPr>
              <w:t>Generic Name of Medication</w:t>
            </w:r>
          </w:p>
        </w:tc>
        <w:tc>
          <w:tcPr>
            <w:tcW w:w="3312" w:type="dxa"/>
            <w:tcBorders>
              <w:top w:val="single" w:sz="12" w:space="0" w:color="auto"/>
              <w:left w:val="nil"/>
              <w:bottom w:val="double" w:sz="6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16702AD" w14:textId="77777777" w:rsidR="00777EAC" w:rsidRPr="000F197F" w:rsidRDefault="00777EAC" w:rsidP="00DC4E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  <w:r w:rsidRPr="000F197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US"/>
              </w:rPr>
              <w:t>GPI</w:t>
            </w:r>
            <w:r w:rsidR="00036475" w:rsidRPr="000F197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US"/>
              </w:rPr>
              <w:t xml:space="preserve"> Prefix*</w:t>
            </w:r>
          </w:p>
        </w:tc>
        <w:tc>
          <w:tcPr>
            <w:tcW w:w="3124" w:type="dxa"/>
            <w:tcBorders>
              <w:top w:val="single" w:sz="12" w:space="0" w:color="auto"/>
              <w:left w:val="nil"/>
              <w:bottom w:val="double" w:sz="6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7DE9BF7" w14:textId="77777777" w:rsidR="00777EAC" w:rsidRPr="000F197F" w:rsidRDefault="00777EAC" w:rsidP="00DC4E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  <w:r w:rsidRPr="000F197F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US"/>
              </w:rPr>
              <w:t>HCPCS</w:t>
            </w:r>
          </w:p>
        </w:tc>
      </w:tr>
      <w:tr w:rsidR="00777EAC" w:rsidRPr="000F197F" w14:paraId="7C825141" w14:textId="77777777" w:rsidTr="00567F22">
        <w:trPr>
          <w:trHeight w:val="330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FAF723" w14:textId="77777777" w:rsidR="00777EAC" w:rsidRPr="000F197F" w:rsidRDefault="00777EAC" w:rsidP="00E0355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</w:pPr>
            <w:r w:rsidRPr="000F197F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  <w:lang w:eastAsia="en-US"/>
              </w:rPr>
              <w:t>Biologic Medications</w:t>
            </w:r>
          </w:p>
        </w:tc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E7B2BD" w14:textId="77777777" w:rsidR="00777EAC" w:rsidRPr="000F197F" w:rsidRDefault="00777EAC" w:rsidP="00DC4E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F197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31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C0B8E8" w14:textId="77777777" w:rsidR="00777EAC" w:rsidRPr="000F197F" w:rsidRDefault="00777EAC" w:rsidP="00DC4E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F197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US"/>
              </w:rPr>
              <w:t> </w:t>
            </w:r>
          </w:p>
        </w:tc>
      </w:tr>
      <w:tr w:rsidR="007564CB" w:rsidRPr="000F197F" w14:paraId="18FB00A0" w14:textId="77777777" w:rsidTr="00067D33">
        <w:trPr>
          <w:trHeight w:val="315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E741491" w14:textId="77777777" w:rsidR="007564CB" w:rsidRPr="000F197F" w:rsidRDefault="007564CB" w:rsidP="00E03557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F197F">
              <w:rPr>
                <w:rFonts w:ascii="Times New Roman" w:hAnsi="Times New Roman" w:cs="Times New Roman"/>
                <w:sz w:val="24"/>
                <w:szCs w:val="24"/>
              </w:rPr>
              <w:t>Adalimumab</w:t>
            </w:r>
          </w:p>
        </w:tc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645B78C" w14:textId="77777777" w:rsidR="007564CB" w:rsidRPr="000F197F" w:rsidRDefault="007564CB" w:rsidP="00067D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197F">
              <w:rPr>
                <w:rFonts w:ascii="Times New Roman" w:hAnsi="Times New Roman" w:cs="Times New Roman"/>
                <w:sz w:val="24"/>
                <w:szCs w:val="24"/>
              </w:rPr>
              <w:t>66270015</w:t>
            </w:r>
          </w:p>
        </w:tc>
        <w:tc>
          <w:tcPr>
            <w:tcW w:w="31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B9F4A88" w14:textId="77777777" w:rsidR="007564CB" w:rsidRPr="000F197F" w:rsidRDefault="007564CB" w:rsidP="00067D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F197F">
              <w:rPr>
                <w:rFonts w:ascii="Times New Roman" w:hAnsi="Times New Roman" w:cs="Times New Roman"/>
                <w:sz w:val="24"/>
                <w:szCs w:val="24"/>
              </w:rPr>
              <w:t>J0135</w:t>
            </w:r>
          </w:p>
        </w:tc>
      </w:tr>
      <w:tr w:rsidR="007564CB" w:rsidRPr="000F197F" w14:paraId="597D090B" w14:textId="77777777" w:rsidTr="00067D33">
        <w:trPr>
          <w:trHeight w:val="315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053BCF5" w14:textId="77777777" w:rsidR="007564CB" w:rsidRPr="000F197F" w:rsidRDefault="007564CB" w:rsidP="00E03557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F197F">
              <w:rPr>
                <w:rFonts w:ascii="Times New Roman" w:hAnsi="Times New Roman" w:cs="Times New Roman"/>
                <w:sz w:val="24"/>
                <w:szCs w:val="24"/>
              </w:rPr>
              <w:t>Etanercept</w:t>
            </w:r>
          </w:p>
        </w:tc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785041B" w14:textId="77777777" w:rsidR="007564CB" w:rsidRPr="000F197F" w:rsidRDefault="007564CB" w:rsidP="00067D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197F">
              <w:rPr>
                <w:rFonts w:ascii="Times New Roman" w:hAnsi="Times New Roman" w:cs="Times New Roman"/>
                <w:sz w:val="24"/>
                <w:szCs w:val="24"/>
              </w:rPr>
              <w:t>66290030</w:t>
            </w:r>
          </w:p>
        </w:tc>
        <w:tc>
          <w:tcPr>
            <w:tcW w:w="31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4FB5873" w14:textId="77777777" w:rsidR="007564CB" w:rsidRPr="000F197F" w:rsidRDefault="007564CB" w:rsidP="00067D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F197F">
              <w:rPr>
                <w:rFonts w:ascii="Times New Roman" w:hAnsi="Times New Roman" w:cs="Times New Roman"/>
                <w:sz w:val="24"/>
                <w:szCs w:val="24"/>
              </w:rPr>
              <w:t>J1438</w:t>
            </w:r>
          </w:p>
        </w:tc>
      </w:tr>
      <w:tr w:rsidR="007564CB" w:rsidRPr="000F197F" w14:paraId="3E53AD2F" w14:textId="77777777" w:rsidTr="00067D33">
        <w:trPr>
          <w:trHeight w:val="315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CD0DFF6" w14:textId="77777777" w:rsidR="007564CB" w:rsidRPr="000F197F" w:rsidRDefault="007564CB" w:rsidP="00E03557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F197F">
              <w:rPr>
                <w:rFonts w:ascii="Times New Roman" w:hAnsi="Times New Roman" w:cs="Times New Roman"/>
                <w:sz w:val="24"/>
                <w:szCs w:val="24"/>
              </w:rPr>
              <w:t>Infliximab</w:t>
            </w:r>
          </w:p>
        </w:tc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42CA899" w14:textId="77777777" w:rsidR="007564CB" w:rsidRPr="000F197F" w:rsidRDefault="007564CB" w:rsidP="00067D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197F">
              <w:rPr>
                <w:rFonts w:ascii="Times New Roman" w:hAnsi="Times New Roman" w:cs="Times New Roman"/>
                <w:sz w:val="24"/>
                <w:szCs w:val="24"/>
              </w:rPr>
              <w:t>52505040</w:t>
            </w:r>
          </w:p>
        </w:tc>
        <w:tc>
          <w:tcPr>
            <w:tcW w:w="31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04CD352" w14:textId="77777777" w:rsidR="007564CB" w:rsidRPr="000F197F" w:rsidRDefault="007564CB" w:rsidP="00067D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F197F">
              <w:rPr>
                <w:rFonts w:ascii="Times New Roman" w:hAnsi="Times New Roman" w:cs="Times New Roman"/>
                <w:sz w:val="24"/>
                <w:szCs w:val="24"/>
              </w:rPr>
              <w:t>J1745, Q5102</w:t>
            </w:r>
          </w:p>
        </w:tc>
      </w:tr>
      <w:tr w:rsidR="007564CB" w:rsidRPr="000F197F" w14:paraId="48F8E320" w14:textId="77777777" w:rsidTr="00067D33">
        <w:trPr>
          <w:trHeight w:val="315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B27A6FD" w14:textId="77777777" w:rsidR="007564CB" w:rsidRPr="000F197F" w:rsidRDefault="007564CB" w:rsidP="00E03557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proofErr w:type="spellStart"/>
            <w:r w:rsidRPr="000F197F">
              <w:rPr>
                <w:rFonts w:ascii="Times New Roman" w:hAnsi="Times New Roman" w:cs="Times New Roman"/>
                <w:sz w:val="24"/>
                <w:szCs w:val="24"/>
              </w:rPr>
              <w:t>Ixekizumab</w:t>
            </w:r>
            <w:proofErr w:type="spellEnd"/>
          </w:p>
        </w:tc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B3DF341" w14:textId="77777777" w:rsidR="007564CB" w:rsidRPr="000F197F" w:rsidRDefault="007564CB" w:rsidP="00067D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197F">
              <w:rPr>
                <w:rFonts w:ascii="Times New Roman" w:hAnsi="Times New Roman" w:cs="Times New Roman"/>
                <w:sz w:val="24"/>
                <w:szCs w:val="24"/>
              </w:rPr>
              <w:t>90250554</w:t>
            </w:r>
          </w:p>
        </w:tc>
        <w:tc>
          <w:tcPr>
            <w:tcW w:w="31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2A9D910" w14:textId="77777777" w:rsidR="007564CB" w:rsidRPr="000F197F" w:rsidRDefault="007564CB" w:rsidP="00067D33">
            <w:pPr>
              <w:spacing w:after="0" w:line="240" w:lineRule="auto"/>
              <w:ind w:firstLine="24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</w:tr>
      <w:tr w:rsidR="007564CB" w:rsidRPr="000F197F" w14:paraId="1C8241B8" w14:textId="77777777" w:rsidTr="00067D33">
        <w:trPr>
          <w:trHeight w:val="315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F2E11D4" w14:textId="77777777" w:rsidR="007564CB" w:rsidRPr="000F197F" w:rsidRDefault="007564CB" w:rsidP="00E03557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proofErr w:type="spellStart"/>
            <w:r w:rsidRPr="000F197F">
              <w:rPr>
                <w:rFonts w:ascii="Times New Roman" w:hAnsi="Times New Roman" w:cs="Times New Roman"/>
                <w:sz w:val="24"/>
                <w:szCs w:val="24"/>
              </w:rPr>
              <w:t>Secukinumab</w:t>
            </w:r>
            <w:proofErr w:type="spellEnd"/>
          </w:p>
        </w:tc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56EBC44" w14:textId="77777777" w:rsidR="007564CB" w:rsidRPr="000F197F" w:rsidRDefault="007564CB" w:rsidP="00067D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197F">
              <w:rPr>
                <w:rFonts w:ascii="Times New Roman" w:hAnsi="Times New Roman" w:cs="Times New Roman"/>
                <w:sz w:val="24"/>
                <w:szCs w:val="24"/>
              </w:rPr>
              <w:t>90250575</w:t>
            </w:r>
          </w:p>
        </w:tc>
        <w:tc>
          <w:tcPr>
            <w:tcW w:w="31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4397D22" w14:textId="77777777" w:rsidR="007564CB" w:rsidRPr="000F197F" w:rsidRDefault="007564CB" w:rsidP="00067D33">
            <w:pPr>
              <w:spacing w:after="0" w:line="240" w:lineRule="auto"/>
              <w:ind w:firstLine="24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</w:tr>
      <w:tr w:rsidR="007564CB" w:rsidRPr="000F197F" w14:paraId="22736F3F" w14:textId="77777777" w:rsidTr="00067D33">
        <w:trPr>
          <w:trHeight w:val="315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C1FE471" w14:textId="77777777" w:rsidR="007564CB" w:rsidRPr="000F197F" w:rsidRDefault="007564CB" w:rsidP="00E03557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proofErr w:type="spellStart"/>
            <w:r w:rsidRPr="000F197F">
              <w:rPr>
                <w:rFonts w:ascii="Times New Roman" w:hAnsi="Times New Roman" w:cs="Times New Roman"/>
                <w:sz w:val="24"/>
                <w:szCs w:val="24"/>
              </w:rPr>
              <w:t>Ustekinumab</w:t>
            </w:r>
            <w:proofErr w:type="spellEnd"/>
          </w:p>
        </w:tc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E8BB084" w14:textId="77777777" w:rsidR="007564CB" w:rsidRPr="000F197F" w:rsidRDefault="007564CB" w:rsidP="00067D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197F">
              <w:rPr>
                <w:rFonts w:ascii="Times New Roman" w:hAnsi="Times New Roman" w:cs="Times New Roman"/>
                <w:sz w:val="24"/>
                <w:szCs w:val="24"/>
              </w:rPr>
              <w:t>90250585</w:t>
            </w:r>
          </w:p>
        </w:tc>
        <w:tc>
          <w:tcPr>
            <w:tcW w:w="31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FFFC69E" w14:textId="77777777" w:rsidR="007564CB" w:rsidRPr="000F197F" w:rsidRDefault="007564CB" w:rsidP="00067D33">
            <w:pPr>
              <w:spacing w:after="0" w:line="240" w:lineRule="auto"/>
              <w:ind w:hanging="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F197F">
              <w:rPr>
                <w:rFonts w:ascii="Times New Roman" w:hAnsi="Times New Roman" w:cs="Times New Roman"/>
                <w:sz w:val="24"/>
                <w:szCs w:val="24"/>
              </w:rPr>
              <w:t>C9261, J3357, C9487, Q9989</w:t>
            </w:r>
          </w:p>
        </w:tc>
      </w:tr>
      <w:tr w:rsidR="00777EAC" w:rsidRPr="000F197F" w14:paraId="209F42FB" w14:textId="77777777" w:rsidTr="00067D33">
        <w:trPr>
          <w:trHeight w:val="315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17F812E" w14:textId="77777777" w:rsidR="00777EAC" w:rsidRPr="000F197F" w:rsidRDefault="00777EAC" w:rsidP="00E03557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38B8B84" w14:textId="77777777" w:rsidR="00777EAC" w:rsidRPr="000F197F" w:rsidRDefault="00777EAC" w:rsidP="00067D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31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B741D92" w14:textId="77777777" w:rsidR="00777EAC" w:rsidRPr="000F197F" w:rsidRDefault="00777EAC" w:rsidP="00067D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</w:tr>
      <w:tr w:rsidR="00777EAC" w:rsidRPr="000F197F" w14:paraId="0BC027F7" w14:textId="77777777" w:rsidTr="00067D33">
        <w:trPr>
          <w:trHeight w:val="315"/>
        </w:trPr>
        <w:tc>
          <w:tcPr>
            <w:tcW w:w="3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D961F7" w14:textId="77777777" w:rsidR="00777EAC" w:rsidRPr="000F197F" w:rsidRDefault="00777EAC" w:rsidP="00E0355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</w:pPr>
            <w:r w:rsidRPr="000F197F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  <w:t>Systemic Medication</w:t>
            </w:r>
            <w:r w:rsidR="00324BE0" w:rsidRPr="000F197F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  <w:t>s</w:t>
            </w:r>
            <w:r w:rsidRPr="000F197F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  <w:t xml:space="preserve"> </w:t>
            </w:r>
          </w:p>
        </w:tc>
        <w:tc>
          <w:tcPr>
            <w:tcW w:w="331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68FFED8" w14:textId="77777777" w:rsidR="00777EAC" w:rsidRPr="000F197F" w:rsidRDefault="00777EAC" w:rsidP="00067D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31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309490" w14:textId="77777777" w:rsidR="00777EAC" w:rsidRPr="000F197F" w:rsidRDefault="00777EAC" w:rsidP="00067D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</w:tr>
      <w:tr w:rsidR="007564CB" w:rsidRPr="000F197F" w14:paraId="0758875C" w14:textId="77777777" w:rsidTr="00067D33">
        <w:trPr>
          <w:trHeight w:val="315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5C9E56D" w14:textId="77777777" w:rsidR="007564CB" w:rsidRPr="000F197F" w:rsidRDefault="007564CB" w:rsidP="00E03557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proofErr w:type="spellStart"/>
            <w:r w:rsidRPr="000F197F">
              <w:rPr>
                <w:rFonts w:ascii="Times New Roman" w:hAnsi="Times New Roman" w:cs="Times New Roman"/>
                <w:sz w:val="24"/>
                <w:szCs w:val="24"/>
              </w:rPr>
              <w:t>Apremilast</w:t>
            </w:r>
            <w:proofErr w:type="spellEnd"/>
          </w:p>
        </w:tc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D73775E" w14:textId="77777777" w:rsidR="007564CB" w:rsidRPr="000F197F" w:rsidRDefault="007564CB" w:rsidP="00067D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F197F">
              <w:rPr>
                <w:rFonts w:ascii="Times New Roman" w:hAnsi="Times New Roman" w:cs="Times New Roman"/>
                <w:sz w:val="24"/>
                <w:szCs w:val="24"/>
              </w:rPr>
              <w:t>66700015</w:t>
            </w:r>
          </w:p>
        </w:tc>
        <w:tc>
          <w:tcPr>
            <w:tcW w:w="31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1B712CA" w14:textId="77777777" w:rsidR="007564CB" w:rsidRPr="000F197F" w:rsidRDefault="007564CB" w:rsidP="00067D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</w:tr>
      <w:tr w:rsidR="007564CB" w:rsidRPr="000F197F" w14:paraId="33702273" w14:textId="77777777" w:rsidTr="00067D33">
        <w:trPr>
          <w:trHeight w:val="315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A4D7BD5" w14:textId="77777777" w:rsidR="007564CB" w:rsidRPr="000F197F" w:rsidRDefault="007564CB" w:rsidP="00E03557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F197F">
              <w:rPr>
                <w:rFonts w:ascii="Times New Roman" w:hAnsi="Times New Roman" w:cs="Times New Roman"/>
                <w:sz w:val="24"/>
                <w:szCs w:val="24"/>
              </w:rPr>
              <w:t>Cyclosporine</w:t>
            </w:r>
          </w:p>
        </w:tc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994890C" w14:textId="77777777" w:rsidR="007564CB" w:rsidRPr="000F197F" w:rsidRDefault="007564CB" w:rsidP="00067D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F197F">
              <w:rPr>
                <w:rFonts w:ascii="Times New Roman" w:hAnsi="Times New Roman" w:cs="Times New Roman"/>
                <w:sz w:val="24"/>
                <w:szCs w:val="24"/>
              </w:rPr>
              <w:t>96468810, 99402020</w:t>
            </w:r>
          </w:p>
        </w:tc>
        <w:tc>
          <w:tcPr>
            <w:tcW w:w="31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25A7611" w14:textId="77777777" w:rsidR="007564CB" w:rsidRPr="000F197F" w:rsidRDefault="007564CB" w:rsidP="00067D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F197F">
              <w:rPr>
                <w:rFonts w:ascii="Times New Roman" w:hAnsi="Times New Roman" w:cs="Times New Roman"/>
                <w:sz w:val="24"/>
                <w:szCs w:val="24"/>
              </w:rPr>
              <w:t>J7502, J7515, J7516</w:t>
            </w:r>
          </w:p>
        </w:tc>
      </w:tr>
      <w:tr w:rsidR="007564CB" w:rsidRPr="000F197F" w14:paraId="13636C9A" w14:textId="77777777" w:rsidTr="00067D33">
        <w:trPr>
          <w:trHeight w:val="315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FE6590F" w14:textId="77777777" w:rsidR="007564CB" w:rsidRPr="000F197F" w:rsidRDefault="007564CB" w:rsidP="00E03557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F197F">
              <w:rPr>
                <w:rFonts w:ascii="Times New Roman" w:hAnsi="Times New Roman" w:cs="Times New Roman"/>
                <w:sz w:val="24"/>
                <w:szCs w:val="24"/>
              </w:rPr>
              <w:t>Hydroxyurea</w:t>
            </w:r>
          </w:p>
        </w:tc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2F398FF" w14:textId="77777777" w:rsidR="007564CB" w:rsidRPr="000F197F" w:rsidRDefault="007564CB" w:rsidP="00067D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F197F">
              <w:rPr>
                <w:rFonts w:ascii="Times New Roman" w:hAnsi="Times New Roman" w:cs="Times New Roman"/>
                <w:sz w:val="24"/>
                <w:szCs w:val="24"/>
              </w:rPr>
              <w:t>21700030, 82803030, 96568814</w:t>
            </w:r>
          </w:p>
        </w:tc>
        <w:tc>
          <w:tcPr>
            <w:tcW w:w="31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64154EB" w14:textId="77777777" w:rsidR="007564CB" w:rsidRPr="000F197F" w:rsidRDefault="007564CB" w:rsidP="00067D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F197F">
              <w:rPr>
                <w:rFonts w:ascii="Times New Roman" w:hAnsi="Times New Roman" w:cs="Times New Roman"/>
                <w:sz w:val="24"/>
                <w:szCs w:val="24"/>
              </w:rPr>
              <w:t>S0176</w:t>
            </w:r>
          </w:p>
        </w:tc>
      </w:tr>
      <w:tr w:rsidR="007564CB" w:rsidRPr="000F197F" w14:paraId="4EE1DFF0" w14:textId="77777777" w:rsidTr="00067D33">
        <w:trPr>
          <w:trHeight w:val="315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84A1062" w14:textId="77777777" w:rsidR="007564CB" w:rsidRPr="000F197F" w:rsidRDefault="007564CB" w:rsidP="00E03557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F197F">
              <w:rPr>
                <w:rFonts w:ascii="Times New Roman" w:hAnsi="Times New Roman" w:cs="Times New Roman"/>
                <w:sz w:val="24"/>
                <w:szCs w:val="24"/>
              </w:rPr>
              <w:t>Methotrexate</w:t>
            </w:r>
          </w:p>
        </w:tc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C636188" w14:textId="77777777" w:rsidR="007564CB" w:rsidRPr="000F197F" w:rsidRDefault="007564CB" w:rsidP="00067D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F197F">
              <w:rPr>
                <w:rFonts w:ascii="Times New Roman" w:hAnsi="Times New Roman" w:cs="Times New Roman"/>
                <w:sz w:val="24"/>
                <w:szCs w:val="24"/>
              </w:rPr>
              <w:t>21300050, 66250050</w:t>
            </w:r>
          </w:p>
        </w:tc>
        <w:tc>
          <w:tcPr>
            <w:tcW w:w="31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BA187C2" w14:textId="77777777" w:rsidR="007564CB" w:rsidRPr="000F197F" w:rsidRDefault="007564CB" w:rsidP="00067D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F197F">
              <w:rPr>
                <w:rFonts w:ascii="Times New Roman" w:hAnsi="Times New Roman" w:cs="Times New Roman"/>
                <w:sz w:val="24"/>
                <w:szCs w:val="24"/>
              </w:rPr>
              <w:t>J8610, J9250, J9260</w:t>
            </w:r>
          </w:p>
        </w:tc>
      </w:tr>
      <w:tr w:rsidR="007564CB" w:rsidRPr="000F197F" w14:paraId="07EA53B4" w14:textId="77777777" w:rsidTr="00067D33">
        <w:trPr>
          <w:trHeight w:val="315"/>
        </w:trPr>
        <w:tc>
          <w:tcPr>
            <w:tcW w:w="3240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4A58D872" w14:textId="77777777" w:rsidR="007564CB" w:rsidRPr="000F197F" w:rsidRDefault="007564CB" w:rsidP="00E03557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F197F">
              <w:rPr>
                <w:rFonts w:ascii="Times New Roman" w:hAnsi="Times New Roman" w:cs="Times New Roman"/>
                <w:sz w:val="24"/>
                <w:szCs w:val="24"/>
              </w:rPr>
              <w:t>Acitretin</w:t>
            </w:r>
          </w:p>
        </w:tc>
        <w:tc>
          <w:tcPr>
            <w:tcW w:w="3312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4D747A96" w14:textId="77777777" w:rsidR="007564CB" w:rsidRPr="000F197F" w:rsidRDefault="007564CB" w:rsidP="00067D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F197F">
              <w:rPr>
                <w:rFonts w:ascii="Times New Roman" w:hAnsi="Times New Roman" w:cs="Times New Roman"/>
                <w:sz w:val="24"/>
                <w:szCs w:val="24"/>
              </w:rPr>
              <w:t>90250510</w:t>
            </w:r>
          </w:p>
        </w:tc>
        <w:tc>
          <w:tcPr>
            <w:tcW w:w="3124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088F98EC" w14:textId="77777777" w:rsidR="007564CB" w:rsidRPr="000F197F" w:rsidRDefault="007564CB" w:rsidP="00567F2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</w:tr>
      <w:tr w:rsidR="007564CB" w:rsidRPr="000F197F" w14:paraId="4BC49572" w14:textId="77777777" w:rsidTr="00067D33">
        <w:trPr>
          <w:trHeight w:val="315"/>
        </w:trPr>
        <w:tc>
          <w:tcPr>
            <w:tcW w:w="32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bottom"/>
          </w:tcPr>
          <w:p w14:paraId="4399DC2F" w14:textId="77777777" w:rsidR="007564CB" w:rsidRPr="000F197F" w:rsidRDefault="007564CB" w:rsidP="00E03557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F197F">
              <w:rPr>
                <w:rFonts w:ascii="Times New Roman" w:hAnsi="Times New Roman" w:cs="Times New Roman"/>
                <w:sz w:val="24"/>
                <w:szCs w:val="24"/>
              </w:rPr>
              <w:t>Thioguanine</w:t>
            </w:r>
          </w:p>
        </w:tc>
        <w:tc>
          <w:tcPr>
            <w:tcW w:w="331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bottom"/>
          </w:tcPr>
          <w:p w14:paraId="00A0CEF8" w14:textId="77777777" w:rsidR="007564CB" w:rsidRPr="000F197F" w:rsidRDefault="007564CB" w:rsidP="00067D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F197F">
              <w:rPr>
                <w:rFonts w:ascii="Times New Roman" w:hAnsi="Times New Roman" w:cs="Times New Roman"/>
                <w:sz w:val="24"/>
                <w:szCs w:val="24"/>
              </w:rPr>
              <w:t>21300060, 96805627</w:t>
            </w:r>
          </w:p>
        </w:tc>
        <w:tc>
          <w:tcPr>
            <w:tcW w:w="312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bottom"/>
          </w:tcPr>
          <w:p w14:paraId="3430B60B" w14:textId="77777777" w:rsidR="007564CB" w:rsidRPr="000F197F" w:rsidRDefault="007564CB" w:rsidP="00567F2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</w:tr>
    </w:tbl>
    <w:p w14:paraId="4FA60666" w14:textId="77777777" w:rsidR="00036475" w:rsidRDefault="00777EAC" w:rsidP="00911219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7D70">
        <w:rPr>
          <w:rFonts w:ascii="Times New Roman" w:hAnsi="Times New Roman" w:cs="Times New Roman"/>
          <w:color w:val="000000" w:themeColor="text1"/>
          <w:sz w:val="24"/>
          <w:szCs w:val="24"/>
        </w:rPr>
        <w:t>GPI: Generic Product Identifier, HCPCS:</w:t>
      </w:r>
      <w:r w:rsidRPr="008D7D70">
        <w:t xml:space="preserve"> </w:t>
      </w:r>
      <w:r w:rsidRPr="008D7D70">
        <w:rPr>
          <w:rFonts w:ascii="Times New Roman" w:hAnsi="Times New Roman" w:cs="Times New Roman"/>
          <w:color w:val="000000" w:themeColor="text1"/>
          <w:sz w:val="24"/>
          <w:szCs w:val="24"/>
        </w:rPr>
        <w:t>Healthcare Common Procedure Coding System</w:t>
      </w:r>
      <w:r w:rsidR="000364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F506041" w14:textId="77777777" w:rsidR="00036475" w:rsidRPr="00036475" w:rsidRDefault="00036475" w:rsidP="00911219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36475">
        <w:rPr>
          <w:rFonts w:ascii="Times New Roman" w:hAnsi="Times New Roman" w:cs="Times New Roman"/>
          <w:color w:val="000000" w:themeColor="text1"/>
          <w:sz w:val="24"/>
          <w:szCs w:val="24"/>
        </w:rPr>
        <w:t>*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l medications with the GPI prefix were included</w:t>
      </w:r>
    </w:p>
    <w:p w14:paraId="3989785A" w14:textId="77777777" w:rsidR="00911219" w:rsidRDefault="00911219" w:rsidP="00777EAC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9DAED42" w14:textId="77777777" w:rsidR="00777EAC" w:rsidRDefault="00777EAC" w:rsidP="00777EAC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ppendix 2: Psychiatric Treatment</w:t>
      </w:r>
    </w:p>
    <w:tbl>
      <w:tblPr>
        <w:tblW w:w="8208" w:type="dxa"/>
        <w:tblInd w:w="108" w:type="dxa"/>
        <w:tblLook w:val="04A0" w:firstRow="1" w:lastRow="0" w:firstColumn="1" w:lastColumn="0" w:noHBand="0" w:noVBand="1"/>
      </w:tblPr>
      <w:tblGrid>
        <w:gridCol w:w="2160"/>
        <w:gridCol w:w="3024"/>
        <w:gridCol w:w="3024"/>
      </w:tblGrid>
      <w:tr w:rsidR="00777EAC" w:rsidRPr="008D7D70" w14:paraId="1EFBDE46" w14:textId="77777777" w:rsidTr="00DC4E07">
        <w:trPr>
          <w:trHeight w:val="345"/>
        </w:trPr>
        <w:tc>
          <w:tcPr>
            <w:tcW w:w="2160" w:type="dxa"/>
            <w:tcBorders>
              <w:top w:val="single" w:sz="12" w:space="0" w:color="auto"/>
              <w:left w:val="nil"/>
              <w:bottom w:val="double" w:sz="6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ECCF1A5" w14:textId="77777777" w:rsidR="00777EAC" w:rsidRPr="008D7D70" w:rsidRDefault="00777EAC" w:rsidP="00DC4E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US"/>
              </w:rPr>
              <w:t>Treatment Type</w:t>
            </w:r>
          </w:p>
        </w:tc>
        <w:tc>
          <w:tcPr>
            <w:tcW w:w="3024" w:type="dxa"/>
            <w:tcBorders>
              <w:top w:val="single" w:sz="12" w:space="0" w:color="auto"/>
              <w:left w:val="nil"/>
              <w:bottom w:val="double" w:sz="6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75EF34C" w14:textId="77777777" w:rsidR="00777EAC" w:rsidRPr="008D7D70" w:rsidRDefault="00777EAC" w:rsidP="00DC4E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  <w:r w:rsidRPr="008D7D7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US"/>
              </w:rPr>
              <w:t>GPI</w:t>
            </w:r>
            <w:r w:rsidR="0003647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US"/>
              </w:rPr>
              <w:t xml:space="preserve"> Prefix*</w:t>
            </w:r>
          </w:p>
        </w:tc>
        <w:tc>
          <w:tcPr>
            <w:tcW w:w="3024" w:type="dxa"/>
            <w:tcBorders>
              <w:top w:val="single" w:sz="12" w:space="0" w:color="auto"/>
              <w:left w:val="nil"/>
              <w:bottom w:val="double" w:sz="6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0A898D4" w14:textId="77777777" w:rsidR="00777EAC" w:rsidRPr="008D7D70" w:rsidRDefault="00777EAC" w:rsidP="00DC4E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  <w:r w:rsidRPr="008D7D7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US"/>
              </w:rPr>
              <w:t>HCPCS</w:t>
            </w:r>
          </w:p>
        </w:tc>
      </w:tr>
      <w:tr w:rsidR="00777EAC" w:rsidRPr="008D7D70" w14:paraId="20741E06" w14:textId="77777777" w:rsidTr="00DC4E07">
        <w:trPr>
          <w:trHeight w:val="315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F8AF46D" w14:textId="77777777" w:rsidR="00777EAC" w:rsidRPr="008D7D70" w:rsidRDefault="00777EAC" w:rsidP="00DC4E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Antidepressants</w:t>
            </w:r>
            <w:r w:rsidRPr="008D7D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 xml:space="preserve"> </w:t>
            </w:r>
          </w:p>
        </w:tc>
        <w:tc>
          <w:tcPr>
            <w:tcW w:w="30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0CFE0FF" w14:textId="77777777" w:rsidR="00777EAC" w:rsidRPr="008D7D70" w:rsidRDefault="00777EAC" w:rsidP="00DC4E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58</w:t>
            </w:r>
          </w:p>
        </w:tc>
        <w:tc>
          <w:tcPr>
            <w:tcW w:w="30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1F789F3" w14:textId="77777777" w:rsidR="00777EAC" w:rsidRPr="008D7D70" w:rsidRDefault="00777EAC" w:rsidP="00DC4E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2487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S0106, J1320</w:t>
            </w:r>
          </w:p>
        </w:tc>
      </w:tr>
      <w:tr w:rsidR="00777EAC" w:rsidRPr="008D7D70" w14:paraId="0AC58A25" w14:textId="77777777" w:rsidTr="00DC4E07">
        <w:trPr>
          <w:trHeight w:val="315"/>
        </w:trPr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1B0917E" w14:textId="77777777" w:rsidR="00777EAC" w:rsidRPr="008D7D70" w:rsidRDefault="00777EAC" w:rsidP="00DC4E07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eastAsia="en-US"/>
              </w:rPr>
              <w:t>Antipsychotics</w:t>
            </w:r>
            <w:r w:rsidRPr="008D7D70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eastAsia="en-US"/>
              </w:rPr>
              <w:t xml:space="preserve"> </w:t>
            </w:r>
          </w:p>
        </w:tc>
        <w:tc>
          <w:tcPr>
            <w:tcW w:w="30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DCA42ED" w14:textId="77777777" w:rsidR="00777EAC" w:rsidRPr="008D7D70" w:rsidRDefault="00777EAC" w:rsidP="00DC4E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D7D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59</w:t>
            </w:r>
          </w:p>
        </w:tc>
        <w:tc>
          <w:tcPr>
            <w:tcW w:w="30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37641C3" w14:textId="77777777" w:rsidR="00777EAC" w:rsidRPr="008D7D70" w:rsidRDefault="00777EAC" w:rsidP="00DC4E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2487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J2426, J2794, J1630, J1631, S0136, C9497, S0166, J2358, J3230, Q0161, J2680, J3310, Q0175, J0780, S0183, Q164, J2950, J3400, J0400, J0401, J1942, J3486</w:t>
            </w:r>
            <w:r w:rsidRPr="008D7D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 </w:t>
            </w:r>
          </w:p>
        </w:tc>
      </w:tr>
      <w:tr w:rsidR="00777EAC" w:rsidRPr="008D7D70" w14:paraId="196241E3" w14:textId="77777777" w:rsidTr="00DC4E07">
        <w:trPr>
          <w:trHeight w:val="330"/>
        </w:trPr>
        <w:tc>
          <w:tcPr>
            <w:tcW w:w="2160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75158AD" w14:textId="77777777" w:rsidR="00777EAC" w:rsidRPr="008D7D70" w:rsidRDefault="00777EAC" w:rsidP="00DC4E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Antianxiety Agents</w:t>
            </w:r>
            <w:r w:rsidRPr="008D7D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 xml:space="preserve"> </w:t>
            </w:r>
          </w:p>
        </w:tc>
        <w:tc>
          <w:tcPr>
            <w:tcW w:w="3024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6C3B744" w14:textId="77777777" w:rsidR="00777EAC" w:rsidRPr="008D7D70" w:rsidRDefault="00777EAC" w:rsidP="00DC4E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57</w:t>
            </w:r>
          </w:p>
        </w:tc>
        <w:tc>
          <w:tcPr>
            <w:tcW w:w="3024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D5AA469" w14:textId="77777777" w:rsidR="00777EAC" w:rsidRPr="008D7D70" w:rsidRDefault="00777EAC" w:rsidP="00DC4E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2487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J1990, J3360, J2060, J1790, J1810, J3410</w:t>
            </w:r>
          </w:p>
        </w:tc>
      </w:tr>
    </w:tbl>
    <w:p w14:paraId="6986711D" w14:textId="77777777" w:rsidR="00777EAC" w:rsidRDefault="00777EAC" w:rsidP="00911219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7D70">
        <w:rPr>
          <w:rFonts w:ascii="Times New Roman" w:hAnsi="Times New Roman" w:cs="Times New Roman"/>
          <w:color w:val="000000" w:themeColor="text1"/>
          <w:sz w:val="24"/>
          <w:szCs w:val="24"/>
        </w:rPr>
        <w:t>GPI: Generic Product Identifier, HCPCS:</w:t>
      </w:r>
      <w:r w:rsidRPr="008D7D70">
        <w:t xml:space="preserve"> </w:t>
      </w:r>
      <w:r w:rsidRPr="008D7D70">
        <w:rPr>
          <w:rFonts w:ascii="Times New Roman" w:hAnsi="Times New Roman" w:cs="Times New Roman"/>
          <w:color w:val="000000" w:themeColor="text1"/>
          <w:sz w:val="24"/>
          <w:szCs w:val="24"/>
        </w:rPr>
        <w:t>Healthcare Common Procedure Coding System</w:t>
      </w:r>
    </w:p>
    <w:p w14:paraId="65AE4298" w14:textId="77777777" w:rsidR="00E31FA8" w:rsidRDefault="00036475" w:rsidP="00E31FA8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36475">
        <w:rPr>
          <w:rFonts w:ascii="Times New Roman" w:hAnsi="Times New Roman" w:cs="Times New Roman"/>
          <w:color w:val="000000" w:themeColor="text1"/>
          <w:sz w:val="24"/>
          <w:szCs w:val="24"/>
        </w:rPr>
        <w:t>*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l medications with the GPI prefix were included</w:t>
      </w:r>
    </w:p>
    <w:p w14:paraId="693DB1FC" w14:textId="77777777" w:rsidR="008A001C" w:rsidRDefault="008A001C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br w:type="page"/>
      </w:r>
    </w:p>
    <w:p w14:paraId="7EE1F88B" w14:textId="77777777" w:rsidR="00777EAC" w:rsidRPr="00E31FA8" w:rsidRDefault="00777EAC" w:rsidP="00E31FA8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Appendix 3: Comorbid Condition ICD Codes</w:t>
      </w: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3689"/>
        <w:gridCol w:w="3501"/>
        <w:gridCol w:w="3502"/>
      </w:tblGrid>
      <w:tr w:rsidR="00B3143C" w:rsidRPr="00977B7A" w14:paraId="34F7E94E" w14:textId="77777777" w:rsidTr="00036475">
        <w:trPr>
          <w:trHeight w:val="345"/>
        </w:trPr>
        <w:tc>
          <w:tcPr>
            <w:tcW w:w="0" w:type="auto"/>
            <w:tcBorders>
              <w:top w:val="single" w:sz="12" w:space="0" w:color="auto"/>
              <w:left w:val="nil"/>
              <w:bottom w:val="double" w:sz="6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E08F132" w14:textId="77777777" w:rsidR="00B3143C" w:rsidRPr="00977B7A" w:rsidRDefault="00B3143C" w:rsidP="00DC4E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Comorbid Condition</w:t>
            </w:r>
          </w:p>
        </w:tc>
        <w:tc>
          <w:tcPr>
            <w:tcW w:w="3501" w:type="dxa"/>
            <w:tcBorders>
              <w:top w:val="single" w:sz="12" w:space="0" w:color="auto"/>
              <w:left w:val="nil"/>
              <w:bottom w:val="double" w:sz="6" w:space="0" w:color="auto"/>
              <w:right w:val="nil"/>
            </w:tcBorders>
            <w:shd w:val="clear" w:color="000000" w:fill="FFFFFF"/>
            <w:vAlign w:val="center"/>
            <w:hideMark/>
          </w:tcPr>
          <w:p w14:paraId="7819D903" w14:textId="77777777" w:rsidR="00B3143C" w:rsidRPr="00977B7A" w:rsidRDefault="00B3143C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ICD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-9</w:t>
            </w:r>
            <w:r w:rsidRPr="00977B7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 xml:space="preserve"> Codes</w:t>
            </w:r>
          </w:p>
        </w:tc>
        <w:tc>
          <w:tcPr>
            <w:tcW w:w="3502" w:type="dxa"/>
            <w:tcBorders>
              <w:top w:val="single" w:sz="12" w:space="0" w:color="auto"/>
              <w:left w:val="nil"/>
              <w:bottom w:val="double" w:sz="6" w:space="0" w:color="auto"/>
              <w:right w:val="nil"/>
            </w:tcBorders>
            <w:shd w:val="clear" w:color="000000" w:fill="FFFFFF"/>
            <w:vAlign w:val="center"/>
          </w:tcPr>
          <w:p w14:paraId="12A73DBB" w14:textId="77777777" w:rsidR="00B3143C" w:rsidRPr="00977B7A" w:rsidRDefault="00B3143C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ICD-10 Codes</w:t>
            </w:r>
          </w:p>
        </w:tc>
      </w:tr>
      <w:tr w:rsidR="00B3143C" w:rsidRPr="00977B7A" w14:paraId="5639CB5E" w14:textId="77777777" w:rsidTr="00036475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BE1BEC" w14:textId="77777777" w:rsidR="00B3143C" w:rsidRPr="00977B7A" w:rsidRDefault="00B3143C" w:rsidP="00DC4E0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  <w:t>Other Psych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  <w:t>i</w:t>
            </w:r>
            <w:r w:rsidRPr="00977B7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  <w:t>atric Conditions</w:t>
            </w:r>
          </w:p>
        </w:tc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941E443" w14:textId="77777777" w:rsidR="00B3143C" w:rsidRPr="00977B7A" w:rsidRDefault="00B3143C" w:rsidP="000364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35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FDE824E" w14:textId="77777777" w:rsidR="00B3143C" w:rsidRPr="00977B7A" w:rsidRDefault="00B3143C" w:rsidP="000364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</w:tr>
      <w:tr w:rsidR="00B3143C" w:rsidRPr="00977B7A" w14:paraId="13DC6CDE" w14:textId="77777777" w:rsidTr="00036475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3BB79C" w14:textId="77777777" w:rsidR="00B3143C" w:rsidRPr="00977B7A" w:rsidRDefault="00B3143C" w:rsidP="000364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Bipolar/Manic Depression</w:t>
            </w:r>
          </w:p>
        </w:tc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FF82B6" w14:textId="77777777" w:rsidR="00B3143C" w:rsidRPr="00977B7A" w:rsidRDefault="00B3143C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96.0, 296.1, 296.4 - 296.8</w:t>
            </w:r>
          </w:p>
        </w:tc>
        <w:tc>
          <w:tcPr>
            <w:tcW w:w="35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0464BF3" w14:textId="77777777" w:rsidR="00B3143C" w:rsidRPr="00977B7A" w:rsidRDefault="00B3143C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F30, F31</w:t>
            </w:r>
          </w:p>
        </w:tc>
      </w:tr>
      <w:tr w:rsidR="00B3143C" w:rsidRPr="00977B7A" w14:paraId="22428F9A" w14:textId="77777777" w:rsidTr="00036475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492DFC" w14:textId="77777777" w:rsidR="00B3143C" w:rsidRPr="00977B7A" w:rsidRDefault="00B3143C" w:rsidP="000364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Dementia</w:t>
            </w:r>
          </w:p>
        </w:tc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75CBE7" w14:textId="77777777" w:rsidR="00B3143C" w:rsidRPr="00977B7A" w:rsidRDefault="00B3143C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90, 294.1, 294.2, 331.0, 331.2</w:t>
            </w:r>
          </w:p>
        </w:tc>
        <w:tc>
          <w:tcPr>
            <w:tcW w:w="35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61C2EF7" w14:textId="77777777" w:rsidR="00B3143C" w:rsidRPr="00977B7A" w:rsidRDefault="00036475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F01, F02, F03, G30, G31.1</w:t>
            </w:r>
          </w:p>
        </w:tc>
      </w:tr>
      <w:tr w:rsidR="00B3143C" w:rsidRPr="00977B7A" w14:paraId="6E01F056" w14:textId="77777777" w:rsidTr="00036475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8BC090" w14:textId="77777777" w:rsidR="00B3143C" w:rsidRPr="00977B7A" w:rsidRDefault="00B3143C" w:rsidP="000364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Schizophrenic/Delusional Disorders</w:t>
            </w:r>
          </w:p>
        </w:tc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67484E" w14:textId="77777777" w:rsidR="00B3143C" w:rsidRPr="00977B7A" w:rsidRDefault="00B3143C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95, 297</w:t>
            </w:r>
          </w:p>
        </w:tc>
        <w:tc>
          <w:tcPr>
            <w:tcW w:w="35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F4D92B4" w14:textId="77777777" w:rsidR="00B3143C" w:rsidRPr="00977B7A" w:rsidRDefault="00036475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F20, F22</w:t>
            </w:r>
          </w:p>
        </w:tc>
      </w:tr>
      <w:tr w:rsidR="00B3143C" w:rsidRPr="00977B7A" w14:paraId="0B775E36" w14:textId="77777777" w:rsidTr="00036475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6E0821" w14:textId="77777777" w:rsidR="00B3143C" w:rsidRPr="00977B7A" w:rsidRDefault="00B3143C" w:rsidP="000364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Substance Use Disorder</w:t>
            </w:r>
          </w:p>
        </w:tc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3AC19E" w14:textId="77777777" w:rsidR="00B3143C" w:rsidRPr="00977B7A" w:rsidRDefault="00B3143C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303, 304, 305</w:t>
            </w:r>
          </w:p>
        </w:tc>
        <w:tc>
          <w:tcPr>
            <w:tcW w:w="35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42285E5" w14:textId="77777777" w:rsidR="00B3143C" w:rsidRPr="00977B7A" w:rsidRDefault="00036475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F10 - F19</w:t>
            </w:r>
          </w:p>
        </w:tc>
      </w:tr>
      <w:tr w:rsidR="00B3143C" w:rsidRPr="00977B7A" w14:paraId="06BBD43E" w14:textId="77777777" w:rsidTr="00036475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66040C" w14:textId="77777777" w:rsidR="00B3143C" w:rsidRPr="00977B7A" w:rsidRDefault="00B3143C" w:rsidP="000364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Suicidal Ideation</w:t>
            </w:r>
          </w:p>
        </w:tc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DB636AC" w14:textId="77777777" w:rsidR="00B3143C" w:rsidRPr="00977B7A" w:rsidRDefault="00B3143C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V62.84, E950-E959</w:t>
            </w:r>
          </w:p>
        </w:tc>
        <w:tc>
          <w:tcPr>
            <w:tcW w:w="35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25C3721" w14:textId="77777777" w:rsidR="00B3143C" w:rsidRPr="00977B7A" w:rsidRDefault="00036475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R45.851, X71 - X83, T14.91, Y21 -Y33</w:t>
            </w:r>
          </w:p>
        </w:tc>
      </w:tr>
      <w:tr w:rsidR="00B3143C" w:rsidRPr="00977B7A" w14:paraId="739784D3" w14:textId="77777777" w:rsidTr="00036475">
        <w:trPr>
          <w:trHeight w:val="20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CA0D89" w14:textId="77777777" w:rsidR="00B3143C" w:rsidRPr="00977B7A" w:rsidRDefault="00B3143C" w:rsidP="0003647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  <w:t>Other Immunological Conditions</w:t>
            </w:r>
          </w:p>
        </w:tc>
        <w:tc>
          <w:tcPr>
            <w:tcW w:w="35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87637C1" w14:textId="77777777" w:rsidR="00B3143C" w:rsidRPr="00977B7A" w:rsidRDefault="00B3143C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35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A45D209" w14:textId="77777777" w:rsidR="00B3143C" w:rsidRPr="00977B7A" w:rsidRDefault="00B3143C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</w:tr>
      <w:tr w:rsidR="00B3143C" w:rsidRPr="00977B7A" w14:paraId="5CD4C774" w14:textId="77777777" w:rsidTr="00036475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CF7F87" w14:textId="77777777" w:rsidR="00B3143C" w:rsidRPr="00977B7A" w:rsidRDefault="00B3143C" w:rsidP="000364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Psoriatic Arthritis</w:t>
            </w:r>
          </w:p>
        </w:tc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5C0EAC" w14:textId="77777777" w:rsidR="00B3143C" w:rsidRPr="00977B7A" w:rsidRDefault="00B3143C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696.0</w:t>
            </w:r>
          </w:p>
        </w:tc>
        <w:tc>
          <w:tcPr>
            <w:tcW w:w="35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3ABB1E7" w14:textId="77777777" w:rsidR="00B3143C" w:rsidRPr="00977B7A" w:rsidRDefault="00036475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L40.52, L40.54, L40.59</w:t>
            </w:r>
          </w:p>
        </w:tc>
      </w:tr>
      <w:tr w:rsidR="00B3143C" w:rsidRPr="00977B7A" w14:paraId="1D11485E" w14:textId="77777777" w:rsidTr="00036475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9F4937E" w14:textId="77777777" w:rsidR="00B3143C" w:rsidRPr="00977B7A" w:rsidRDefault="00B3143C" w:rsidP="000364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Ankylosing Spondylitis</w:t>
            </w:r>
          </w:p>
        </w:tc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CB2742" w14:textId="77777777" w:rsidR="00B3143C" w:rsidRPr="00977B7A" w:rsidRDefault="00B3143C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720.0</w:t>
            </w:r>
          </w:p>
        </w:tc>
        <w:tc>
          <w:tcPr>
            <w:tcW w:w="35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AADEAB1" w14:textId="77777777" w:rsidR="00B3143C" w:rsidRPr="00977B7A" w:rsidRDefault="00036475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M45</w:t>
            </w:r>
          </w:p>
        </w:tc>
      </w:tr>
      <w:tr w:rsidR="00B3143C" w:rsidRPr="00977B7A" w14:paraId="28608328" w14:textId="77777777" w:rsidTr="00036475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11FD3D" w14:textId="77777777" w:rsidR="00B3143C" w:rsidRPr="00977B7A" w:rsidRDefault="00B3143C" w:rsidP="000364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Juvenile Chronic Polyarthritis</w:t>
            </w:r>
          </w:p>
        </w:tc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2CE4C0" w14:textId="77777777" w:rsidR="00B3143C" w:rsidRPr="00977B7A" w:rsidRDefault="00B3143C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714.3</w:t>
            </w:r>
          </w:p>
        </w:tc>
        <w:tc>
          <w:tcPr>
            <w:tcW w:w="35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150808E" w14:textId="77777777" w:rsidR="00B3143C" w:rsidRPr="00977B7A" w:rsidRDefault="00036475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M08.00, M08.3, M08.40</w:t>
            </w:r>
          </w:p>
        </w:tc>
      </w:tr>
      <w:tr w:rsidR="00B3143C" w:rsidRPr="00977B7A" w14:paraId="1E77129D" w14:textId="77777777" w:rsidTr="00036475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945885" w14:textId="77777777" w:rsidR="00B3143C" w:rsidRPr="00977B7A" w:rsidRDefault="00B3143C" w:rsidP="000364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Rheumatoid Arthritis</w:t>
            </w:r>
          </w:p>
        </w:tc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14A8A0" w14:textId="77777777" w:rsidR="00B3143C" w:rsidRPr="00977B7A" w:rsidRDefault="00B3143C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714</w:t>
            </w:r>
          </w:p>
        </w:tc>
        <w:tc>
          <w:tcPr>
            <w:tcW w:w="35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295F8D1" w14:textId="77777777" w:rsidR="00B3143C" w:rsidRPr="00977B7A" w:rsidRDefault="00036475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M05, M06</w:t>
            </w:r>
          </w:p>
        </w:tc>
      </w:tr>
      <w:tr w:rsidR="00B3143C" w:rsidRPr="00977B7A" w14:paraId="3A4E9BA7" w14:textId="77777777" w:rsidTr="00036475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911DCB6" w14:textId="77777777" w:rsidR="00B3143C" w:rsidRPr="00977B7A" w:rsidRDefault="00B3143C" w:rsidP="000364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Hidradenitis Suppurativa</w:t>
            </w:r>
          </w:p>
        </w:tc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4D1D7E" w14:textId="77777777" w:rsidR="00B3143C" w:rsidRPr="00977B7A" w:rsidRDefault="00B3143C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705.83</w:t>
            </w:r>
          </w:p>
        </w:tc>
        <w:tc>
          <w:tcPr>
            <w:tcW w:w="35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271296A" w14:textId="77777777" w:rsidR="00B3143C" w:rsidRPr="00977B7A" w:rsidRDefault="00036475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L73.2</w:t>
            </w:r>
          </w:p>
        </w:tc>
      </w:tr>
      <w:tr w:rsidR="00B3143C" w:rsidRPr="00977B7A" w14:paraId="1553C730" w14:textId="77777777" w:rsidTr="00036475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4B62ED4" w14:textId="77777777" w:rsidR="00B3143C" w:rsidRPr="00977B7A" w:rsidRDefault="00B3143C" w:rsidP="000364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Crohn's Disease</w:t>
            </w:r>
          </w:p>
        </w:tc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2F8111" w14:textId="77777777" w:rsidR="00B3143C" w:rsidRPr="00977B7A" w:rsidRDefault="00B3143C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555</w:t>
            </w:r>
          </w:p>
        </w:tc>
        <w:tc>
          <w:tcPr>
            <w:tcW w:w="35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5771B02" w14:textId="77777777" w:rsidR="00B3143C" w:rsidRPr="00977B7A" w:rsidRDefault="00036475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K50</w:t>
            </w:r>
          </w:p>
        </w:tc>
      </w:tr>
      <w:tr w:rsidR="00B3143C" w:rsidRPr="00977B7A" w14:paraId="5D645FBE" w14:textId="77777777" w:rsidTr="00036475">
        <w:trPr>
          <w:trHeight w:val="2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A0D3D66" w14:textId="77777777" w:rsidR="00B3143C" w:rsidRPr="00977B7A" w:rsidRDefault="00B3143C" w:rsidP="000364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Ulcerative Colitis</w:t>
            </w:r>
          </w:p>
        </w:tc>
        <w:tc>
          <w:tcPr>
            <w:tcW w:w="35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8F95E66" w14:textId="77777777" w:rsidR="00B3143C" w:rsidRPr="00977B7A" w:rsidRDefault="00B3143C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556</w:t>
            </w:r>
          </w:p>
        </w:tc>
        <w:tc>
          <w:tcPr>
            <w:tcW w:w="35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11A761EC" w14:textId="77777777" w:rsidR="00B3143C" w:rsidRPr="00977B7A" w:rsidRDefault="00036475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K51</w:t>
            </w:r>
          </w:p>
        </w:tc>
      </w:tr>
      <w:tr w:rsidR="00B3143C" w:rsidRPr="00977B7A" w14:paraId="3B779F13" w14:textId="77777777" w:rsidTr="00036475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B9E106" w14:textId="77777777" w:rsidR="00B3143C" w:rsidRPr="00977B7A" w:rsidRDefault="00B3143C" w:rsidP="000364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Diabetes</w:t>
            </w:r>
          </w:p>
        </w:tc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FA9DAF" w14:textId="77777777" w:rsidR="00B3143C" w:rsidRPr="00977B7A" w:rsidRDefault="00B3143C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50</w:t>
            </w:r>
          </w:p>
        </w:tc>
        <w:tc>
          <w:tcPr>
            <w:tcW w:w="35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880422E" w14:textId="77777777" w:rsidR="00B3143C" w:rsidRPr="00977B7A" w:rsidRDefault="00036475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E10-E13</w:t>
            </w:r>
          </w:p>
        </w:tc>
      </w:tr>
      <w:tr w:rsidR="00B3143C" w:rsidRPr="00977B7A" w14:paraId="1AD78B3A" w14:textId="77777777" w:rsidTr="00036475">
        <w:trPr>
          <w:trHeight w:val="20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71E76DD" w14:textId="77777777" w:rsidR="00B3143C" w:rsidRPr="00977B7A" w:rsidRDefault="00B3143C" w:rsidP="000364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Hypertension</w:t>
            </w:r>
          </w:p>
        </w:tc>
        <w:tc>
          <w:tcPr>
            <w:tcW w:w="35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6C2E9C1" w14:textId="77777777" w:rsidR="00B3143C" w:rsidRPr="00977B7A" w:rsidRDefault="00B3143C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401 - 405</w:t>
            </w:r>
          </w:p>
        </w:tc>
        <w:tc>
          <w:tcPr>
            <w:tcW w:w="35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5E8E797D" w14:textId="77777777" w:rsidR="00B3143C" w:rsidRPr="00977B7A" w:rsidRDefault="00036475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I10 - I16</w:t>
            </w:r>
          </w:p>
        </w:tc>
      </w:tr>
      <w:tr w:rsidR="00B3143C" w:rsidRPr="00977B7A" w14:paraId="0116DCC0" w14:textId="77777777" w:rsidTr="00036475">
        <w:trPr>
          <w:trHeight w:val="2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A04E93D" w14:textId="77777777" w:rsidR="00B3143C" w:rsidRPr="00977B7A" w:rsidRDefault="00B3143C" w:rsidP="000364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Hyperlipidemia</w:t>
            </w:r>
          </w:p>
        </w:tc>
        <w:tc>
          <w:tcPr>
            <w:tcW w:w="35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974B9B5" w14:textId="77777777" w:rsidR="00B3143C" w:rsidRPr="00977B7A" w:rsidRDefault="00B3143C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72.0, 272.1, 272.2, 272.4</w:t>
            </w:r>
          </w:p>
        </w:tc>
        <w:tc>
          <w:tcPr>
            <w:tcW w:w="35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5E05017C" w14:textId="77777777" w:rsidR="00B3143C" w:rsidRPr="00977B7A" w:rsidRDefault="00036475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E78.0, E78.1, E78.2, E78.4, E78.5</w:t>
            </w:r>
          </w:p>
        </w:tc>
      </w:tr>
      <w:tr w:rsidR="0048636A" w:rsidRPr="00977B7A" w14:paraId="3AEE2E69" w14:textId="77777777" w:rsidTr="00036475">
        <w:trPr>
          <w:trHeight w:val="2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651F5809" w14:textId="77777777" w:rsidR="0048636A" w:rsidRPr="00977B7A" w:rsidRDefault="0048636A" w:rsidP="000364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Liver Cirrhosis</w:t>
            </w:r>
          </w:p>
        </w:tc>
        <w:tc>
          <w:tcPr>
            <w:tcW w:w="35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7E814A80" w14:textId="77777777" w:rsidR="0048636A" w:rsidRPr="00977B7A" w:rsidRDefault="0048636A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571.2, 571.5, 571.6</w:t>
            </w:r>
          </w:p>
        </w:tc>
        <w:tc>
          <w:tcPr>
            <w:tcW w:w="35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4114181F" w14:textId="77777777" w:rsidR="0048636A" w:rsidRPr="00977B7A" w:rsidRDefault="0048636A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K70.3, K74</w:t>
            </w:r>
          </w:p>
        </w:tc>
      </w:tr>
      <w:tr w:rsidR="00B3143C" w:rsidRPr="00977B7A" w14:paraId="74592A1E" w14:textId="77777777" w:rsidTr="00036475">
        <w:trPr>
          <w:trHeight w:val="2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E77411E" w14:textId="77777777" w:rsidR="00B3143C" w:rsidRPr="00977B7A" w:rsidRDefault="00B3143C" w:rsidP="000364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Obesity</w:t>
            </w:r>
          </w:p>
        </w:tc>
        <w:tc>
          <w:tcPr>
            <w:tcW w:w="35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00A06F9" w14:textId="77777777" w:rsidR="00B3143C" w:rsidRPr="00977B7A" w:rsidRDefault="00B3143C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78.00, 278.01, V85.3, V85.4</w:t>
            </w:r>
          </w:p>
        </w:tc>
        <w:tc>
          <w:tcPr>
            <w:tcW w:w="35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3BBA4796" w14:textId="77777777" w:rsidR="00B3143C" w:rsidRPr="00977B7A" w:rsidRDefault="00036475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E66.0-E66.2, E66.8, E66.9, Z68.3, Z68.4</w:t>
            </w:r>
          </w:p>
        </w:tc>
      </w:tr>
      <w:tr w:rsidR="00036475" w:rsidRPr="00977B7A" w14:paraId="1CD80F03" w14:textId="77777777" w:rsidTr="00036475">
        <w:trPr>
          <w:trHeight w:val="20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1BB1BEEE" w14:textId="77777777" w:rsidR="00036475" w:rsidRPr="00977B7A" w:rsidRDefault="00036475" w:rsidP="000364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Thyroid Disease</w:t>
            </w:r>
          </w:p>
        </w:tc>
        <w:tc>
          <w:tcPr>
            <w:tcW w:w="35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0CF67805" w14:textId="77777777" w:rsidR="00036475" w:rsidRPr="00977B7A" w:rsidRDefault="00036475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40 - 246</w:t>
            </w:r>
          </w:p>
        </w:tc>
        <w:tc>
          <w:tcPr>
            <w:tcW w:w="35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66671D33" w14:textId="77777777" w:rsidR="00036475" w:rsidRPr="00977B7A" w:rsidRDefault="00036475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977B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E00 - E07</w:t>
            </w:r>
          </w:p>
        </w:tc>
      </w:tr>
      <w:tr w:rsidR="00B3143C" w:rsidRPr="00977B7A" w14:paraId="267EF414" w14:textId="77777777" w:rsidTr="00036475">
        <w:trPr>
          <w:trHeight w:val="20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7C4A5A1" w14:textId="77777777" w:rsidR="00B3143C" w:rsidRPr="00977B7A" w:rsidRDefault="00036475" w:rsidP="000364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Uveitis</w:t>
            </w:r>
          </w:p>
        </w:tc>
        <w:tc>
          <w:tcPr>
            <w:tcW w:w="3501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3E12EC87" w14:textId="77777777" w:rsidR="00B3143C" w:rsidRPr="00977B7A" w:rsidRDefault="00036475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3647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364.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 xml:space="preserve"> </w:t>
            </w:r>
            <w:r w:rsidRPr="0003647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 xml:space="preserve"> </w:t>
            </w:r>
            <w:r w:rsidRPr="0003647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364.3</w:t>
            </w:r>
          </w:p>
        </w:tc>
        <w:tc>
          <w:tcPr>
            <w:tcW w:w="3502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</w:tcPr>
          <w:p w14:paraId="7708C51D" w14:textId="77777777" w:rsidR="00B3143C" w:rsidRPr="00977B7A" w:rsidRDefault="00036475" w:rsidP="000364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3647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H20</w:t>
            </w:r>
          </w:p>
        </w:tc>
      </w:tr>
    </w:tbl>
    <w:p w14:paraId="6F66778F" w14:textId="77777777" w:rsidR="00BC10DD" w:rsidRDefault="00BC10DD" w:rsidP="00BC10DD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4905900D" w14:textId="77777777" w:rsidR="00275BD4" w:rsidRDefault="00275BD4" w:rsidP="00BC10DD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br w:type="page"/>
      </w:r>
    </w:p>
    <w:p w14:paraId="75741A29" w14:textId="77777777" w:rsidR="00BC10DD" w:rsidRDefault="00BC10DD" w:rsidP="00BC10DD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Appendix 4: Concomitant Medication</w:t>
      </w:r>
    </w:p>
    <w:tbl>
      <w:tblPr>
        <w:tblW w:w="11144" w:type="dxa"/>
        <w:tblLook w:val="04A0" w:firstRow="1" w:lastRow="0" w:firstColumn="1" w:lastColumn="0" w:noHBand="0" w:noVBand="1"/>
      </w:tblPr>
      <w:tblGrid>
        <w:gridCol w:w="3080"/>
        <w:gridCol w:w="3850"/>
        <w:gridCol w:w="4214"/>
      </w:tblGrid>
      <w:tr w:rsidR="00275BD4" w:rsidRPr="000B560F" w14:paraId="1E0F8F3D" w14:textId="77777777" w:rsidTr="00707B65">
        <w:trPr>
          <w:trHeight w:val="20"/>
        </w:trPr>
        <w:tc>
          <w:tcPr>
            <w:tcW w:w="3080" w:type="dxa"/>
            <w:tcBorders>
              <w:top w:val="single" w:sz="12" w:space="0" w:color="auto"/>
              <w:bottom w:val="double" w:sz="4" w:space="0" w:color="auto"/>
            </w:tcBorders>
            <w:shd w:val="clear" w:color="auto" w:fill="auto"/>
            <w:noWrap/>
            <w:vAlign w:val="center"/>
          </w:tcPr>
          <w:p w14:paraId="021C9620" w14:textId="77777777" w:rsidR="00275BD4" w:rsidRPr="000B560F" w:rsidRDefault="00275BD4" w:rsidP="00275B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US"/>
              </w:rPr>
              <w:t>Treatment Type</w:t>
            </w:r>
          </w:p>
        </w:tc>
        <w:tc>
          <w:tcPr>
            <w:tcW w:w="3850" w:type="dxa"/>
            <w:tcBorders>
              <w:top w:val="single" w:sz="12" w:space="0" w:color="auto"/>
              <w:left w:val="nil"/>
              <w:bottom w:val="double" w:sz="4" w:space="0" w:color="auto"/>
            </w:tcBorders>
            <w:shd w:val="clear" w:color="auto" w:fill="auto"/>
            <w:noWrap/>
            <w:vAlign w:val="center"/>
          </w:tcPr>
          <w:p w14:paraId="1DB80D96" w14:textId="77777777" w:rsidR="00275BD4" w:rsidRPr="000B560F" w:rsidRDefault="00275BD4" w:rsidP="00275B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D7D7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US"/>
              </w:rPr>
              <w:t>GPI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US"/>
              </w:rPr>
              <w:t xml:space="preserve"> Prefix*</w:t>
            </w:r>
          </w:p>
        </w:tc>
        <w:tc>
          <w:tcPr>
            <w:tcW w:w="4214" w:type="dxa"/>
            <w:tcBorders>
              <w:top w:val="single" w:sz="12" w:space="0" w:color="auto"/>
              <w:bottom w:val="double" w:sz="4" w:space="0" w:color="auto"/>
            </w:tcBorders>
            <w:shd w:val="clear" w:color="auto" w:fill="auto"/>
            <w:noWrap/>
            <w:vAlign w:val="center"/>
          </w:tcPr>
          <w:p w14:paraId="38EE03AB" w14:textId="77777777" w:rsidR="00275BD4" w:rsidRPr="000B560F" w:rsidRDefault="00275BD4" w:rsidP="00275B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D7D7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US"/>
              </w:rPr>
              <w:t>HCPCS</w:t>
            </w:r>
          </w:p>
        </w:tc>
      </w:tr>
      <w:tr w:rsidR="00E927DD" w:rsidRPr="000B560F" w14:paraId="7FA9481E" w14:textId="77777777" w:rsidTr="00707B65">
        <w:trPr>
          <w:trHeight w:val="20"/>
        </w:trPr>
        <w:tc>
          <w:tcPr>
            <w:tcW w:w="3080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6E203" w14:textId="77777777" w:rsidR="00275BD4" w:rsidRPr="000B560F" w:rsidRDefault="00275BD4" w:rsidP="00275B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Angiotensin II Receptor Blockers</w:t>
            </w:r>
          </w:p>
        </w:tc>
        <w:tc>
          <w:tcPr>
            <w:tcW w:w="3850" w:type="dxa"/>
            <w:tcBorders>
              <w:top w:val="doub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97889" w14:textId="77777777" w:rsidR="00275BD4" w:rsidRPr="000B560F" w:rsidRDefault="00275BD4" w:rsidP="00275B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3615</w:t>
            </w:r>
          </w:p>
        </w:tc>
        <w:tc>
          <w:tcPr>
            <w:tcW w:w="4214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20BBE" w14:textId="77777777" w:rsidR="00275BD4" w:rsidRPr="000B560F" w:rsidRDefault="00E927DD" w:rsidP="00275B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N/A</w:t>
            </w:r>
            <w:r w:rsidR="00275BD4"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 </w:t>
            </w:r>
          </w:p>
        </w:tc>
      </w:tr>
      <w:tr w:rsidR="00E927DD" w:rsidRPr="000B560F" w14:paraId="7DF2B14D" w14:textId="77777777" w:rsidTr="00707B65">
        <w:trPr>
          <w:trHeight w:val="20"/>
        </w:trPr>
        <w:tc>
          <w:tcPr>
            <w:tcW w:w="3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0ADC6" w14:textId="77777777" w:rsidR="00275BD4" w:rsidRPr="000B560F" w:rsidRDefault="00275BD4" w:rsidP="00275B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Anti-</w:t>
            </w:r>
            <w:r w:rsidR="001B43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A</w:t>
            </w: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nxiety</w:t>
            </w:r>
          </w:p>
        </w:tc>
        <w:tc>
          <w:tcPr>
            <w:tcW w:w="385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57369B" w14:textId="77777777" w:rsidR="00275BD4" w:rsidRPr="000B560F" w:rsidRDefault="00275BD4" w:rsidP="00275B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57</w:t>
            </w:r>
          </w:p>
        </w:tc>
        <w:tc>
          <w:tcPr>
            <w:tcW w:w="421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4D6C28F" w14:textId="77777777" w:rsidR="00275BD4" w:rsidRPr="000B560F" w:rsidRDefault="00275BD4" w:rsidP="00275B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J1990, J3360, J2060, J1790,</w:t>
            </w:r>
            <w:r w:rsidR="00707B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 xml:space="preserve"> </w:t>
            </w: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J1810, J3410</w:t>
            </w:r>
          </w:p>
        </w:tc>
      </w:tr>
      <w:tr w:rsidR="003C0F94" w:rsidRPr="000B560F" w14:paraId="58108937" w14:textId="77777777" w:rsidTr="00707B65">
        <w:trPr>
          <w:trHeight w:val="20"/>
        </w:trPr>
        <w:tc>
          <w:tcPr>
            <w:tcW w:w="3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8D081" w14:textId="77777777" w:rsidR="00275BD4" w:rsidRPr="000B560F" w:rsidRDefault="00275BD4" w:rsidP="00275B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Anti</w:t>
            </w:r>
            <w:r w:rsidR="001B43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c</w:t>
            </w: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holinergic</w:t>
            </w:r>
            <w:r w:rsidR="001B43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s</w:t>
            </w:r>
          </w:p>
        </w:tc>
        <w:tc>
          <w:tcPr>
            <w:tcW w:w="385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3D6AE" w14:textId="77777777" w:rsidR="00275BD4" w:rsidRPr="000B560F" w:rsidRDefault="00275BD4" w:rsidP="00275B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49</w:t>
            </w:r>
          </w:p>
        </w:tc>
        <w:tc>
          <w:tcPr>
            <w:tcW w:w="421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FA7AD" w14:textId="77777777" w:rsidR="00275BD4" w:rsidRPr="000B560F" w:rsidRDefault="00275BD4" w:rsidP="00275B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 </w:t>
            </w:r>
            <w:r w:rsidR="0037714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N/A</w:t>
            </w:r>
            <w:r w:rsidR="00377148"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 </w:t>
            </w:r>
          </w:p>
        </w:tc>
      </w:tr>
      <w:tr w:rsidR="00E927DD" w:rsidRPr="000B560F" w14:paraId="52C71940" w14:textId="77777777" w:rsidTr="00707B65">
        <w:trPr>
          <w:trHeight w:val="20"/>
        </w:trPr>
        <w:tc>
          <w:tcPr>
            <w:tcW w:w="3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CD601" w14:textId="77777777" w:rsidR="00275BD4" w:rsidRPr="000B560F" w:rsidRDefault="00275BD4" w:rsidP="00275B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Anti</w:t>
            </w:r>
            <w:r w:rsidR="001B43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d</w:t>
            </w: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epressant</w:t>
            </w:r>
            <w:r w:rsidR="001B43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s</w:t>
            </w:r>
          </w:p>
        </w:tc>
        <w:tc>
          <w:tcPr>
            <w:tcW w:w="385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35AA1BB" w14:textId="77777777" w:rsidR="00275BD4" w:rsidRPr="000B560F" w:rsidRDefault="00275BD4" w:rsidP="00275B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58</w:t>
            </w:r>
          </w:p>
        </w:tc>
        <w:tc>
          <w:tcPr>
            <w:tcW w:w="421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6FB53B4" w14:textId="77777777" w:rsidR="00275BD4" w:rsidRPr="000B560F" w:rsidRDefault="00275BD4" w:rsidP="00275B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J1320, S0106</w:t>
            </w:r>
          </w:p>
        </w:tc>
      </w:tr>
      <w:tr w:rsidR="00E927DD" w:rsidRPr="000B560F" w14:paraId="6870A0A1" w14:textId="77777777" w:rsidTr="00707B65">
        <w:trPr>
          <w:trHeight w:val="20"/>
        </w:trPr>
        <w:tc>
          <w:tcPr>
            <w:tcW w:w="3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08591" w14:textId="77777777" w:rsidR="00275BD4" w:rsidRPr="000B560F" w:rsidRDefault="00275BD4" w:rsidP="00275B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Anti-</w:t>
            </w:r>
            <w:r w:rsidR="001B43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D</w:t>
            </w: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iabetic</w:t>
            </w:r>
            <w:r w:rsidR="0037714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 xml:space="preserve"> Drugs</w:t>
            </w:r>
          </w:p>
        </w:tc>
        <w:tc>
          <w:tcPr>
            <w:tcW w:w="385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9B0D2EE" w14:textId="77777777" w:rsidR="00275BD4" w:rsidRPr="000B560F" w:rsidRDefault="00275BD4" w:rsidP="00275B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7</w:t>
            </w:r>
          </w:p>
        </w:tc>
        <w:tc>
          <w:tcPr>
            <w:tcW w:w="421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F98EAB3" w14:textId="77777777" w:rsidR="00275BD4" w:rsidRPr="000B560F" w:rsidRDefault="00275BD4" w:rsidP="00275B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J1815, J1817, E0784, S5550-S5571, G9147, S9353</w:t>
            </w:r>
          </w:p>
        </w:tc>
      </w:tr>
      <w:tr w:rsidR="00E927DD" w:rsidRPr="000B560F" w14:paraId="6A0E8BFA" w14:textId="77777777" w:rsidTr="00707B65">
        <w:trPr>
          <w:trHeight w:val="20"/>
        </w:trPr>
        <w:tc>
          <w:tcPr>
            <w:tcW w:w="3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F24E4" w14:textId="77777777" w:rsidR="00275BD4" w:rsidRPr="000B560F" w:rsidRDefault="00275BD4" w:rsidP="00275B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Anti-</w:t>
            </w:r>
            <w:proofErr w:type="spellStart"/>
            <w:r w:rsidR="001B43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H</w:t>
            </w: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yperlipidemics</w:t>
            </w:r>
            <w:proofErr w:type="spellEnd"/>
          </w:p>
        </w:tc>
        <w:tc>
          <w:tcPr>
            <w:tcW w:w="385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CC727F3" w14:textId="77777777" w:rsidR="00275BD4" w:rsidRPr="000B560F" w:rsidRDefault="00275BD4" w:rsidP="00275B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39</w:t>
            </w:r>
          </w:p>
        </w:tc>
        <w:tc>
          <w:tcPr>
            <w:tcW w:w="421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F548F68" w14:textId="77777777" w:rsidR="00275BD4" w:rsidRPr="000B560F" w:rsidRDefault="00377148" w:rsidP="00275B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N/A</w:t>
            </w: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 </w:t>
            </w:r>
            <w:r w:rsidR="00275BD4"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 </w:t>
            </w:r>
          </w:p>
        </w:tc>
      </w:tr>
      <w:tr w:rsidR="00E927DD" w:rsidRPr="000B560F" w14:paraId="593D7F65" w14:textId="77777777" w:rsidTr="00707B65">
        <w:trPr>
          <w:trHeight w:val="20"/>
        </w:trPr>
        <w:tc>
          <w:tcPr>
            <w:tcW w:w="3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CF81F" w14:textId="77777777" w:rsidR="00275BD4" w:rsidRPr="000B560F" w:rsidRDefault="00275BD4" w:rsidP="00275B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Anti-</w:t>
            </w:r>
            <w:r w:rsidR="001B43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H</w:t>
            </w: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ypertensives</w:t>
            </w:r>
          </w:p>
        </w:tc>
        <w:tc>
          <w:tcPr>
            <w:tcW w:w="385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167923B" w14:textId="77777777" w:rsidR="00275BD4" w:rsidRPr="000B560F" w:rsidRDefault="00275BD4" w:rsidP="00275B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36</w:t>
            </w:r>
          </w:p>
        </w:tc>
        <w:tc>
          <w:tcPr>
            <w:tcW w:w="421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D61BA85" w14:textId="77777777" w:rsidR="00275BD4" w:rsidRPr="000B560F" w:rsidRDefault="00275BD4" w:rsidP="00275B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J0210, J2760, J0360, S0139,</w:t>
            </w:r>
            <w:r w:rsidR="00707B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 xml:space="preserve"> </w:t>
            </w: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J1730, J2670</w:t>
            </w:r>
          </w:p>
        </w:tc>
      </w:tr>
      <w:tr w:rsidR="00E927DD" w:rsidRPr="000B560F" w14:paraId="21F31FBF" w14:textId="77777777" w:rsidTr="00707B65">
        <w:trPr>
          <w:trHeight w:val="20"/>
        </w:trPr>
        <w:tc>
          <w:tcPr>
            <w:tcW w:w="3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4D21EE" w14:textId="77777777" w:rsidR="00275BD4" w:rsidRPr="000B560F" w:rsidRDefault="00275BD4" w:rsidP="00275B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Antiplatelet</w:t>
            </w:r>
          </w:p>
        </w:tc>
        <w:tc>
          <w:tcPr>
            <w:tcW w:w="385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51B71F0" w14:textId="77777777" w:rsidR="00275BD4" w:rsidRPr="000B560F" w:rsidRDefault="00275BD4" w:rsidP="00275B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85</w:t>
            </w:r>
            <w:r w:rsidR="002825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.</w:t>
            </w: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5</w:t>
            </w:r>
          </w:p>
        </w:tc>
        <w:tc>
          <w:tcPr>
            <w:tcW w:w="421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8EEF329" w14:textId="77777777" w:rsidR="00275BD4" w:rsidRPr="000B560F" w:rsidRDefault="00275BD4" w:rsidP="00275B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J1245, J0130, J1327, J3246,</w:t>
            </w:r>
            <w:r w:rsidR="00707B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 xml:space="preserve"> </w:t>
            </w: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C9460</w:t>
            </w:r>
          </w:p>
        </w:tc>
      </w:tr>
      <w:tr w:rsidR="00E927DD" w:rsidRPr="000B560F" w14:paraId="4DF4591A" w14:textId="77777777" w:rsidTr="00707B65">
        <w:trPr>
          <w:trHeight w:val="20"/>
        </w:trPr>
        <w:tc>
          <w:tcPr>
            <w:tcW w:w="3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5B08A" w14:textId="77777777" w:rsidR="00275BD4" w:rsidRPr="000B560F" w:rsidRDefault="00275BD4" w:rsidP="00275B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Beta</w:t>
            </w:r>
            <w:r w:rsidR="001B43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 xml:space="preserve"> B</w:t>
            </w: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lockers</w:t>
            </w:r>
          </w:p>
        </w:tc>
        <w:tc>
          <w:tcPr>
            <w:tcW w:w="385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62262EA" w14:textId="77777777" w:rsidR="00275BD4" w:rsidRPr="00707B65" w:rsidRDefault="00275BD4" w:rsidP="00275B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707B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33, 369920, 369927,</w:t>
            </w:r>
            <w:r w:rsidR="00707B65" w:rsidRPr="00707B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 xml:space="preserve"> </w:t>
            </w:r>
            <w:r w:rsidRPr="00707B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369988</w:t>
            </w:r>
          </w:p>
        </w:tc>
        <w:tc>
          <w:tcPr>
            <w:tcW w:w="421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039A178" w14:textId="77777777" w:rsidR="00275BD4" w:rsidRPr="00707B65" w:rsidRDefault="00275BD4" w:rsidP="00275B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707B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J1800, C9482</w:t>
            </w:r>
          </w:p>
        </w:tc>
      </w:tr>
      <w:tr w:rsidR="00E927DD" w:rsidRPr="000B560F" w14:paraId="4D41243C" w14:textId="77777777" w:rsidTr="00707B65">
        <w:trPr>
          <w:trHeight w:val="20"/>
        </w:trPr>
        <w:tc>
          <w:tcPr>
            <w:tcW w:w="3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B127D" w14:textId="77777777" w:rsidR="00275BD4" w:rsidRPr="000B560F" w:rsidRDefault="00275BD4" w:rsidP="00275B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 xml:space="preserve">Calcium </w:t>
            </w:r>
            <w:r w:rsidR="001B43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C</w:t>
            </w: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 xml:space="preserve">hannel </w:t>
            </w:r>
            <w:r w:rsidR="001B43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B</w:t>
            </w: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lockers</w:t>
            </w:r>
          </w:p>
        </w:tc>
        <w:tc>
          <w:tcPr>
            <w:tcW w:w="385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DD1094B" w14:textId="77777777" w:rsidR="00275BD4" w:rsidRPr="000B560F" w:rsidRDefault="00275BD4" w:rsidP="00275B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eastAsia="en-US"/>
              </w:rPr>
            </w:pPr>
            <w:r w:rsidRPr="000F19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34, 369915, 369930,</w:t>
            </w:r>
            <w:r w:rsidR="00707B65" w:rsidRPr="000F19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 xml:space="preserve"> </w:t>
            </w:r>
            <w:r w:rsidRPr="000F19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369967, 369968</w:t>
            </w:r>
          </w:p>
        </w:tc>
        <w:tc>
          <w:tcPr>
            <w:tcW w:w="421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75E71D1" w14:textId="77777777" w:rsidR="00275BD4" w:rsidRPr="000B560F" w:rsidRDefault="00275BD4" w:rsidP="00275B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C9248</w:t>
            </w:r>
          </w:p>
        </w:tc>
      </w:tr>
      <w:tr w:rsidR="003C0F94" w:rsidRPr="000B560F" w14:paraId="32C3FF9C" w14:textId="77777777" w:rsidTr="00707B65">
        <w:trPr>
          <w:trHeight w:val="20"/>
        </w:trPr>
        <w:tc>
          <w:tcPr>
            <w:tcW w:w="3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7EC4F" w14:textId="77777777" w:rsidR="00275BD4" w:rsidRPr="000B560F" w:rsidRDefault="00275BD4" w:rsidP="00275B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Anti-</w:t>
            </w:r>
            <w:r w:rsidR="001B43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N</w:t>
            </w: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 xml:space="preserve">eoplastic </w:t>
            </w:r>
            <w:r w:rsidR="001B43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A</w:t>
            </w: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 xml:space="preserve">gents </w:t>
            </w:r>
          </w:p>
        </w:tc>
        <w:tc>
          <w:tcPr>
            <w:tcW w:w="385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17CB9" w14:textId="77777777" w:rsidR="00275BD4" w:rsidRPr="000B560F" w:rsidRDefault="00275BD4" w:rsidP="00275B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1</w:t>
            </w:r>
          </w:p>
        </w:tc>
        <w:tc>
          <w:tcPr>
            <w:tcW w:w="421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AA9FDF" w14:textId="77777777" w:rsidR="00275BD4" w:rsidRPr="000B560F" w:rsidRDefault="00275BD4" w:rsidP="00275B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J8501-J9999</w:t>
            </w:r>
          </w:p>
        </w:tc>
      </w:tr>
      <w:tr w:rsidR="003C0F94" w:rsidRPr="000B560F" w14:paraId="70AAE315" w14:textId="77777777" w:rsidTr="00707B65">
        <w:trPr>
          <w:trHeight w:val="20"/>
        </w:trPr>
        <w:tc>
          <w:tcPr>
            <w:tcW w:w="3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1D618" w14:textId="77777777" w:rsidR="00275BD4" w:rsidRPr="000B560F" w:rsidRDefault="00275BD4" w:rsidP="00275B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Bone Density Regulators</w:t>
            </w:r>
          </w:p>
        </w:tc>
        <w:tc>
          <w:tcPr>
            <w:tcW w:w="385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F2911" w14:textId="77777777" w:rsidR="00275BD4" w:rsidRPr="000B560F" w:rsidRDefault="00275BD4" w:rsidP="00275B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3004</w:t>
            </w:r>
          </w:p>
        </w:tc>
        <w:tc>
          <w:tcPr>
            <w:tcW w:w="421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73C8E" w14:textId="77777777" w:rsidR="00275BD4" w:rsidRPr="000B560F" w:rsidRDefault="00275BD4" w:rsidP="00275B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J0897, J1740</w:t>
            </w:r>
          </w:p>
        </w:tc>
      </w:tr>
      <w:tr w:rsidR="003C0F94" w:rsidRPr="000B560F" w14:paraId="6AD2E6C3" w14:textId="77777777" w:rsidTr="00707B65">
        <w:trPr>
          <w:trHeight w:val="215"/>
        </w:trPr>
        <w:tc>
          <w:tcPr>
            <w:tcW w:w="3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6921D" w14:textId="77777777" w:rsidR="00275BD4" w:rsidRPr="000B560F" w:rsidRDefault="00275BD4" w:rsidP="00275B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Respiratory Medication</w:t>
            </w:r>
            <w:r w:rsidR="001B43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s</w:t>
            </w:r>
          </w:p>
        </w:tc>
        <w:tc>
          <w:tcPr>
            <w:tcW w:w="385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05B8B" w14:textId="77777777" w:rsidR="00275BD4" w:rsidRPr="000B560F" w:rsidRDefault="00275BD4" w:rsidP="00275B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41, 42, 43, 44, 45</w:t>
            </w:r>
          </w:p>
        </w:tc>
        <w:tc>
          <w:tcPr>
            <w:tcW w:w="421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4CAC0" w14:textId="77777777" w:rsidR="00275BD4" w:rsidRPr="000B560F" w:rsidRDefault="00E927DD" w:rsidP="00275B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N/A</w:t>
            </w:r>
          </w:p>
        </w:tc>
      </w:tr>
      <w:tr w:rsidR="003C0F94" w:rsidRPr="000B560F" w14:paraId="1DAF2DE1" w14:textId="77777777" w:rsidTr="00707B65">
        <w:trPr>
          <w:trHeight w:val="20"/>
        </w:trPr>
        <w:tc>
          <w:tcPr>
            <w:tcW w:w="3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BBDD4" w14:textId="77777777" w:rsidR="00275BD4" w:rsidRPr="000B560F" w:rsidRDefault="00275BD4" w:rsidP="00275B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Thyroid Medication</w:t>
            </w:r>
            <w:r w:rsidR="001B43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s</w:t>
            </w:r>
          </w:p>
        </w:tc>
        <w:tc>
          <w:tcPr>
            <w:tcW w:w="385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E3293" w14:textId="77777777" w:rsidR="00275BD4" w:rsidRPr="000B560F" w:rsidRDefault="00275BD4" w:rsidP="00275B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8</w:t>
            </w:r>
          </w:p>
        </w:tc>
        <w:tc>
          <w:tcPr>
            <w:tcW w:w="421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712F6" w14:textId="77777777" w:rsidR="00275BD4" w:rsidRPr="000B560F" w:rsidRDefault="00E927DD" w:rsidP="00275B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N/A</w:t>
            </w:r>
            <w:r w:rsidR="00275BD4"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 </w:t>
            </w:r>
          </w:p>
        </w:tc>
      </w:tr>
      <w:tr w:rsidR="00E927DD" w:rsidRPr="000B560F" w14:paraId="6AABD0C4" w14:textId="77777777" w:rsidTr="00707B65">
        <w:trPr>
          <w:trHeight w:val="20"/>
        </w:trPr>
        <w:tc>
          <w:tcPr>
            <w:tcW w:w="3080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47FC14A" w14:textId="77777777" w:rsidR="00275BD4" w:rsidRPr="000B560F" w:rsidRDefault="003C0F94" w:rsidP="00275B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O</w:t>
            </w:r>
            <w:r w:rsidR="00275BD4"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pioids</w:t>
            </w:r>
            <w:r w:rsidR="00C97E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/</w:t>
            </w:r>
            <w:r w:rsidR="00C97E97"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Narcotics</w:t>
            </w:r>
          </w:p>
        </w:tc>
        <w:tc>
          <w:tcPr>
            <w:tcW w:w="3850" w:type="dxa"/>
            <w:tcBorders>
              <w:top w:val="single" w:sz="4" w:space="0" w:color="auto"/>
              <w:left w:val="nil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42728B3" w14:textId="77777777" w:rsidR="00275BD4" w:rsidRPr="000B560F" w:rsidRDefault="00275BD4" w:rsidP="00275B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65</w:t>
            </w:r>
          </w:p>
        </w:tc>
        <w:tc>
          <w:tcPr>
            <w:tcW w:w="4214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3D511552" w14:textId="77777777" w:rsidR="00275BD4" w:rsidRPr="000B560F" w:rsidRDefault="00275BD4" w:rsidP="00275B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J0131, J0745, J0592,</w:t>
            </w: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br/>
              <w:t>J0595, J1230, J1810, J1960,</w:t>
            </w: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br/>
              <w:t>J2175, J2180, J2270, J2271,</w:t>
            </w: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br/>
              <w:t>J2275, J2410, J3010, S0092,</w:t>
            </w:r>
            <w:r w:rsidRPr="000B56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br/>
              <w:t>J1170</w:t>
            </w:r>
          </w:p>
        </w:tc>
      </w:tr>
    </w:tbl>
    <w:p w14:paraId="5C74D135" w14:textId="77777777" w:rsidR="00BC10DD" w:rsidRPr="00275BD4" w:rsidRDefault="00BC10DD" w:rsidP="00275BD4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75BD4">
        <w:rPr>
          <w:rFonts w:ascii="Times New Roman" w:hAnsi="Times New Roman" w:cs="Times New Roman"/>
          <w:color w:val="000000" w:themeColor="text1"/>
          <w:sz w:val="24"/>
          <w:szCs w:val="24"/>
        </w:rPr>
        <w:t>GPI: Generic Product Identifier, HCPCS:</w:t>
      </w:r>
      <w:r w:rsidRPr="00275BD4">
        <w:rPr>
          <w:rFonts w:ascii="Times New Roman" w:hAnsi="Times New Roman" w:cs="Times New Roman"/>
          <w:sz w:val="24"/>
          <w:szCs w:val="24"/>
        </w:rPr>
        <w:t xml:space="preserve"> </w:t>
      </w:r>
      <w:r w:rsidRPr="00275BD4">
        <w:rPr>
          <w:rFonts w:ascii="Times New Roman" w:hAnsi="Times New Roman" w:cs="Times New Roman"/>
          <w:color w:val="000000" w:themeColor="text1"/>
          <w:sz w:val="24"/>
          <w:szCs w:val="24"/>
        </w:rPr>
        <w:t>Healthcare Common Procedure Coding System</w:t>
      </w:r>
    </w:p>
    <w:p w14:paraId="088ACE93" w14:textId="77777777" w:rsidR="00036475" w:rsidRDefault="00BC10DD" w:rsidP="007117CC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036475">
        <w:rPr>
          <w:rFonts w:ascii="Times New Roman" w:hAnsi="Times New Roman" w:cs="Times New Roman"/>
          <w:color w:val="000000" w:themeColor="text1"/>
          <w:sz w:val="24"/>
          <w:szCs w:val="24"/>
        </w:rPr>
        <w:t>*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l medications with the GPI prefix were included</w:t>
      </w:r>
    </w:p>
    <w:p w14:paraId="50239B98" w14:textId="77777777" w:rsidR="008C089B" w:rsidRDefault="008C089B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br w:type="page"/>
      </w:r>
    </w:p>
    <w:p w14:paraId="0114E6EC" w14:textId="77777777" w:rsidR="00777EAC" w:rsidRDefault="00777EAC" w:rsidP="00777EAC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bookmarkStart w:id="1" w:name="_Hlk10191036"/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 xml:space="preserve">Appendix </w:t>
      </w:r>
      <w:r w:rsidR="00BC10D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5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: Comorbid Conditions among Matched Moderate-to-Severe </w:t>
      </w:r>
      <w:proofErr w:type="spellStart"/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sO</w:t>
      </w:r>
      <w:proofErr w:type="spellEnd"/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Patients with </w:t>
      </w:r>
      <w:r w:rsidR="007A7B9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Treated Anxiety/Depression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nd without Anxiety/Depression</w:t>
      </w:r>
    </w:p>
    <w:tbl>
      <w:tblPr>
        <w:tblW w:w="11202" w:type="dxa"/>
        <w:tblLayout w:type="fixed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3780"/>
        <w:gridCol w:w="1066"/>
        <w:gridCol w:w="1066"/>
        <w:gridCol w:w="1066"/>
        <w:gridCol w:w="1066"/>
        <w:gridCol w:w="1066"/>
        <w:gridCol w:w="1066"/>
        <w:gridCol w:w="1026"/>
      </w:tblGrid>
      <w:tr w:rsidR="00BF3F4A" w:rsidRPr="004D0A54" w14:paraId="312A5B2A" w14:textId="77777777" w:rsidTr="00D01B8F">
        <w:trPr>
          <w:trHeight w:val="960"/>
        </w:trPr>
        <w:tc>
          <w:tcPr>
            <w:tcW w:w="3780" w:type="dxa"/>
            <w:tcBorders>
              <w:top w:val="single" w:sz="12" w:space="0" w:color="auto"/>
              <w:left w:val="nil"/>
              <w:bottom w:val="double" w:sz="6" w:space="0" w:color="auto"/>
              <w:right w:val="nil"/>
            </w:tcBorders>
            <w:shd w:val="clear" w:color="000000" w:fill="FFFFFF"/>
            <w:vAlign w:val="bottom"/>
            <w:hideMark/>
          </w:tcPr>
          <w:p w14:paraId="19EB90E7" w14:textId="77777777" w:rsidR="00BF3F4A" w:rsidRPr="004D0A54" w:rsidRDefault="00BF3F4A" w:rsidP="00D01B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2132" w:type="dxa"/>
            <w:gridSpan w:val="2"/>
            <w:tcBorders>
              <w:top w:val="single" w:sz="12" w:space="0" w:color="auto"/>
              <w:left w:val="nil"/>
              <w:bottom w:val="double" w:sz="6" w:space="0" w:color="auto"/>
              <w:right w:val="nil"/>
            </w:tcBorders>
            <w:shd w:val="clear" w:color="000000" w:fill="FFFFFF"/>
            <w:vAlign w:val="center"/>
            <w:hideMark/>
          </w:tcPr>
          <w:p w14:paraId="7D22A4FD" w14:textId="77777777" w:rsidR="00BF3F4A" w:rsidRPr="00AE693F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 xml:space="preserve">Total </w:t>
            </w:r>
            <w:proofErr w:type="spellStart"/>
            <w:r w:rsidRPr="004D0A5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>PsO</w:t>
            </w:r>
            <w:proofErr w:type="spellEnd"/>
          </w:p>
          <w:p w14:paraId="352076A8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2132" w:type="dxa"/>
            <w:gridSpan w:val="2"/>
            <w:tcBorders>
              <w:top w:val="single" w:sz="12" w:space="0" w:color="auto"/>
              <w:left w:val="nil"/>
              <w:bottom w:val="double" w:sz="6" w:space="0" w:color="auto"/>
              <w:right w:val="nil"/>
            </w:tcBorders>
            <w:shd w:val="clear" w:color="000000" w:fill="FFFFFF"/>
            <w:vAlign w:val="center"/>
            <w:hideMark/>
          </w:tcPr>
          <w:p w14:paraId="3974ED1D" w14:textId="77777777" w:rsidR="00BF3F4A" w:rsidRPr="00AE693F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</w:pPr>
            <w:r w:rsidRPr="00AE693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>Matched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>*</w:t>
            </w:r>
            <w:r w:rsidRPr="00AE693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Pr="00AE693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>PsO</w:t>
            </w:r>
            <w:proofErr w:type="spellEnd"/>
            <w:r w:rsidRPr="00AE693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 xml:space="preserve"> </w:t>
            </w:r>
          </w:p>
          <w:p w14:paraId="55B94275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</w:pPr>
            <w:r w:rsidRPr="00AE693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>with Treated Anxiety/Depression</w:t>
            </w:r>
          </w:p>
        </w:tc>
        <w:tc>
          <w:tcPr>
            <w:tcW w:w="2132" w:type="dxa"/>
            <w:gridSpan w:val="2"/>
            <w:tcBorders>
              <w:top w:val="single" w:sz="12" w:space="0" w:color="auto"/>
              <w:left w:val="nil"/>
              <w:bottom w:val="double" w:sz="6" w:space="0" w:color="auto"/>
              <w:right w:val="nil"/>
            </w:tcBorders>
            <w:shd w:val="clear" w:color="000000" w:fill="FFFFFF"/>
            <w:vAlign w:val="center"/>
            <w:hideMark/>
          </w:tcPr>
          <w:p w14:paraId="3F3762F0" w14:textId="77777777" w:rsidR="00BF3F4A" w:rsidRPr="00AE693F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</w:pPr>
            <w:r w:rsidRPr="00AE693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>Matched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>*</w:t>
            </w:r>
            <w:r w:rsidRPr="00AE693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Pr="00AE693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>PsO</w:t>
            </w:r>
            <w:proofErr w:type="spellEnd"/>
            <w:r w:rsidRPr="00AE693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 xml:space="preserve"> </w:t>
            </w:r>
          </w:p>
          <w:p w14:paraId="4ADB6242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</w:pPr>
            <w:r w:rsidRPr="00AE693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>without Treated Anxiety/Depression</w:t>
            </w:r>
          </w:p>
        </w:tc>
        <w:tc>
          <w:tcPr>
            <w:tcW w:w="1026" w:type="dxa"/>
            <w:tcBorders>
              <w:top w:val="single" w:sz="12" w:space="0" w:color="auto"/>
              <w:left w:val="nil"/>
              <w:bottom w:val="double" w:sz="6" w:space="0" w:color="auto"/>
              <w:right w:val="nil"/>
            </w:tcBorders>
            <w:shd w:val="clear" w:color="000000" w:fill="FFFFFF"/>
            <w:vAlign w:val="center"/>
            <w:hideMark/>
          </w:tcPr>
          <w:p w14:paraId="5D556C58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>p-value</w:t>
            </w:r>
          </w:p>
        </w:tc>
      </w:tr>
      <w:tr w:rsidR="00BF3F4A" w:rsidRPr="004D0A54" w14:paraId="270CF63E" w14:textId="77777777" w:rsidTr="00D01B8F">
        <w:trPr>
          <w:trHeight w:val="330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F82303" w14:textId="77777777" w:rsidR="00BF3F4A" w:rsidRPr="004D0A54" w:rsidRDefault="00BF3F4A" w:rsidP="00D01B8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  <w:t>Other Psychiatric Conditions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64123E" w14:textId="77777777" w:rsidR="00BF3F4A" w:rsidRPr="004D0A54" w:rsidRDefault="00BF3F4A" w:rsidP="00D01B8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C1C9A6F" w14:textId="77777777" w:rsidR="00BF3F4A" w:rsidRPr="004D0A54" w:rsidRDefault="00BF3F4A" w:rsidP="00D01B8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5D59DC" w14:textId="77777777" w:rsidR="00BF3F4A" w:rsidRPr="004D0A54" w:rsidRDefault="00BF3F4A" w:rsidP="00D01B8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4D15FB" w14:textId="77777777" w:rsidR="00BF3F4A" w:rsidRPr="004D0A54" w:rsidRDefault="00BF3F4A" w:rsidP="00D01B8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50F57C" w14:textId="77777777" w:rsidR="00BF3F4A" w:rsidRPr="004D0A54" w:rsidRDefault="00BF3F4A" w:rsidP="00D01B8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E64B79" w14:textId="77777777" w:rsidR="00BF3F4A" w:rsidRPr="004D0A54" w:rsidRDefault="00BF3F4A" w:rsidP="00D01B8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EA27FC" w14:textId="77777777" w:rsidR="00BF3F4A" w:rsidRPr="004D0A54" w:rsidRDefault="00BF3F4A" w:rsidP="00D01B8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  <w:t> </w:t>
            </w:r>
          </w:p>
        </w:tc>
      </w:tr>
      <w:tr w:rsidR="00BF3F4A" w:rsidRPr="004D0A54" w14:paraId="17B81A5E" w14:textId="77777777" w:rsidTr="00D01B8F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74F8091" w14:textId="77777777" w:rsidR="00BF3F4A" w:rsidRPr="004D0A54" w:rsidRDefault="00BF3F4A" w:rsidP="00D01B8F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Bipolar/Manic Depression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03FE91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45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449A385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7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%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12EA8E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38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BD0497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5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%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66037C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2A0A07C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3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%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39993B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&lt;0.001</w:t>
            </w:r>
          </w:p>
        </w:tc>
      </w:tr>
      <w:tr w:rsidR="00BF3F4A" w:rsidRPr="004D0A54" w14:paraId="55789028" w14:textId="77777777" w:rsidTr="00D01B8F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D848E4" w14:textId="77777777" w:rsidR="00BF3F4A" w:rsidRPr="004D0A54" w:rsidRDefault="00BF3F4A" w:rsidP="00D01B8F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Dementia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07103E8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8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AFB425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%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9ED99D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0F44A2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3%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C8EA92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DBB649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%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7ECE0CA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34</w:t>
            </w:r>
          </w:p>
        </w:tc>
      </w:tr>
      <w:tr w:rsidR="00BF3F4A" w:rsidRPr="004D0A54" w14:paraId="4918B4C0" w14:textId="77777777" w:rsidTr="00D01B8F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3F223B" w14:textId="77777777" w:rsidR="00BF3F4A" w:rsidRPr="004D0A54" w:rsidRDefault="00BF3F4A" w:rsidP="00D01B8F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Schizophrenic/Delusional Disorders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10E0CA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0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8C776F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2%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CE8CD5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0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DFD80FF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4%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4AAAA0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809CDC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%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90E6A81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</w:t>
            </w:r>
          </w:p>
        </w:tc>
      </w:tr>
      <w:tr w:rsidR="00BF3F4A" w:rsidRPr="004D0A54" w14:paraId="4B309E50" w14:textId="77777777" w:rsidTr="00D01B8F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3DAF414" w14:textId="77777777" w:rsidR="00BF3F4A" w:rsidRPr="004D0A54" w:rsidRDefault="00BF3F4A" w:rsidP="00D01B8F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Substance Use Disorder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D2844D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505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42A3A10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9.4%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3026B93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85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EE5D898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4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%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2B3122B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20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CCB204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4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%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D63EB6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&lt;0.001</w:t>
            </w:r>
          </w:p>
        </w:tc>
      </w:tr>
      <w:tr w:rsidR="00BF3F4A" w:rsidRPr="004D0A54" w14:paraId="34E8E2A0" w14:textId="77777777" w:rsidTr="00D01B8F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3646DE" w14:textId="77777777" w:rsidR="00BF3F4A" w:rsidRPr="004D0A54" w:rsidRDefault="00BF3F4A" w:rsidP="00D01B8F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Suicidal Ideation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4498A63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0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44EECB4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4%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DB8F3B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0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129C1B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7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%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0FB9133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DFE1FC0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%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14FADD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&lt;0.001</w:t>
            </w:r>
          </w:p>
        </w:tc>
      </w:tr>
      <w:tr w:rsidR="00BF3F4A" w:rsidRPr="004D0A54" w14:paraId="21A8015C" w14:textId="77777777" w:rsidTr="00D01B8F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54AF528" w14:textId="77777777" w:rsidR="00BF3F4A" w:rsidRPr="004D0A54" w:rsidRDefault="00BF3F4A" w:rsidP="00D01B8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  <w:t>Other Immunological Conditions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7ABE1FE" w14:textId="77777777" w:rsidR="00BF3F4A" w:rsidRPr="004D0A54" w:rsidRDefault="00BF3F4A" w:rsidP="00D01B8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09744F" w14:textId="77777777" w:rsidR="00BF3F4A" w:rsidRPr="004D0A54" w:rsidRDefault="00BF3F4A" w:rsidP="00D01B8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DBFECE4" w14:textId="77777777" w:rsidR="00BF3F4A" w:rsidRPr="004D0A54" w:rsidRDefault="00BF3F4A" w:rsidP="00D01B8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6EFB9C6" w14:textId="77777777" w:rsidR="00BF3F4A" w:rsidRPr="004D0A54" w:rsidRDefault="00BF3F4A" w:rsidP="00D01B8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B6BDB1" w14:textId="77777777" w:rsidR="00BF3F4A" w:rsidRPr="004D0A54" w:rsidRDefault="00BF3F4A" w:rsidP="00D01B8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E980433" w14:textId="77777777" w:rsidR="00BF3F4A" w:rsidRPr="004D0A54" w:rsidRDefault="00BF3F4A" w:rsidP="00D01B8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E5C448" w14:textId="77777777" w:rsidR="00BF3F4A" w:rsidRPr="004D0A54" w:rsidRDefault="00BF3F4A" w:rsidP="00D01B8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  <w:t> </w:t>
            </w:r>
          </w:p>
        </w:tc>
      </w:tr>
      <w:tr w:rsidR="00BF3F4A" w:rsidRPr="004D0A54" w14:paraId="1A64B411" w14:textId="77777777" w:rsidTr="00D01B8F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48DBFF" w14:textId="77777777" w:rsidR="00BF3F4A" w:rsidRPr="004D0A54" w:rsidRDefault="00BF3F4A" w:rsidP="00D01B8F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Psoriatic Arthritis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2C9A9C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,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972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340566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36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9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%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BFF2C5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,048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D14BCD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39.2%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55E850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924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BE342F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%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E4B0F1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&lt;0.001</w:t>
            </w:r>
          </w:p>
        </w:tc>
      </w:tr>
      <w:tr w:rsidR="00BF3F4A" w:rsidRPr="004D0A54" w14:paraId="4BBCEE3D" w14:textId="77777777" w:rsidTr="00D01B8F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45CB198" w14:textId="77777777" w:rsidR="00BF3F4A" w:rsidRPr="004D0A54" w:rsidRDefault="00BF3F4A" w:rsidP="00D01B8F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Ankylosing Spondylitis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15CE4B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60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97BDF5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%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5F2803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8EC3EB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.3%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EFEFD7D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4F8C8F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.0%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D03639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99</w:t>
            </w:r>
          </w:p>
        </w:tc>
      </w:tr>
      <w:tr w:rsidR="00BF3F4A" w:rsidRPr="004D0A54" w14:paraId="7ACF11FA" w14:textId="77777777" w:rsidTr="00D01B8F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A0C8995" w14:textId="77777777" w:rsidR="00BF3F4A" w:rsidRPr="004D0A54" w:rsidRDefault="00BF3F4A" w:rsidP="00D01B8F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Juvenile Chronic Polyarthritis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E06D06D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1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76C163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2%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4E5B9FF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1D4CF7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%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1E9E0F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A288E2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2%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69FB01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76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3</w:t>
            </w:r>
          </w:p>
        </w:tc>
      </w:tr>
      <w:tr w:rsidR="00BF3F4A" w:rsidRPr="004D0A54" w14:paraId="4E2CC2CB" w14:textId="77777777" w:rsidTr="00D01B8F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4F1A1FF" w14:textId="77777777" w:rsidR="00BF3F4A" w:rsidRPr="004D0A54" w:rsidRDefault="00BF3F4A" w:rsidP="00D01B8F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Rheumatoid Arthritis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4E0AF57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677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B3989C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.7%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F28A31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66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AC3466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3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7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%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62E22D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311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8BD03B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1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%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0C0593F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24</w:t>
            </w:r>
          </w:p>
        </w:tc>
      </w:tr>
      <w:tr w:rsidR="00BF3F4A" w:rsidRPr="004D0A54" w14:paraId="790E90FC" w14:textId="77777777" w:rsidTr="00D01B8F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39B7B8" w14:textId="77777777" w:rsidR="00BF3F4A" w:rsidRPr="004D0A54" w:rsidRDefault="00BF3F4A" w:rsidP="00D01B8F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Hidradenitis Suppurativa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49DCBF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9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A64921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%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950443D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8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56BC6B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7%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8709B2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8BCDAD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4%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65E41C9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92</w:t>
            </w:r>
          </w:p>
        </w:tc>
      </w:tr>
      <w:tr w:rsidR="00BF3F4A" w:rsidRPr="004D0A54" w14:paraId="63334D02" w14:textId="77777777" w:rsidTr="00D01B8F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EDD1300" w14:textId="77777777" w:rsidR="00BF3F4A" w:rsidRPr="004D0A54" w:rsidRDefault="00BF3F4A" w:rsidP="00D01B8F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Ulcerative Colitis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2EBFCA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808B97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%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77E636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C794F5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7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%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9AA780F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9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CCB76F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7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%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7A5EAF3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1</w:t>
            </w:r>
          </w:p>
        </w:tc>
      </w:tr>
      <w:tr w:rsidR="00BF3F4A" w:rsidRPr="004D0A54" w14:paraId="3A90DD10" w14:textId="77777777" w:rsidTr="00D01B8F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1E32AC" w14:textId="77777777" w:rsidR="00BF3F4A" w:rsidRPr="004D0A54" w:rsidRDefault="00BF3F4A" w:rsidP="00D01B8F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Crohn’s Disease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8ACE5F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3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71BDCD7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%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F40523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75F22C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8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%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D84F63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39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6A54CB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.5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%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43C2B1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</w:p>
        </w:tc>
      </w:tr>
      <w:tr w:rsidR="00BF3F4A" w:rsidRPr="004D0A54" w14:paraId="40B2AEFF" w14:textId="77777777" w:rsidTr="00D01B8F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7D83B4" w14:textId="77777777" w:rsidR="00BF3F4A" w:rsidRPr="004D0A54" w:rsidRDefault="00BF3F4A" w:rsidP="00D01B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Diabetes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3288E1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541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B9D637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%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5BB17A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3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5B489AF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%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12DBDC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8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89663C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4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8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%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223C112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&lt;0.001</w:t>
            </w:r>
          </w:p>
        </w:tc>
      </w:tr>
      <w:tr w:rsidR="00BF3F4A" w:rsidRPr="004D0A54" w14:paraId="443C9432" w14:textId="77777777" w:rsidTr="00D01B8F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F05636" w14:textId="77777777" w:rsidR="00BF3F4A" w:rsidRPr="004D0A54" w:rsidRDefault="00BF3F4A" w:rsidP="00D01B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Hypertension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282CD6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,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2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4CD1B4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2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.9%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A15B691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66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0999C9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36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.1%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15DAE4F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58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1F4AA9A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9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%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417545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&lt;0.001</w:t>
            </w:r>
          </w:p>
        </w:tc>
      </w:tr>
      <w:tr w:rsidR="00BF3F4A" w:rsidRPr="004D0A54" w14:paraId="288D19FD" w14:textId="77777777" w:rsidTr="00D01B8F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30E0F3A" w14:textId="77777777" w:rsidR="00BF3F4A" w:rsidRPr="004D0A54" w:rsidRDefault="00BF3F4A" w:rsidP="00D01B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Hyperlipidemia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6B0A20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,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12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70303C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2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7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%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F759FF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959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444A34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35.9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%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DF7A12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53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25ABB76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9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%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D67D2D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&lt;0.001</w:t>
            </w:r>
          </w:p>
        </w:tc>
      </w:tr>
      <w:tr w:rsidR="00BF3F4A" w:rsidRPr="004D0A54" w14:paraId="62A79611" w14:textId="77777777" w:rsidTr="00D01B8F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82AD574" w14:textId="77777777" w:rsidR="00BF3F4A" w:rsidRPr="004D0A54" w:rsidRDefault="00BF3F4A" w:rsidP="00D01B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Liver Cirrhosis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E4B951D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83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4A44870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.6%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D7BAE6E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79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CDF7F37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3.0%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5201EDF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C4D2C32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1%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7A57C8A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&lt;0.001</w:t>
            </w:r>
          </w:p>
        </w:tc>
      </w:tr>
      <w:tr w:rsidR="00BF3F4A" w:rsidRPr="004D0A54" w14:paraId="7B913475" w14:textId="77777777" w:rsidTr="00D01B8F">
        <w:trPr>
          <w:trHeight w:val="315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2350582" w14:textId="77777777" w:rsidR="00BF3F4A" w:rsidRPr="004D0A54" w:rsidRDefault="00BF3F4A" w:rsidP="00D01B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Obesity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212551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550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A16D24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3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%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4E4DA51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49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981FE7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6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8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%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0CCFE3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01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9011C1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3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8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%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05EE3C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&lt;0.001</w:t>
            </w:r>
          </w:p>
        </w:tc>
      </w:tr>
      <w:tr w:rsidR="00BF3F4A" w:rsidRPr="004D0A54" w14:paraId="66254AB0" w14:textId="77777777" w:rsidTr="00D01B8F">
        <w:trPr>
          <w:trHeight w:val="330"/>
        </w:trPr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966358" w14:textId="77777777" w:rsidR="00BF3F4A" w:rsidRPr="004D0A54" w:rsidRDefault="00BF3F4A" w:rsidP="00D01B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Thyroid Disease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6DDDBF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540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E09366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%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836D92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0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0F6441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3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%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85C432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30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C45694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9</w:t>
            </w: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%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3A503E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D0A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&lt;0.001</w:t>
            </w:r>
          </w:p>
        </w:tc>
      </w:tr>
      <w:tr w:rsidR="00BF3F4A" w:rsidRPr="004D0A54" w14:paraId="1E00E381" w14:textId="77777777" w:rsidTr="00D01B8F">
        <w:trPr>
          <w:trHeight w:val="330"/>
        </w:trPr>
        <w:tc>
          <w:tcPr>
            <w:tcW w:w="37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</w:tcPr>
          <w:p w14:paraId="3FAF3EEB" w14:textId="77777777" w:rsidR="00BF3F4A" w:rsidRPr="004D0A54" w:rsidRDefault="00BF3F4A" w:rsidP="00D01B8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Uveitis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</w:tcPr>
          <w:p w14:paraId="410D9650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2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</w:tcPr>
          <w:p w14:paraId="414C45D7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4%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</w:tcPr>
          <w:p w14:paraId="26202D96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8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</w:tcPr>
          <w:p w14:paraId="3B819D39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7%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</w:tcPr>
          <w:p w14:paraId="7679635A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</w:tcPr>
          <w:p w14:paraId="29E5771F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1%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</w:tcPr>
          <w:p w14:paraId="6317AAD0" w14:textId="77777777" w:rsidR="00BF3F4A" w:rsidRPr="004D0A54" w:rsidRDefault="00BF3F4A" w:rsidP="00D01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3</w:t>
            </w:r>
          </w:p>
        </w:tc>
      </w:tr>
    </w:tbl>
    <w:p w14:paraId="23247B98" w14:textId="77777777" w:rsidR="007D097B" w:rsidRPr="00416E70" w:rsidRDefault="00A963E2" w:rsidP="005406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* </w:t>
      </w:r>
      <w:r w:rsidRPr="00416E70">
        <w:rPr>
          <w:rFonts w:ascii="Times New Roman" w:hAnsi="Times New Roman" w:cs="Times New Roman"/>
          <w:sz w:val="24"/>
          <w:szCs w:val="24"/>
        </w:rPr>
        <w:t>Patients were matched in a 1:1 ratio on age, gender, health plan type, and region</w:t>
      </w:r>
    </w:p>
    <w:bookmarkEnd w:id="1"/>
    <w:p w14:paraId="49A644BE" w14:textId="77777777" w:rsidR="00ED4455" w:rsidRPr="00ED4455" w:rsidRDefault="00ED4455" w:rsidP="00540682">
      <w:pPr>
        <w:rPr>
          <w:rFonts w:ascii="Times New Roman" w:hAnsi="Times New Roman" w:cs="Times New Roman"/>
          <w:b/>
          <w:sz w:val="24"/>
          <w:szCs w:val="24"/>
        </w:rPr>
      </w:pPr>
    </w:p>
    <w:sectPr w:rsidR="00ED4455" w:rsidRPr="00ED4455" w:rsidSect="00960576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4EE22A" w14:textId="77777777" w:rsidR="00A446AA" w:rsidRDefault="00A446AA" w:rsidP="00474881">
      <w:pPr>
        <w:spacing w:after="0" w:line="240" w:lineRule="auto"/>
      </w:pPr>
      <w:r>
        <w:separator/>
      </w:r>
    </w:p>
  </w:endnote>
  <w:endnote w:type="continuationSeparator" w:id="0">
    <w:p w14:paraId="58DCDB54" w14:textId="77777777" w:rsidR="00A446AA" w:rsidRDefault="00A446AA" w:rsidP="00474881">
      <w:pPr>
        <w:spacing w:after="0" w:line="240" w:lineRule="auto"/>
      </w:pPr>
      <w:r>
        <w:continuationSeparator/>
      </w:r>
    </w:p>
  </w:endnote>
  <w:endnote w:type="continuationNotice" w:id="1">
    <w:p w14:paraId="7140210A" w14:textId="77777777" w:rsidR="00A446AA" w:rsidRDefault="00A446A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D61208" w14:textId="77777777" w:rsidR="00A446AA" w:rsidRDefault="00A446AA" w:rsidP="00474881">
      <w:pPr>
        <w:spacing w:after="0" w:line="240" w:lineRule="auto"/>
      </w:pPr>
      <w:r>
        <w:separator/>
      </w:r>
    </w:p>
  </w:footnote>
  <w:footnote w:type="continuationSeparator" w:id="0">
    <w:p w14:paraId="56C6166E" w14:textId="77777777" w:rsidR="00A446AA" w:rsidRDefault="00A446AA" w:rsidP="00474881">
      <w:pPr>
        <w:spacing w:after="0" w:line="240" w:lineRule="auto"/>
      </w:pPr>
      <w:r>
        <w:continuationSeparator/>
      </w:r>
    </w:p>
  </w:footnote>
  <w:footnote w:type="continuationNotice" w:id="1">
    <w:p w14:paraId="19DA89C7" w14:textId="77777777" w:rsidR="00A446AA" w:rsidRDefault="00A446A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A036D8" w14:textId="77777777" w:rsidR="003A614A" w:rsidRPr="00DC5B63" w:rsidRDefault="003A614A" w:rsidP="00A90820">
    <w:pPr>
      <w:spacing w:after="0"/>
      <w:rPr>
        <w:b/>
        <w:bCs/>
        <w:color w:val="000000" w:themeColor="text1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F79D6"/>
    <w:multiLevelType w:val="hybridMultilevel"/>
    <w:tmpl w:val="22E64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77EB1"/>
    <w:multiLevelType w:val="hybridMultilevel"/>
    <w:tmpl w:val="49C436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AC495F"/>
    <w:multiLevelType w:val="hybridMultilevel"/>
    <w:tmpl w:val="371A4378"/>
    <w:lvl w:ilvl="0" w:tplc="E842D6F6">
      <w:start w:val="364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A16BB3"/>
    <w:multiLevelType w:val="hybridMultilevel"/>
    <w:tmpl w:val="152EE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48590A"/>
    <w:multiLevelType w:val="hybridMultilevel"/>
    <w:tmpl w:val="53182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970B7F"/>
    <w:multiLevelType w:val="hybridMultilevel"/>
    <w:tmpl w:val="938A8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3F35C1"/>
    <w:multiLevelType w:val="hybridMultilevel"/>
    <w:tmpl w:val="E38E6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CA6928"/>
    <w:multiLevelType w:val="hybridMultilevel"/>
    <w:tmpl w:val="6B646238"/>
    <w:lvl w:ilvl="0" w:tplc="8548816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681964"/>
    <w:multiLevelType w:val="hybridMultilevel"/>
    <w:tmpl w:val="997A7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AC034A"/>
    <w:multiLevelType w:val="hybridMultilevel"/>
    <w:tmpl w:val="D9321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446581"/>
    <w:multiLevelType w:val="hybridMultilevel"/>
    <w:tmpl w:val="99B67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E07D08"/>
    <w:multiLevelType w:val="hybridMultilevel"/>
    <w:tmpl w:val="CADA9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9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EE5684"/>
    <w:multiLevelType w:val="hybridMultilevel"/>
    <w:tmpl w:val="E33AB3FA"/>
    <w:lvl w:ilvl="0" w:tplc="04090001">
      <w:start w:val="1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4F0EEC"/>
    <w:multiLevelType w:val="hybridMultilevel"/>
    <w:tmpl w:val="61986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1633A9"/>
    <w:multiLevelType w:val="hybridMultilevel"/>
    <w:tmpl w:val="46929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CE34C6"/>
    <w:multiLevelType w:val="hybridMultilevel"/>
    <w:tmpl w:val="B5FC2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903FE8"/>
    <w:multiLevelType w:val="hybridMultilevel"/>
    <w:tmpl w:val="73D077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12140C"/>
    <w:multiLevelType w:val="hybridMultilevel"/>
    <w:tmpl w:val="967CB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4E6085"/>
    <w:multiLevelType w:val="hybridMultilevel"/>
    <w:tmpl w:val="80BA03BC"/>
    <w:lvl w:ilvl="0" w:tplc="E6029E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0DC7F21"/>
    <w:multiLevelType w:val="hybridMultilevel"/>
    <w:tmpl w:val="F2B242C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32475B6"/>
    <w:multiLevelType w:val="hybridMultilevel"/>
    <w:tmpl w:val="2DD83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FE7DA7"/>
    <w:multiLevelType w:val="hybridMultilevel"/>
    <w:tmpl w:val="06483D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95086B"/>
    <w:multiLevelType w:val="hybridMultilevel"/>
    <w:tmpl w:val="602E2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4B0EF2"/>
    <w:multiLevelType w:val="hybridMultilevel"/>
    <w:tmpl w:val="3E0A89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A87AD9"/>
    <w:multiLevelType w:val="hybridMultilevel"/>
    <w:tmpl w:val="39A4D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7365BB"/>
    <w:multiLevelType w:val="hybridMultilevel"/>
    <w:tmpl w:val="0F1ACE3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7D92CDC"/>
    <w:multiLevelType w:val="hybridMultilevel"/>
    <w:tmpl w:val="51EC4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2D1FA7"/>
    <w:multiLevelType w:val="hybridMultilevel"/>
    <w:tmpl w:val="EB06C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EF4A04"/>
    <w:multiLevelType w:val="hybridMultilevel"/>
    <w:tmpl w:val="6CDE1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D31027"/>
    <w:multiLevelType w:val="hybridMultilevel"/>
    <w:tmpl w:val="B8588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6"/>
  </w:num>
  <w:num w:numId="3">
    <w:abstractNumId w:val="18"/>
  </w:num>
  <w:num w:numId="4">
    <w:abstractNumId w:val="3"/>
  </w:num>
  <w:num w:numId="5">
    <w:abstractNumId w:val="14"/>
  </w:num>
  <w:num w:numId="6">
    <w:abstractNumId w:val="29"/>
  </w:num>
  <w:num w:numId="7">
    <w:abstractNumId w:val="6"/>
  </w:num>
  <w:num w:numId="8">
    <w:abstractNumId w:val="15"/>
  </w:num>
  <w:num w:numId="9">
    <w:abstractNumId w:val="0"/>
  </w:num>
  <w:num w:numId="10">
    <w:abstractNumId w:val="10"/>
  </w:num>
  <w:num w:numId="11">
    <w:abstractNumId w:val="17"/>
  </w:num>
  <w:num w:numId="12">
    <w:abstractNumId w:val="20"/>
  </w:num>
  <w:num w:numId="13">
    <w:abstractNumId w:val="27"/>
  </w:num>
  <w:num w:numId="14">
    <w:abstractNumId w:val="5"/>
  </w:num>
  <w:num w:numId="15">
    <w:abstractNumId w:val="24"/>
  </w:num>
  <w:num w:numId="16">
    <w:abstractNumId w:val="9"/>
  </w:num>
  <w:num w:numId="17">
    <w:abstractNumId w:val="25"/>
  </w:num>
  <w:num w:numId="18">
    <w:abstractNumId w:val="23"/>
  </w:num>
  <w:num w:numId="19">
    <w:abstractNumId w:val="8"/>
  </w:num>
  <w:num w:numId="20">
    <w:abstractNumId w:val="19"/>
  </w:num>
  <w:num w:numId="21">
    <w:abstractNumId w:val="13"/>
  </w:num>
  <w:num w:numId="22">
    <w:abstractNumId w:val="4"/>
  </w:num>
  <w:num w:numId="23">
    <w:abstractNumId w:val="26"/>
  </w:num>
  <w:num w:numId="24">
    <w:abstractNumId w:val="11"/>
  </w:num>
  <w:num w:numId="25">
    <w:abstractNumId w:val="22"/>
  </w:num>
  <w:num w:numId="26">
    <w:abstractNumId w:val="28"/>
  </w:num>
  <w:num w:numId="27">
    <w:abstractNumId w:val="7"/>
  </w:num>
  <w:num w:numId="28">
    <w:abstractNumId w:val="2"/>
  </w:num>
  <w:num w:numId="29">
    <w:abstractNumId w:val="12"/>
  </w:num>
  <w:num w:numId="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EwMDI0srQwMLRU0lEKTi0uzszPAykwqgUAcMCvBCwAAAA="/>
    <w:docVar w:name="_AMO_ReportControlsVisible" w:val="Empty"/>
    <w:docVar w:name="_AMO_UniqueIdentifier" w:val="245425c2-d64e-4bb4-8c20-25181a6c8877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TF-Standard NLM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pfszzaaswszpeea0vpvaaf8tsfx5ra9srpp&quot;&gt;My EndNote Library&lt;record-ids&gt;&lt;item&gt;1&lt;/item&gt;&lt;item&gt;2&lt;/item&gt;&lt;item&gt;5&lt;/item&gt;&lt;item&gt;6&lt;/item&gt;&lt;item&gt;7&lt;/item&gt;&lt;item&gt;8&lt;/item&gt;&lt;item&gt;9&lt;/item&gt;&lt;item&gt;10&lt;/item&gt;&lt;item&gt;11&lt;/item&gt;&lt;item&gt;12&lt;/item&gt;&lt;item&gt;13&lt;/item&gt;&lt;item&gt;15&lt;/item&gt;&lt;item&gt;16&lt;/item&gt;&lt;item&gt;17&lt;/item&gt;&lt;item&gt;18&lt;/item&gt;&lt;item&gt;19&lt;/item&gt;&lt;item&gt;20&lt;/item&gt;&lt;item&gt;21&lt;/item&gt;&lt;item&gt;23&lt;/item&gt;&lt;item&gt;24&lt;/item&gt;&lt;item&gt;25&lt;/item&gt;&lt;item&gt;26&lt;/item&gt;&lt;item&gt;27&lt;/item&gt;&lt;/record-ids&gt;&lt;/item&gt;&lt;/Libraries&gt;"/>
  </w:docVars>
  <w:rsids>
    <w:rsidRoot w:val="00561C93"/>
    <w:rsid w:val="00002289"/>
    <w:rsid w:val="0000252A"/>
    <w:rsid w:val="00003350"/>
    <w:rsid w:val="00003BA0"/>
    <w:rsid w:val="00003C30"/>
    <w:rsid w:val="00005BC3"/>
    <w:rsid w:val="00006892"/>
    <w:rsid w:val="00010508"/>
    <w:rsid w:val="000105F0"/>
    <w:rsid w:val="00012EA6"/>
    <w:rsid w:val="0001426C"/>
    <w:rsid w:val="00016DF4"/>
    <w:rsid w:val="000170C2"/>
    <w:rsid w:val="00017D5D"/>
    <w:rsid w:val="00020B03"/>
    <w:rsid w:val="00023D81"/>
    <w:rsid w:val="0002520E"/>
    <w:rsid w:val="00025D43"/>
    <w:rsid w:val="000260C2"/>
    <w:rsid w:val="00026C89"/>
    <w:rsid w:val="00027A95"/>
    <w:rsid w:val="00027F87"/>
    <w:rsid w:val="00033E76"/>
    <w:rsid w:val="000342F2"/>
    <w:rsid w:val="000361CE"/>
    <w:rsid w:val="00036475"/>
    <w:rsid w:val="00036CBA"/>
    <w:rsid w:val="00040CF9"/>
    <w:rsid w:val="00043717"/>
    <w:rsid w:val="0004378F"/>
    <w:rsid w:val="00043879"/>
    <w:rsid w:val="00043966"/>
    <w:rsid w:val="00044C7B"/>
    <w:rsid w:val="0004537A"/>
    <w:rsid w:val="000463BE"/>
    <w:rsid w:val="00050306"/>
    <w:rsid w:val="00050711"/>
    <w:rsid w:val="00050844"/>
    <w:rsid w:val="00052402"/>
    <w:rsid w:val="000562BF"/>
    <w:rsid w:val="0005727A"/>
    <w:rsid w:val="00061799"/>
    <w:rsid w:val="000622D8"/>
    <w:rsid w:val="00062BA4"/>
    <w:rsid w:val="00062DF9"/>
    <w:rsid w:val="00063EA3"/>
    <w:rsid w:val="00065496"/>
    <w:rsid w:val="00066700"/>
    <w:rsid w:val="00066718"/>
    <w:rsid w:val="00066BDF"/>
    <w:rsid w:val="00067D33"/>
    <w:rsid w:val="00070EF8"/>
    <w:rsid w:val="000711D6"/>
    <w:rsid w:val="00071E88"/>
    <w:rsid w:val="000727BB"/>
    <w:rsid w:val="0007319D"/>
    <w:rsid w:val="00073D26"/>
    <w:rsid w:val="0007565B"/>
    <w:rsid w:val="00075B7F"/>
    <w:rsid w:val="00077C7E"/>
    <w:rsid w:val="00080123"/>
    <w:rsid w:val="000809FA"/>
    <w:rsid w:val="0008162B"/>
    <w:rsid w:val="0008257D"/>
    <w:rsid w:val="000826D0"/>
    <w:rsid w:val="0008324F"/>
    <w:rsid w:val="000835F4"/>
    <w:rsid w:val="00083D06"/>
    <w:rsid w:val="000847A1"/>
    <w:rsid w:val="00084AF6"/>
    <w:rsid w:val="00084E9D"/>
    <w:rsid w:val="00085C86"/>
    <w:rsid w:val="000915D7"/>
    <w:rsid w:val="00092217"/>
    <w:rsid w:val="0009513C"/>
    <w:rsid w:val="000A1689"/>
    <w:rsid w:val="000A26B5"/>
    <w:rsid w:val="000A27F3"/>
    <w:rsid w:val="000A3918"/>
    <w:rsid w:val="000A484A"/>
    <w:rsid w:val="000A5393"/>
    <w:rsid w:val="000A64D6"/>
    <w:rsid w:val="000A659D"/>
    <w:rsid w:val="000A7D28"/>
    <w:rsid w:val="000B03E1"/>
    <w:rsid w:val="000B2DB9"/>
    <w:rsid w:val="000B3202"/>
    <w:rsid w:val="000B3213"/>
    <w:rsid w:val="000B32C2"/>
    <w:rsid w:val="000B36D0"/>
    <w:rsid w:val="000B3F0F"/>
    <w:rsid w:val="000B4D16"/>
    <w:rsid w:val="000B560F"/>
    <w:rsid w:val="000B6711"/>
    <w:rsid w:val="000B6FCC"/>
    <w:rsid w:val="000C07CD"/>
    <w:rsid w:val="000C104D"/>
    <w:rsid w:val="000C1CC9"/>
    <w:rsid w:val="000C20A5"/>
    <w:rsid w:val="000C2284"/>
    <w:rsid w:val="000C2686"/>
    <w:rsid w:val="000C33DF"/>
    <w:rsid w:val="000C3E37"/>
    <w:rsid w:val="000C455A"/>
    <w:rsid w:val="000C4B37"/>
    <w:rsid w:val="000C5897"/>
    <w:rsid w:val="000C5FCE"/>
    <w:rsid w:val="000C75AF"/>
    <w:rsid w:val="000D1DED"/>
    <w:rsid w:val="000D1EF6"/>
    <w:rsid w:val="000D233A"/>
    <w:rsid w:val="000D24E1"/>
    <w:rsid w:val="000D25F8"/>
    <w:rsid w:val="000D2B93"/>
    <w:rsid w:val="000D4169"/>
    <w:rsid w:val="000D5071"/>
    <w:rsid w:val="000D6357"/>
    <w:rsid w:val="000E0264"/>
    <w:rsid w:val="000E19FC"/>
    <w:rsid w:val="000E25B5"/>
    <w:rsid w:val="000E372D"/>
    <w:rsid w:val="000E4046"/>
    <w:rsid w:val="000E4D6A"/>
    <w:rsid w:val="000E4DF5"/>
    <w:rsid w:val="000E5378"/>
    <w:rsid w:val="000E55EC"/>
    <w:rsid w:val="000E5D3F"/>
    <w:rsid w:val="000F05E3"/>
    <w:rsid w:val="000F197F"/>
    <w:rsid w:val="000F3424"/>
    <w:rsid w:val="00100B7F"/>
    <w:rsid w:val="00102731"/>
    <w:rsid w:val="001037B5"/>
    <w:rsid w:val="00105468"/>
    <w:rsid w:val="00106226"/>
    <w:rsid w:val="0011001C"/>
    <w:rsid w:val="001100AF"/>
    <w:rsid w:val="00110202"/>
    <w:rsid w:val="001117A5"/>
    <w:rsid w:val="001129C7"/>
    <w:rsid w:val="00112AE0"/>
    <w:rsid w:val="001134B5"/>
    <w:rsid w:val="00115AB3"/>
    <w:rsid w:val="0011703D"/>
    <w:rsid w:val="00117E79"/>
    <w:rsid w:val="001207B0"/>
    <w:rsid w:val="00120809"/>
    <w:rsid w:val="0012370C"/>
    <w:rsid w:val="00124403"/>
    <w:rsid w:val="00124ED0"/>
    <w:rsid w:val="00126F3C"/>
    <w:rsid w:val="00127979"/>
    <w:rsid w:val="00127FD1"/>
    <w:rsid w:val="0013105C"/>
    <w:rsid w:val="00132162"/>
    <w:rsid w:val="001332B4"/>
    <w:rsid w:val="001341BF"/>
    <w:rsid w:val="001346AC"/>
    <w:rsid w:val="00134FE5"/>
    <w:rsid w:val="0013681D"/>
    <w:rsid w:val="00136EF4"/>
    <w:rsid w:val="00137442"/>
    <w:rsid w:val="00137448"/>
    <w:rsid w:val="00140A0C"/>
    <w:rsid w:val="00140B3E"/>
    <w:rsid w:val="00141F5F"/>
    <w:rsid w:val="00143FB3"/>
    <w:rsid w:val="001449C2"/>
    <w:rsid w:val="001451FF"/>
    <w:rsid w:val="00145B5C"/>
    <w:rsid w:val="00147303"/>
    <w:rsid w:val="001478BE"/>
    <w:rsid w:val="001514DC"/>
    <w:rsid w:val="00151EBD"/>
    <w:rsid w:val="00153129"/>
    <w:rsid w:val="001561FC"/>
    <w:rsid w:val="00156BE9"/>
    <w:rsid w:val="00160159"/>
    <w:rsid w:val="00160FA4"/>
    <w:rsid w:val="00161FB3"/>
    <w:rsid w:val="001624E9"/>
    <w:rsid w:val="0016265F"/>
    <w:rsid w:val="00164929"/>
    <w:rsid w:val="00164FBE"/>
    <w:rsid w:val="00165963"/>
    <w:rsid w:val="00166FAC"/>
    <w:rsid w:val="001676C6"/>
    <w:rsid w:val="0017705D"/>
    <w:rsid w:val="00177AFD"/>
    <w:rsid w:val="00180467"/>
    <w:rsid w:val="00180A1A"/>
    <w:rsid w:val="001813A7"/>
    <w:rsid w:val="0018157D"/>
    <w:rsid w:val="00183386"/>
    <w:rsid w:val="00183A2D"/>
    <w:rsid w:val="0018599F"/>
    <w:rsid w:val="001870B7"/>
    <w:rsid w:val="001876B2"/>
    <w:rsid w:val="00190378"/>
    <w:rsid w:val="00191037"/>
    <w:rsid w:val="00191FB2"/>
    <w:rsid w:val="00193030"/>
    <w:rsid w:val="00194D39"/>
    <w:rsid w:val="00195167"/>
    <w:rsid w:val="00196073"/>
    <w:rsid w:val="00196B0B"/>
    <w:rsid w:val="00197E16"/>
    <w:rsid w:val="00197E67"/>
    <w:rsid w:val="001A0A78"/>
    <w:rsid w:val="001A2D58"/>
    <w:rsid w:val="001A3E43"/>
    <w:rsid w:val="001A4713"/>
    <w:rsid w:val="001A6B15"/>
    <w:rsid w:val="001A7EA8"/>
    <w:rsid w:val="001B0968"/>
    <w:rsid w:val="001B15AF"/>
    <w:rsid w:val="001B2638"/>
    <w:rsid w:val="001B2A7B"/>
    <w:rsid w:val="001B438C"/>
    <w:rsid w:val="001B43B9"/>
    <w:rsid w:val="001B57C4"/>
    <w:rsid w:val="001B6DD8"/>
    <w:rsid w:val="001B75E5"/>
    <w:rsid w:val="001B7CDC"/>
    <w:rsid w:val="001B7E5F"/>
    <w:rsid w:val="001C0977"/>
    <w:rsid w:val="001C13B3"/>
    <w:rsid w:val="001C1726"/>
    <w:rsid w:val="001C2A42"/>
    <w:rsid w:val="001C2B3A"/>
    <w:rsid w:val="001C306A"/>
    <w:rsid w:val="001C3794"/>
    <w:rsid w:val="001C584F"/>
    <w:rsid w:val="001C5ECD"/>
    <w:rsid w:val="001C7572"/>
    <w:rsid w:val="001C7629"/>
    <w:rsid w:val="001D18F0"/>
    <w:rsid w:val="001D2147"/>
    <w:rsid w:val="001D358B"/>
    <w:rsid w:val="001D37A0"/>
    <w:rsid w:val="001D44A0"/>
    <w:rsid w:val="001D47E2"/>
    <w:rsid w:val="001D54EB"/>
    <w:rsid w:val="001D5AB0"/>
    <w:rsid w:val="001D5D56"/>
    <w:rsid w:val="001D60B0"/>
    <w:rsid w:val="001D6DAF"/>
    <w:rsid w:val="001D7380"/>
    <w:rsid w:val="001D744A"/>
    <w:rsid w:val="001E0AB3"/>
    <w:rsid w:val="001E1064"/>
    <w:rsid w:val="001E1976"/>
    <w:rsid w:val="001E4205"/>
    <w:rsid w:val="001E4D55"/>
    <w:rsid w:val="001E56C0"/>
    <w:rsid w:val="001E5FF3"/>
    <w:rsid w:val="001E654D"/>
    <w:rsid w:val="001F0041"/>
    <w:rsid w:val="001F1DED"/>
    <w:rsid w:val="001F23FA"/>
    <w:rsid w:val="001F4D00"/>
    <w:rsid w:val="001F5A60"/>
    <w:rsid w:val="001F74D5"/>
    <w:rsid w:val="001F7584"/>
    <w:rsid w:val="00203632"/>
    <w:rsid w:val="00204310"/>
    <w:rsid w:val="00206548"/>
    <w:rsid w:val="00211639"/>
    <w:rsid w:val="00211901"/>
    <w:rsid w:val="00211AE7"/>
    <w:rsid w:val="00211F4C"/>
    <w:rsid w:val="00212500"/>
    <w:rsid w:val="002135CD"/>
    <w:rsid w:val="0021466E"/>
    <w:rsid w:val="002153A8"/>
    <w:rsid w:val="002155DA"/>
    <w:rsid w:val="00215DC0"/>
    <w:rsid w:val="00216057"/>
    <w:rsid w:val="00216435"/>
    <w:rsid w:val="002164C5"/>
    <w:rsid w:val="00217400"/>
    <w:rsid w:val="00222FC3"/>
    <w:rsid w:val="002235FB"/>
    <w:rsid w:val="00224B94"/>
    <w:rsid w:val="00224CA7"/>
    <w:rsid w:val="00225A71"/>
    <w:rsid w:val="00226031"/>
    <w:rsid w:val="0022609E"/>
    <w:rsid w:val="0022661C"/>
    <w:rsid w:val="00226BA7"/>
    <w:rsid w:val="00231048"/>
    <w:rsid w:val="00231489"/>
    <w:rsid w:val="00231911"/>
    <w:rsid w:val="00231B59"/>
    <w:rsid w:val="00231DD8"/>
    <w:rsid w:val="00232A19"/>
    <w:rsid w:val="00233669"/>
    <w:rsid w:val="002355D6"/>
    <w:rsid w:val="002365F8"/>
    <w:rsid w:val="00236FC6"/>
    <w:rsid w:val="0023722E"/>
    <w:rsid w:val="00237C5D"/>
    <w:rsid w:val="002407BB"/>
    <w:rsid w:val="0024164C"/>
    <w:rsid w:val="00241B88"/>
    <w:rsid w:val="002428FC"/>
    <w:rsid w:val="00243768"/>
    <w:rsid w:val="00243A0D"/>
    <w:rsid w:val="00243CF3"/>
    <w:rsid w:val="0024695F"/>
    <w:rsid w:val="002474AE"/>
    <w:rsid w:val="00247A1A"/>
    <w:rsid w:val="00252DDE"/>
    <w:rsid w:val="00253204"/>
    <w:rsid w:val="00255214"/>
    <w:rsid w:val="00256355"/>
    <w:rsid w:val="00256E0D"/>
    <w:rsid w:val="00262052"/>
    <w:rsid w:val="002621E4"/>
    <w:rsid w:val="00262706"/>
    <w:rsid w:val="00262A68"/>
    <w:rsid w:val="00263239"/>
    <w:rsid w:val="00263E2E"/>
    <w:rsid w:val="00264FE6"/>
    <w:rsid w:val="00265580"/>
    <w:rsid w:val="00265E18"/>
    <w:rsid w:val="00266E0D"/>
    <w:rsid w:val="00270B0C"/>
    <w:rsid w:val="00271126"/>
    <w:rsid w:val="002734C8"/>
    <w:rsid w:val="002736A7"/>
    <w:rsid w:val="002745A6"/>
    <w:rsid w:val="002753DD"/>
    <w:rsid w:val="00275BD4"/>
    <w:rsid w:val="00275C27"/>
    <w:rsid w:val="0027763C"/>
    <w:rsid w:val="00280D7B"/>
    <w:rsid w:val="00280E90"/>
    <w:rsid w:val="0028251D"/>
    <w:rsid w:val="00283CAA"/>
    <w:rsid w:val="00284C9D"/>
    <w:rsid w:val="002859B9"/>
    <w:rsid w:val="0028617D"/>
    <w:rsid w:val="00286B05"/>
    <w:rsid w:val="00286FC6"/>
    <w:rsid w:val="00290394"/>
    <w:rsid w:val="00290605"/>
    <w:rsid w:val="00290671"/>
    <w:rsid w:val="002916D5"/>
    <w:rsid w:val="00291964"/>
    <w:rsid w:val="00294386"/>
    <w:rsid w:val="00294E30"/>
    <w:rsid w:val="00294E5F"/>
    <w:rsid w:val="00295335"/>
    <w:rsid w:val="00295AC5"/>
    <w:rsid w:val="0029666B"/>
    <w:rsid w:val="00296D7F"/>
    <w:rsid w:val="00296FAB"/>
    <w:rsid w:val="00297AAF"/>
    <w:rsid w:val="002A04DE"/>
    <w:rsid w:val="002A182E"/>
    <w:rsid w:val="002A425E"/>
    <w:rsid w:val="002A51D3"/>
    <w:rsid w:val="002A6909"/>
    <w:rsid w:val="002A6D16"/>
    <w:rsid w:val="002A6E5D"/>
    <w:rsid w:val="002A7D17"/>
    <w:rsid w:val="002B0B1B"/>
    <w:rsid w:val="002B1B46"/>
    <w:rsid w:val="002B3977"/>
    <w:rsid w:val="002B39FB"/>
    <w:rsid w:val="002B48B5"/>
    <w:rsid w:val="002B4BDC"/>
    <w:rsid w:val="002B4FDB"/>
    <w:rsid w:val="002B6AA2"/>
    <w:rsid w:val="002B7170"/>
    <w:rsid w:val="002C05C5"/>
    <w:rsid w:val="002C08AF"/>
    <w:rsid w:val="002C1978"/>
    <w:rsid w:val="002C19FF"/>
    <w:rsid w:val="002C36B4"/>
    <w:rsid w:val="002C51DE"/>
    <w:rsid w:val="002C5682"/>
    <w:rsid w:val="002C7368"/>
    <w:rsid w:val="002D1716"/>
    <w:rsid w:val="002D19DD"/>
    <w:rsid w:val="002D1BD4"/>
    <w:rsid w:val="002D3362"/>
    <w:rsid w:val="002D3D8C"/>
    <w:rsid w:val="002D4775"/>
    <w:rsid w:val="002D6823"/>
    <w:rsid w:val="002D7088"/>
    <w:rsid w:val="002E0112"/>
    <w:rsid w:val="002E0514"/>
    <w:rsid w:val="002E0E73"/>
    <w:rsid w:val="002E15F6"/>
    <w:rsid w:val="002E3701"/>
    <w:rsid w:val="002E3886"/>
    <w:rsid w:val="002E464F"/>
    <w:rsid w:val="002E4A9A"/>
    <w:rsid w:val="002E5275"/>
    <w:rsid w:val="002E56BF"/>
    <w:rsid w:val="002E6369"/>
    <w:rsid w:val="002E7C10"/>
    <w:rsid w:val="002F3070"/>
    <w:rsid w:val="002F3E6D"/>
    <w:rsid w:val="002F4903"/>
    <w:rsid w:val="002F522D"/>
    <w:rsid w:val="002F739A"/>
    <w:rsid w:val="00300C9A"/>
    <w:rsid w:val="0030165F"/>
    <w:rsid w:val="003020D6"/>
    <w:rsid w:val="00303F5A"/>
    <w:rsid w:val="00304AEE"/>
    <w:rsid w:val="003057D7"/>
    <w:rsid w:val="0031041F"/>
    <w:rsid w:val="00311790"/>
    <w:rsid w:val="00313F6D"/>
    <w:rsid w:val="0031436F"/>
    <w:rsid w:val="00314869"/>
    <w:rsid w:val="00314B0B"/>
    <w:rsid w:val="00315805"/>
    <w:rsid w:val="00317AE1"/>
    <w:rsid w:val="00320397"/>
    <w:rsid w:val="003222ED"/>
    <w:rsid w:val="00323BB2"/>
    <w:rsid w:val="00323F79"/>
    <w:rsid w:val="00324BE0"/>
    <w:rsid w:val="003257B2"/>
    <w:rsid w:val="00325D81"/>
    <w:rsid w:val="00326568"/>
    <w:rsid w:val="00326D18"/>
    <w:rsid w:val="0032799D"/>
    <w:rsid w:val="003302DD"/>
    <w:rsid w:val="003305CF"/>
    <w:rsid w:val="003333F6"/>
    <w:rsid w:val="00334235"/>
    <w:rsid w:val="0033439A"/>
    <w:rsid w:val="003356BC"/>
    <w:rsid w:val="00336D70"/>
    <w:rsid w:val="00336FA9"/>
    <w:rsid w:val="00337F48"/>
    <w:rsid w:val="00340260"/>
    <w:rsid w:val="003407ED"/>
    <w:rsid w:val="00342BB3"/>
    <w:rsid w:val="00343EB7"/>
    <w:rsid w:val="0034412F"/>
    <w:rsid w:val="00346382"/>
    <w:rsid w:val="00346994"/>
    <w:rsid w:val="00346E2B"/>
    <w:rsid w:val="003470ED"/>
    <w:rsid w:val="0034729C"/>
    <w:rsid w:val="00351682"/>
    <w:rsid w:val="00355A2C"/>
    <w:rsid w:val="00355A42"/>
    <w:rsid w:val="00355DCE"/>
    <w:rsid w:val="00355EFC"/>
    <w:rsid w:val="0036135E"/>
    <w:rsid w:val="00362AA6"/>
    <w:rsid w:val="00363A14"/>
    <w:rsid w:val="00363FAC"/>
    <w:rsid w:val="003640BC"/>
    <w:rsid w:val="0036424C"/>
    <w:rsid w:val="0036519D"/>
    <w:rsid w:val="00365B04"/>
    <w:rsid w:val="003662CC"/>
    <w:rsid w:val="003668D5"/>
    <w:rsid w:val="00366F83"/>
    <w:rsid w:val="00367D50"/>
    <w:rsid w:val="00367FAD"/>
    <w:rsid w:val="003701F3"/>
    <w:rsid w:val="003702EA"/>
    <w:rsid w:val="00370C4B"/>
    <w:rsid w:val="003722C3"/>
    <w:rsid w:val="00374DAE"/>
    <w:rsid w:val="003766D2"/>
    <w:rsid w:val="00376B2B"/>
    <w:rsid w:val="00376F5C"/>
    <w:rsid w:val="00377148"/>
    <w:rsid w:val="00380611"/>
    <w:rsid w:val="00380B2B"/>
    <w:rsid w:val="00380E7D"/>
    <w:rsid w:val="00381BD6"/>
    <w:rsid w:val="0038323B"/>
    <w:rsid w:val="0038430D"/>
    <w:rsid w:val="003852AA"/>
    <w:rsid w:val="003875CC"/>
    <w:rsid w:val="00392874"/>
    <w:rsid w:val="00394479"/>
    <w:rsid w:val="00394A7E"/>
    <w:rsid w:val="00395A23"/>
    <w:rsid w:val="003A016C"/>
    <w:rsid w:val="003A0514"/>
    <w:rsid w:val="003A0ABB"/>
    <w:rsid w:val="003A1F85"/>
    <w:rsid w:val="003A2A44"/>
    <w:rsid w:val="003A2E68"/>
    <w:rsid w:val="003A34D4"/>
    <w:rsid w:val="003A6146"/>
    <w:rsid w:val="003A614A"/>
    <w:rsid w:val="003A683F"/>
    <w:rsid w:val="003A7629"/>
    <w:rsid w:val="003B022D"/>
    <w:rsid w:val="003B0F30"/>
    <w:rsid w:val="003B134B"/>
    <w:rsid w:val="003B217C"/>
    <w:rsid w:val="003B313B"/>
    <w:rsid w:val="003B41B2"/>
    <w:rsid w:val="003B4DB2"/>
    <w:rsid w:val="003B5A20"/>
    <w:rsid w:val="003B70F4"/>
    <w:rsid w:val="003C053A"/>
    <w:rsid w:val="003C075B"/>
    <w:rsid w:val="003C07DC"/>
    <w:rsid w:val="003C0F94"/>
    <w:rsid w:val="003C0FDE"/>
    <w:rsid w:val="003C10F9"/>
    <w:rsid w:val="003C15D0"/>
    <w:rsid w:val="003C2882"/>
    <w:rsid w:val="003C2B48"/>
    <w:rsid w:val="003C5DA3"/>
    <w:rsid w:val="003C6188"/>
    <w:rsid w:val="003C6CD0"/>
    <w:rsid w:val="003D019E"/>
    <w:rsid w:val="003D0E13"/>
    <w:rsid w:val="003D1486"/>
    <w:rsid w:val="003D1978"/>
    <w:rsid w:val="003D1ABD"/>
    <w:rsid w:val="003D2C5B"/>
    <w:rsid w:val="003D50F8"/>
    <w:rsid w:val="003D5D5A"/>
    <w:rsid w:val="003D6EC5"/>
    <w:rsid w:val="003D70B7"/>
    <w:rsid w:val="003E1E7B"/>
    <w:rsid w:val="003E41C9"/>
    <w:rsid w:val="003E4B88"/>
    <w:rsid w:val="003E503D"/>
    <w:rsid w:val="003E6306"/>
    <w:rsid w:val="003E689B"/>
    <w:rsid w:val="003E6B89"/>
    <w:rsid w:val="003E7913"/>
    <w:rsid w:val="003F1DC4"/>
    <w:rsid w:val="003F2024"/>
    <w:rsid w:val="003F346C"/>
    <w:rsid w:val="003F4C80"/>
    <w:rsid w:val="003F5259"/>
    <w:rsid w:val="003F60C3"/>
    <w:rsid w:val="003F77B6"/>
    <w:rsid w:val="00401EAA"/>
    <w:rsid w:val="00402624"/>
    <w:rsid w:val="00402A85"/>
    <w:rsid w:val="004036C8"/>
    <w:rsid w:val="00403C96"/>
    <w:rsid w:val="00404730"/>
    <w:rsid w:val="00404767"/>
    <w:rsid w:val="00404A47"/>
    <w:rsid w:val="00406DFA"/>
    <w:rsid w:val="004116E8"/>
    <w:rsid w:val="004130BF"/>
    <w:rsid w:val="00413BC8"/>
    <w:rsid w:val="00414086"/>
    <w:rsid w:val="00416BB7"/>
    <w:rsid w:val="00416E70"/>
    <w:rsid w:val="004204DC"/>
    <w:rsid w:val="0042104F"/>
    <w:rsid w:val="00422865"/>
    <w:rsid w:val="00424D6A"/>
    <w:rsid w:val="004262F4"/>
    <w:rsid w:val="00430154"/>
    <w:rsid w:val="0043052D"/>
    <w:rsid w:val="0043081D"/>
    <w:rsid w:val="004330A5"/>
    <w:rsid w:val="004330C1"/>
    <w:rsid w:val="00433103"/>
    <w:rsid w:val="00433AD2"/>
    <w:rsid w:val="00433F64"/>
    <w:rsid w:val="00434A34"/>
    <w:rsid w:val="00435A53"/>
    <w:rsid w:val="00435B08"/>
    <w:rsid w:val="00436664"/>
    <w:rsid w:val="00436FC8"/>
    <w:rsid w:val="00441606"/>
    <w:rsid w:val="00443E92"/>
    <w:rsid w:val="0044445F"/>
    <w:rsid w:val="00444EB8"/>
    <w:rsid w:val="004450A2"/>
    <w:rsid w:val="00445316"/>
    <w:rsid w:val="00445F21"/>
    <w:rsid w:val="00447524"/>
    <w:rsid w:val="00447BB8"/>
    <w:rsid w:val="00451241"/>
    <w:rsid w:val="004525F1"/>
    <w:rsid w:val="00453AAA"/>
    <w:rsid w:val="004540E4"/>
    <w:rsid w:val="00454239"/>
    <w:rsid w:val="0045524E"/>
    <w:rsid w:val="0045535A"/>
    <w:rsid w:val="00455676"/>
    <w:rsid w:val="00456115"/>
    <w:rsid w:val="00456259"/>
    <w:rsid w:val="00456984"/>
    <w:rsid w:val="00461023"/>
    <w:rsid w:val="00463340"/>
    <w:rsid w:val="00465352"/>
    <w:rsid w:val="00466308"/>
    <w:rsid w:val="00471429"/>
    <w:rsid w:val="00471A25"/>
    <w:rsid w:val="0047423A"/>
    <w:rsid w:val="00474881"/>
    <w:rsid w:val="004764FC"/>
    <w:rsid w:val="004816BE"/>
    <w:rsid w:val="004826B0"/>
    <w:rsid w:val="00484C44"/>
    <w:rsid w:val="00485C03"/>
    <w:rsid w:val="0048615A"/>
    <w:rsid w:val="0048636A"/>
    <w:rsid w:val="004878F0"/>
    <w:rsid w:val="00490036"/>
    <w:rsid w:val="0049088E"/>
    <w:rsid w:val="004932AD"/>
    <w:rsid w:val="00494DDD"/>
    <w:rsid w:val="00494E22"/>
    <w:rsid w:val="00494F09"/>
    <w:rsid w:val="0049506B"/>
    <w:rsid w:val="004965FC"/>
    <w:rsid w:val="00496BD6"/>
    <w:rsid w:val="004971A5"/>
    <w:rsid w:val="004A0F40"/>
    <w:rsid w:val="004A443F"/>
    <w:rsid w:val="004A4E4E"/>
    <w:rsid w:val="004A5D2D"/>
    <w:rsid w:val="004A6807"/>
    <w:rsid w:val="004A6DA7"/>
    <w:rsid w:val="004A73A2"/>
    <w:rsid w:val="004B07E1"/>
    <w:rsid w:val="004B139F"/>
    <w:rsid w:val="004B2FF0"/>
    <w:rsid w:val="004B4F80"/>
    <w:rsid w:val="004B77AF"/>
    <w:rsid w:val="004C2479"/>
    <w:rsid w:val="004C2819"/>
    <w:rsid w:val="004C2E55"/>
    <w:rsid w:val="004C39BD"/>
    <w:rsid w:val="004C5861"/>
    <w:rsid w:val="004C5A0E"/>
    <w:rsid w:val="004C652B"/>
    <w:rsid w:val="004D01AC"/>
    <w:rsid w:val="004D0A54"/>
    <w:rsid w:val="004D1ADE"/>
    <w:rsid w:val="004D1BEF"/>
    <w:rsid w:val="004D2220"/>
    <w:rsid w:val="004D3788"/>
    <w:rsid w:val="004D52C9"/>
    <w:rsid w:val="004D5FC5"/>
    <w:rsid w:val="004E2295"/>
    <w:rsid w:val="004E268B"/>
    <w:rsid w:val="004E2AC3"/>
    <w:rsid w:val="004E2C1D"/>
    <w:rsid w:val="004E442C"/>
    <w:rsid w:val="004E579C"/>
    <w:rsid w:val="004E5B01"/>
    <w:rsid w:val="004E5CEA"/>
    <w:rsid w:val="004F07B2"/>
    <w:rsid w:val="004F27C6"/>
    <w:rsid w:val="004F4525"/>
    <w:rsid w:val="004F65D6"/>
    <w:rsid w:val="004F6ED4"/>
    <w:rsid w:val="004F76E9"/>
    <w:rsid w:val="00501ACA"/>
    <w:rsid w:val="00501C51"/>
    <w:rsid w:val="00502BEB"/>
    <w:rsid w:val="00502E9A"/>
    <w:rsid w:val="00503511"/>
    <w:rsid w:val="00503E93"/>
    <w:rsid w:val="0050781F"/>
    <w:rsid w:val="00507E62"/>
    <w:rsid w:val="00510632"/>
    <w:rsid w:val="005107B1"/>
    <w:rsid w:val="00510CA5"/>
    <w:rsid w:val="00512B8B"/>
    <w:rsid w:val="00514CC4"/>
    <w:rsid w:val="005164BA"/>
    <w:rsid w:val="00516E8B"/>
    <w:rsid w:val="00522B36"/>
    <w:rsid w:val="0052353D"/>
    <w:rsid w:val="00523777"/>
    <w:rsid w:val="00523AEC"/>
    <w:rsid w:val="00524244"/>
    <w:rsid w:val="00524876"/>
    <w:rsid w:val="0052580A"/>
    <w:rsid w:val="0052580D"/>
    <w:rsid w:val="00526727"/>
    <w:rsid w:val="00527013"/>
    <w:rsid w:val="00527DE8"/>
    <w:rsid w:val="005305D6"/>
    <w:rsid w:val="00530B2D"/>
    <w:rsid w:val="00532208"/>
    <w:rsid w:val="00536732"/>
    <w:rsid w:val="00537117"/>
    <w:rsid w:val="00537141"/>
    <w:rsid w:val="00537282"/>
    <w:rsid w:val="00537E0E"/>
    <w:rsid w:val="00540682"/>
    <w:rsid w:val="00540F8D"/>
    <w:rsid w:val="00541787"/>
    <w:rsid w:val="00542117"/>
    <w:rsid w:val="00542DA1"/>
    <w:rsid w:val="00543147"/>
    <w:rsid w:val="00544176"/>
    <w:rsid w:val="005448F5"/>
    <w:rsid w:val="00545212"/>
    <w:rsid w:val="0054568A"/>
    <w:rsid w:val="00545D2D"/>
    <w:rsid w:val="00550CE2"/>
    <w:rsid w:val="00551718"/>
    <w:rsid w:val="0055186B"/>
    <w:rsid w:val="0055322E"/>
    <w:rsid w:val="00556A20"/>
    <w:rsid w:val="00556B3E"/>
    <w:rsid w:val="00556E10"/>
    <w:rsid w:val="0055733C"/>
    <w:rsid w:val="0055767F"/>
    <w:rsid w:val="00560305"/>
    <w:rsid w:val="0056073F"/>
    <w:rsid w:val="00561A2A"/>
    <w:rsid w:val="00561C93"/>
    <w:rsid w:val="00564703"/>
    <w:rsid w:val="005650D4"/>
    <w:rsid w:val="00565FCC"/>
    <w:rsid w:val="00567F22"/>
    <w:rsid w:val="0057055B"/>
    <w:rsid w:val="005715AF"/>
    <w:rsid w:val="0057242C"/>
    <w:rsid w:val="00572478"/>
    <w:rsid w:val="00572FCD"/>
    <w:rsid w:val="00574E3F"/>
    <w:rsid w:val="0057651C"/>
    <w:rsid w:val="00577D95"/>
    <w:rsid w:val="005808EC"/>
    <w:rsid w:val="0058093D"/>
    <w:rsid w:val="00582097"/>
    <w:rsid w:val="0058211B"/>
    <w:rsid w:val="005835DA"/>
    <w:rsid w:val="00586777"/>
    <w:rsid w:val="0058718A"/>
    <w:rsid w:val="00595C01"/>
    <w:rsid w:val="00596962"/>
    <w:rsid w:val="005972A5"/>
    <w:rsid w:val="005973BA"/>
    <w:rsid w:val="005A297E"/>
    <w:rsid w:val="005A35B9"/>
    <w:rsid w:val="005A5AEF"/>
    <w:rsid w:val="005A5D05"/>
    <w:rsid w:val="005A5DF7"/>
    <w:rsid w:val="005A7178"/>
    <w:rsid w:val="005A780C"/>
    <w:rsid w:val="005B1102"/>
    <w:rsid w:val="005B1A3B"/>
    <w:rsid w:val="005B2C25"/>
    <w:rsid w:val="005B3302"/>
    <w:rsid w:val="005B3969"/>
    <w:rsid w:val="005B514B"/>
    <w:rsid w:val="005B669D"/>
    <w:rsid w:val="005C0C18"/>
    <w:rsid w:val="005C0DFF"/>
    <w:rsid w:val="005C1E34"/>
    <w:rsid w:val="005C2E40"/>
    <w:rsid w:val="005C36F4"/>
    <w:rsid w:val="005C681A"/>
    <w:rsid w:val="005D07B8"/>
    <w:rsid w:val="005D1396"/>
    <w:rsid w:val="005D2184"/>
    <w:rsid w:val="005D3DF6"/>
    <w:rsid w:val="005D4EBE"/>
    <w:rsid w:val="005D4EBF"/>
    <w:rsid w:val="005D6757"/>
    <w:rsid w:val="005D740D"/>
    <w:rsid w:val="005E02F0"/>
    <w:rsid w:val="005E0422"/>
    <w:rsid w:val="005E0878"/>
    <w:rsid w:val="005E17A7"/>
    <w:rsid w:val="005E2A46"/>
    <w:rsid w:val="005E6016"/>
    <w:rsid w:val="005E632D"/>
    <w:rsid w:val="005E7DBA"/>
    <w:rsid w:val="005F0041"/>
    <w:rsid w:val="005F0B97"/>
    <w:rsid w:val="005F24FE"/>
    <w:rsid w:val="005F2BFE"/>
    <w:rsid w:val="005F2D30"/>
    <w:rsid w:val="005F3748"/>
    <w:rsid w:val="005F3B30"/>
    <w:rsid w:val="005F41DB"/>
    <w:rsid w:val="005F4D5E"/>
    <w:rsid w:val="005F5A2E"/>
    <w:rsid w:val="005F5C7A"/>
    <w:rsid w:val="005F6CE1"/>
    <w:rsid w:val="00600675"/>
    <w:rsid w:val="0060322C"/>
    <w:rsid w:val="006040F2"/>
    <w:rsid w:val="0060517A"/>
    <w:rsid w:val="00607CFE"/>
    <w:rsid w:val="006108D7"/>
    <w:rsid w:val="00610B59"/>
    <w:rsid w:val="00610B8A"/>
    <w:rsid w:val="00611E66"/>
    <w:rsid w:val="0061486D"/>
    <w:rsid w:val="00614A2A"/>
    <w:rsid w:val="00614E12"/>
    <w:rsid w:val="00615534"/>
    <w:rsid w:val="006162F0"/>
    <w:rsid w:val="006176D4"/>
    <w:rsid w:val="00617E74"/>
    <w:rsid w:val="006203FD"/>
    <w:rsid w:val="00621086"/>
    <w:rsid w:val="00622219"/>
    <w:rsid w:val="006225AC"/>
    <w:rsid w:val="00622CDA"/>
    <w:rsid w:val="006235D0"/>
    <w:rsid w:val="00624843"/>
    <w:rsid w:val="00624B29"/>
    <w:rsid w:val="006259B8"/>
    <w:rsid w:val="00625D46"/>
    <w:rsid w:val="00626396"/>
    <w:rsid w:val="00626459"/>
    <w:rsid w:val="00626D7C"/>
    <w:rsid w:val="00627626"/>
    <w:rsid w:val="00631FA5"/>
    <w:rsid w:val="00633C1C"/>
    <w:rsid w:val="006342DF"/>
    <w:rsid w:val="0063583A"/>
    <w:rsid w:val="00635DF2"/>
    <w:rsid w:val="00635E4D"/>
    <w:rsid w:val="00636F0D"/>
    <w:rsid w:val="006378DC"/>
    <w:rsid w:val="0064012F"/>
    <w:rsid w:val="00641421"/>
    <w:rsid w:val="00642052"/>
    <w:rsid w:val="00642B30"/>
    <w:rsid w:val="0064356A"/>
    <w:rsid w:val="0064410D"/>
    <w:rsid w:val="00650159"/>
    <w:rsid w:val="00651B0D"/>
    <w:rsid w:val="006527DD"/>
    <w:rsid w:val="006540B3"/>
    <w:rsid w:val="00654F9F"/>
    <w:rsid w:val="00661A8A"/>
    <w:rsid w:val="00661B5B"/>
    <w:rsid w:val="00662EA1"/>
    <w:rsid w:val="006639AF"/>
    <w:rsid w:val="00663EDA"/>
    <w:rsid w:val="006646A1"/>
    <w:rsid w:val="00664C49"/>
    <w:rsid w:val="00666034"/>
    <w:rsid w:val="00667803"/>
    <w:rsid w:val="00667C22"/>
    <w:rsid w:val="00667C5B"/>
    <w:rsid w:val="006717CF"/>
    <w:rsid w:val="006719AA"/>
    <w:rsid w:val="006749E2"/>
    <w:rsid w:val="00674E99"/>
    <w:rsid w:val="00676870"/>
    <w:rsid w:val="00676989"/>
    <w:rsid w:val="00676B0B"/>
    <w:rsid w:val="006770CB"/>
    <w:rsid w:val="0067759C"/>
    <w:rsid w:val="006775BD"/>
    <w:rsid w:val="00681BD6"/>
    <w:rsid w:val="00683A8B"/>
    <w:rsid w:val="00685973"/>
    <w:rsid w:val="0068622F"/>
    <w:rsid w:val="00686CA7"/>
    <w:rsid w:val="00686E61"/>
    <w:rsid w:val="00690F1E"/>
    <w:rsid w:val="00690F43"/>
    <w:rsid w:val="00691AA5"/>
    <w:rsid w:val="00691EB2"/>
    <w:rsid w:val="0069206D"/>
    <w:rsid w:val="00693C07"/>
    <w:rsid w:val="0069405B"/>
    <w:rsid w:val="006940A9"/>
    <w:rsid w:val="006947C1"/>
    <w:rsid w:val="006947CC"/>
    <w:rsid w:val="00695C66"/>
    <w:rsid w:val="00695DAA"/>
    <w:rsid w:val="00696D25"/>
    <w:rsid w:val="00697BBE"/>
    <w:rsid w:val="006A0E42"/>
    <w:rsid w:val="006A14A6"/>
    <w:rsid w:val="006A3258"/>
    <w:rsid w:val="006A57C2"/>
    <w:rsid w:val="006A5CEB"/>
    <w:rsid w:val="006A7F8E"/>
    <w:rsid w:val="006B3454"/>
    <w:rsid w:val="006B3705"/>
    <w:rsid w:val="006B3E5E"/>
    <w:rsid w:val="006B41FE"/>
    <w:rsid w:val="006B542A"/>
    <w:rsid w:val="006B5AC4"/>
    <w:rsid w:val="006B5E2E"/>
    <w:rsid w:val="006B6948"/>
    <w:rsid w:val="006C021D"/>
    <w:rsid w:val="006C19A7"/>
    <w:rsid w:val="006C3608"/>
    <w:rsid w:val="006C4D91"/>
    <w:rsid w:val="006C641D"/>
    <w:rsid w:val="006C6B13"/>
    <w:rsid w:val="006C6FF9"/>
    <w:rsid w:val="006C72DC"/>
    <w:rsid w:val="006C74F4"/>
    <w:rsid w:val="006D034C"/>
    <w:rsid w:val="006D1182"/>
    <w:rsid w:val="006D12B4"/>
    <w:rsid w:val="006D152A"/>
    <w:rsid w:val="006D1A0A"/>
    <w:rsid w:val="006D2C96"/>
    <w:rsid w:val="006D3ABE"/>
    <w:rsid w:val="006D4905"/>
    <w:rsid w:val="006D5B7C"/>
    <w:rsid w:val="006D6DB4"/>
    <w:rsid w:val="006E0291"/>
    <w:rsid w:val="006E0F6C"/>
    <w:rsid w:val="006E2CD0"/>
    <w:rsid w:val="006E3930"/>
    <w:rsid w:val="006E5C67"/>
    <w:rsid w:val="006E6480"/>
    <w:rsid w:val="006E7DFA"/>
    <w:rsid w:val="006E7FAA"/>
    <w:rsid w:val="006F082C"/>
    <w:rsid w:val="006F0F94"/>
    <w:rsid w:val="006F15B4"/>
    <w:rsid w:val="006F161F"/>
    <w:rsid w:val="006F25AD"/>
    <w:rsid w:val="006F28BC"/>
    <w:rsid w:val="006F4239"/>
    <w:rsid w:val="006F5283"/>
    <w:rsid w:val="006F6904"/>
    <w:rsid w:val="006F6AF5"/>
    <w:rsid w:val="006F78CD"/>
    <w:rsid w:val="00701D98"/>
    <w:rsid w:val="00702E98"/>
    <w:rsid w:val="007045CA"/>
    <w:rsid w:val="00705B5A"/>
    <w:rsid w:val="00706EF5"/>
    <w:rsid w:val="007070A2"/>
    <w:rsid w:val="00707986"/>
    <w:rsid w:val="00707B65"/>
    <w:rsid w:val="007105DA"/>
    <w:rsid w:val="00710D4D"/>
    <w:rsid w:val="00710DF3"/>
    <w:rsid w:val="00710E3A"/>
    <w:rsid w:val="007114D8"/>
    <w:rsid w:val="00711742"/>
    <w:rsid w:val="007117CC"/>
    <w:rsid w:val="00713511"/>
    <w:rsid w:val="00713905"/>
    <w:rsid w:val="00713BC5"/>
    <w:rsid w:val="00714506"/>
    <w:rsid w:val="00714AF6"/>
    <w:rsid w:val="00715EE8"/>
    <w:rsid w:val="007172FF"/>
    <w:rsid w:val="00717AF2"/>
    <w:rsid w:val="00717CFF"/>
    <w:rsid w:val="00721375"/>
    <w:rsid w:val="00721E3D"/>
    <w:rsid w:val="0072228D"/>
    <w:rsid w:val="00722BA1"/>
    <w:rsid w:val="00722CE9"/>
    <w:rsid w:val="00723273"/>
    <w:rsid w:val="00724725"/>
    <w:rsid w:val="0072491F"/>
    <w:rsid w:val="00724CB4"/>
    <w:rsid w:val="00725F6F"/>
    <w:rsid w:val="00726427"/>
    <w:rsid w:val="00727337"/>
    <w:rsid w:val="007276BB"/>
    <w:rsid w:val="00727934"/>
    <w:rsid w:val="007300DE"/>
    <w:rsid w:val="00730A5C"/>
    <w:rsid w:val="00731624"/>
    <w:rsid w:val="00732491"/>
    <w:rsid w:val="00732774"/>
    <w:rsid w:val="00732B4E"/>
    <w:rsid w:val="00733CAF"/>
    <w:rsid w:val="00735924"/>
    <w:rsid w:val="007376F1"/>
    <w:rsid w:val="00742E76"/>
    <w:rsid w:val="007439B5"/>
    <w:rsid w:val="00743D53"/>
    <w:rsid w:val="00745246"/>
    <w:rsid w:val="00745732"/>
    <w:rsid w:val="00745E58"/>
    <w:rsid w:val="00747226"/>
    <w:rsid w:val="0075200E"/>
    <w:rsid w:val="0075201D"/>
    <w:rsid w:val="0075211E"/>
    <w:rsid w:val="00752822"/>
    <w:rsid w:val="0075383A"/>
    <w:rsid w:val="0075441F"/>
    <w:rsid w:val="00755827"/>
    <w:rsid w:val="00755B0D"/>
    <w:rsid w:val="00755F30"/>
    <w:rsid w:val="0075604D"/>
    <w:rsid w:val="007564CB"/>
    <w:rsid w:val="00757095"/>
    <w:rsid w:val="007578FE"/>
    <w:rsid w:val="00760550"/>
    <w:rsid w:val="00760B0C"/>
    <w:rsid w:val="0076124C"/>
    <w:rsid w:val="00762074"/>
    <w:rsid w:val="00762F6F"/>
    <w:rsid w:val="00763875"/>
    <w:rsid w:val="00763C15"/>
    <w:rsid w:val="00764A4B"/>
    <w:rsid w:val="007653B3"/>
    <w:rsid w:val="007663CB"/>
    <w:rsid w:val="00767299"/>
    <w:rsid w:val="00770F98"/>
    <w:rsid w:val="007727B6"/>
    <w:rsid w:val="00774938"/>
    <w:rsid w:val="00774BE3"/>
    <w:rsid w:val="007750CD"/>
    <w:rsid w:val="00775330"/>
    <w:rsid w:val="007758EA"/>
    <w:rsid w:val="00776224"/>
    <w:rsid w:val="007764A2"/>
    <w:rsid w:val="00777EAC"/>
    <w:rsid w:val="00777F4B"/>
    <w:rsid w:val="0078043B"/>
    <w:rsid w:val="00780631"/>
    <w:rsid w:val="00780C1D"/>
    <w:rsid w:val="007821E5"/>
    <w:rsid w:val="00782224"/>
    <w:rsid w:val="007826E9"/>
    <w:rsid w:val="00783EB7"/>
    <w:rsid w:val="00785E48"/>
    <w:rsid w:val="007876FC"/>
    <w:rsid w:val="00787FC2"/>
    <w:rsid w:val="00790E65"/>
    <w:rsid w:val="00791F52"/>
    <w:rsid w:val="00794959"/>
    <w:rsid w:val="00795E9E"/>
    <w:rsid w:val="007969F3"/>
    <w:rsid w:val="007A0C87"/>
    <w:rsid w:val="007A370B"/>
    <w:rsid w:val="007A3F64"/>
    <w:rsid w:val="007A4A25"/>
    <w:rsid w:val="007A5E9C"/>
    <w:rsid w:val="007A5F84"/>
    <w:rsid w:val="007A60D3"/>
    <w:rsid w:val="007A7706"/>
    <w:rsid w:val="007A776A"/>
    <w:rsid w:val="007A7B92"/>
    <w:rsid w:val="007B466F"/>
    <w:rsid w:val="007B4B72"/>
    <w:rsid w:val="007B570C"/>
    <w:rsid w:val="007C04D8"/>
    <w:rsid w:val="007C1A22"/>
    <w:rsid w:val="007C1B00"/>
    <w:rsid w:val="007C41F4"/>
    <w:rsid w:val="007C5ED4"/>
    <w:rsid w:val="007C6E7E"/>
    <w:rsid w:val="007C7D92"/>
    <w:rsid w:val="007D097B"/>
    <w:rsid w:val="007D1A38"/>
    <w:rsid w:val="007D2121"/>
    <w:rsid w:val="007D3D7F"/>
    <w:rsid w:val="007D48C7"/>
    <w:rsid w:val="007D5D82"/>
    <w:rsid w:val="007D5DF3"/>
    <w:rsid w:val="007D6A00"/>
    <w:rsid w:val="007D7AC8"/>
    <w:rsid w:val="007E01ED"/>
    <w:rsid w:val="007E150C"/>
    <w:rsid w:val="007E18AE"/>
    <w:rsid w:val="007E1C18"/>
    <w:rsid w:val="007E1FCE"/>
    <w:rsid w:val="007E2871"/>
    <w:rsid w:val="007E3261"/>
    <w:rsid w:val="007E6134"/>
    <w:rsid w:val="007E6194"/>
    <w:rsid w:val="007E6CC9"/>
    <w:rsid w:val="007F14C5"/>
    <w:rsid w:val="007F4243"/>
    <w:rsid w:val="007F5CB4"/>
    <w:rsid w:val="007F706B"/>
    <w:rsid w:val="008013C9"/>
    <w:rsid w:val="00802888"/>
    <w:rsid w:val="00804717"/>
    <w:rsid w:val="00804D05"/>
    <w:rsid w:val="0080554E"/>
    <w:rsid w:val="0080564D"/>
    <w:rsid w:val="00805BFA"/>
    <w:rsid w:val="0081027F"/>
    <w:rsid w:val="00812100"/>
    <w:rsid w:val="0081362B"/>
    <w:rsid w:val="008145C8"/>
    <w:rsid w:val="00815802"/>
    <w:rsid w:val="00817DED"/>
    <w:rsid w:val="00820A7D"/>
    <w:rsid w:val="00822568"/>
    <w:rsid w:val="00823C94"/>
    <w:rsid w:val="00824B57"/>
    <w:rsid w:val="0082525A"/>
    <w:rsid w:val="00826B10"/>
    <w:rsid w:val="00826B30"/>
    <w:rsid w:val="0082723D"/>
    <w:rsid w:val="00827984"/>
    <w:rsid w:val="00827D62"/>
    <w:rsid w:val="00827E81"/>
    <w:rsid w:val="0083165A"/>
    <w:rsid w:val="00831A7B"/>
    <w:rsid w:val="00833723"/>
    <w:rsid w:val="00833DD4"/>
    <w:rsid w:val="0083471F"/>
    <w:rsid w:val="00834B09"/>
    <w:rsid w:val="0083529D"/>
    <w:rsid w:val="0083685A"/>
    <w:rsid w:val="00837982"/>
    <w:rsid w:val="0084010A"/>
    <w:rsid w:val="00840CA1"/>
    <w:rsid w:val="008429E1"/>
    <w:rsid w:val="00842ED5"/>
    <w:rsid w:val="00843146"/>
    <w:rsid w:val="00844F80"/>
    <w:rsid w:val="008469D9"/>
    <w:rsid w:val="00850009"/>
    <w:rsid w:val="008501C9"/>
    <w:rsid w:val="008517C7"/>
    <w:rsid w:val="00853CE9"/>
    <w:rsid w:val="00856513"/>
    <w:rsid w:val="00856582"/>
    <w:rsid w:val="00861B01"/>
    <w:rsid w:val="00861D69"/>
    <w:rsid w:val="00862762"/>
    <w:rsid w:val="00862EDC"/>
    <w:rsid w:val="0086385C"/>
    <w:rsid w:val="008642E1"/>
    <w:rsid w:val="0086653E"/>
    <w:rsid w:val="008667A6"/>
    <w:rsid w:val="00867481"/>
    <w:rsid w:val="008675EC"/>
    <w:rsid w:val="008708E5"/>
    <w:rsid w:val="00870E5B"/>
    <w:rsid w:val="008735A0"/>
    <w:rsid w:val="00873D89"/>
    <w:rsid w:val="00876408"/>
    <w:rsid w:val="00876593"/>
    <w:rsid w:val="00881083"/>
    <w:rsid w:val="0088185F"/>
    <w:rsid w:val="008821EF"/>
    <w:rsid w:val="0088252B"/>
    <w:rsid w:val="00882D79"/>
    <w:rsid w:val="00883CF0"/>
    <w:rsid w:val="00886EF1"/>
    <w:rsid w:val="00887CA9"/>
    <w:rsid w:val="00891852"/>
    <w:rsid w:val="008933C2"/>
    <w:rsid w:val="00894356"/>
    <w:rsid w:val="00895165"/>
    <w:rsid w:val="00895673"/>
    <w:rsid w:val="00896D82"/>
    <w:rsid w:val="0089737D"/>
    <w:rsid w:val="008A001C"/>
    <w:rsid w:val="008A00BD"/>
    <w:rsid w:val="008A05D0"/>
    <w:rsid w:val="008A28C4"/>
    <w:rsid w:val="008A4302"/>
    <w:rsid w:val="008A51D2"/>
    <w:rsid w:val="008A5BF9"/>
    <w:rsid w:val="008A5CDE"/>
    <w:rsid w:val="008A6D21"/>
    <w:rsid w:val="008B0A86"/>
    <w:rsid w:val="008B2002"/>
    <w:rsid w:val="008B20C5"/>
    <w:rsid w:val="008B2993"/>
    <w:rsid w:val="008B311B"/>
    <w:rsid w:val="008B4C42"/>
    <w:rsid w:val="008B5703"/>
    <w:rsid w:val="008B5F3A"/>
    <w:rsid w:val="008B68A2"/>
    <w:rsid w:val="008C089B"/>
    <w:rsid w:val="008C1D29"/>
    <w:rsid w:val="008C22AD"/>
    <w:rsid w:val="008C4703"/>
    <w:rsid w:val="008C531F"/>
    <w:rsid w:val="008C5CFA"/>
    <w:rsid w:val="008C6097"/>
    <w:rsid w:val="008C63E9"/>
    <w:rsid w:val="008C74FC"/>
    <w:rsid w:val="008C769F"/>
    <w:rsid w:val="008C7B0A"/>
    <w:rsid w:val="008D3281"/>
    <w:rsid w:val="008D44E1"/>
    <w:rsid w:val="008D5525"/>
    <w:rsid w:val="008D7D70"/>
    <w:rsid w:val="008E0C6E"/>
    <w:rsid w:val="008E2FAA"/>
    <w:rsid w:val="008E4AE2"/>
    <w:rsid w:val="008E5F58"/>
    <w:rsid w:val="008F02F1"/>
    <w:rsid w:val="008F0E1E"/>
    <w:rsid w:val="008F0FB8"/>
    <w:rsid w:val="008F165F"/>
    <w:rsid w:val="008F220F"/>
    <w:rsid w:val="008F2A8F"/>
    <w:rsid w:val="008F30E9"/>
    <w:rsid w:val="008F5DE7"/>
    <w:rsid w:val="008F7101"/>
    <w:rsid w:val="008F789B"/>
    <w:rsid w:val="008F7B36"/>
    <w:rsid w:val="008F7B81"/>
    <w:rsid w:val="00900D0D"/>
    <w:rsid w:val="00900D94"/>
    <w:rsid w:val="00901A98"/>
    <w:rsid w:val="00901C66"/>
    <w:rsid w:val="00901E14"/>
    <w:rsid w:val="0090483A"/>
    <w:rsid w:val="009058B3"/>
    <w:rsid w:val="00910D22"/>
    <w:rsid w:val="00910E2D"/>
    <w:rsid w:val="00911219"/>
    <w:rsid w:val="009116CD"/>
    <w:rsid w:val="0091172C"/>
    <w:rsid w:val="00911860"/>
    <w:rsid w:val="00912497"/>
    <w:rsid w:val="009135CD"/>
    <w:rsid w:val="0091365D"/>
    <w:rsid w:val="00915957"/>
    <w:rsid w:val="00915DCB"/>
    <w:rsid w:val="00920BD7"/>
    <w:rsid w:val="00921A08"/>
    <w:rsid w:val="00923405"/>
    <w:rsid w:val="00923B89"/>
    <w:rsid w:val="00925549"/>
    <w:rsid w:val="00925DBD"/>
    <w:rsid w:val="009275FF"/>
    <w:rsid w:val="009300D1"/>
    <w:rsid w:val="00930107"/>
    <w:rsid w:val="00932127"/>
    <w:rsid w:val="009347D9"/>
    <w:rsid w:val="009349DF"/>
    <w:rsid w:val="00934BEA"/>
    <w:rsid w:val="00936416"/>
    <w:rsid w:val="00937679"/>
    <w:rsid w:val="00937802"/>
    <w:rsid w:val="00940564"/>
    <w:rsid w:val="00940E34"/>
    <w:rsid w:val="00941E70"/>
    <w:rsid w:val="00941FDB"/>
    <w:rsid w:val="009424C7"/>
    <w:rsid w:val="00943162"/>
    <w:rsid w:val="009460DB"/>
    <w:rsid w:val="009465D0"/>
    <w:rsid w:val="00946DC6"/>
    <w:rsid w:val="009478DC"/>
    <w:rsid w:val="0095082C"/>
    <w:rsid w:val="009513F1"/>
    <w:rsid w:val="009535E8"/>
    <w:rsid w:val="009540D7"/>
    <w:rsid w:val="00956415"/>
    <w:rsid w:val="009564AD"/>
    <w:rsid w:val="00956522"/>
    <w:rsid w:val="0095781E"/>
    <w:rsid w:val="009600B6"/>
    <w:rsid w:val="00960576"/>
    <w:rsid w:val="00961319"/>
    <w:rsid w:val="0096203B"/>
    <w:rsid w:val="009620FB"/>
    <w:rsid w:val="009624D8"/>
    <w:rsid w:val="0096254E"/>
    <w:rsid w:val="00962F84"/>
    <w:rsid w:val="009638D6"/>
    <w:rsid w:val="00963BD8"/>
    <w:rsid w:val="009662CD"/>
    <w:rsid w:val="0096702A"/>
    <w:rsid w:val="009673AD"/>
    <w:rsid w:val="009679B6"/>
    <w:rsid w:val="0097098E"/>
    <w:rsid w:val="00971B39"/>
    <w:rsid w:val="00972387"/>
    <w:rsid w:val="00973361"/>
    <w:rsid w:val="00973986"/>
    <w:rsid w:val="00977518"/>
    <w:rsid w:val="009776AB"/>
    <w:rsid w:val="00977B7A"/>
    <w:rsid w:val="00980287"/>
    <w:rsid w:val="00982397"/>
    <w:rsid w:val="00983627"/>
    <w:rsid w:val="00983F91"/>
    <w:rsid w:val="00984AB9"/>
    <w:rsid w:val="00985336"/>
    <w:rsid w:val="00987951"/>
    <w:rsid w:val="00992DFD"/>
    <w:rsid w:val="0099358F"/>
    <w:rsid w:val="0099497D"/>
    <w:rsid w:val="00995A9B"/>
    <w:rsid w:val="0099642D"/>
    <w:rsid w:val="009A0D47"/>
    <w:rsid w:val="009A1CF6"/>
    <w:rsid w:val="009A293A"/>
    <w:rsid w:val="009A473E"/>
    <w:rsid w:val="009A6183"/>
    <w:rsid w:val="009A6E1C"/>
    <w:rsid w:val="009A78B5"/>
    <w:rsid w:val="009B0D73"/>
    <w:rsid w:val="009B234F"/>
    <w:rsid w:val="009B2E40"/>
    <w:rsid w:val="009B54A8"/>
    <w:rsid w:val="009B570B"/>
    <w:rsid w:val="009B6BE4"/>
    <w:rsid w:val="009B75EE"/>
    <w:rsid w:val="009B79F7"/>
    <w:rsid w:val="009C0BDF"/>
    <w:rsid w:val="009C1CA2"/>
    <w:rsid w:val="009C1EC8"/>
    <w:rsid w:val="009C2D30"/>
    <w:rsid w:val="009C49B0"/>
    <w:rsid w:val="009C5918"/>
    <w:rsid w:val="009C5BD8"/>
    <w:rsid w:val="009C6BEB"/>
    <w:rsid w:val="009C6EFB"/>
    <w:rsid w:val="009C702B"/>
    <w:rsid w:val="009D2CC6"/>
    <w:rsid w:val="009D34BA"/>
    <w:rsid w:val="009D3772"/>
    <w:rsid w:val="009D4912"/>
    <w:rsid w:val="009D4A70"/>
    <w:rsid w:val="009E1FB7"/>
    <w:rsid w:val="009E3162"/>
    <w:rsid w:val="009E3972"/>
    <w:rsid w:val="009E3C24"/>
    <w:rsid w:val="009E7871"/>
    <w:rsid w:val="009F0129"/>
    <w:rsid w:val="009F1988"/>
    <w:rsid w:val="009F209F"/>
    <w:rsid w:val="009F2295"/>
    <w:rsid w:val="009F3494"/>
    <w:rsid w:val="009F3AAB"/>
    <w:rsid w:val="009F5752"/>
    <w:rsid w:val="009F5B03"/>
    <w:rsid w:val="00A015A2"/>
    <w:rsid w:val="00A02743"/>
    <w:rsid w:val="00A051DF"/>
    <w:rsid w:val="00A056E8"/>
    <w:rsid w:val="00A05F5F"/>
    <w:rsid w:val="00A061EC"/>
    <w:rsid w:val="00A06B8E"/>
    <w:rsid w:val="00A110C8"/>
    <w:rsid w:val="00A1153D"/>
    <w:rsid w:val="00A11E99"/>
    <w:rsid w:val="00A128A6"/>
    <w:rsid w:val="00A14BD7"/>
    <w:rsid w:val="00A1552D"/>
    <w:rsid w:val="00A16D29"/>
    <w:rsid w:val="00A2070B"/>
    <w:rsid w:val="00A20CAF"/>
    <w:rsid w:val="00A20EBD"/>
    <w:rsid w:val="00A211EA"/>
    <w:rsid w:val="00A23C62"/>
    <w:rsid w:val="00A23D67"/>
    <w:rsid w:val="00A25E55"/>
    <w:rsid w:val="00A26560"/>
    <w:rsid w:val="00A26CD4"/>
    <w:rsid w:val="00A279A6"/>
    <w:rsid w:val="00A32FF5"/>
    <w:rsid w:val="00A33856"/>
    <w:rsid w:val="00A346DF"/>
    <w:rsid w:val="00A34D35"/>
    <w:rsid w:val="00A35FA8"/>
    <w:rsid w:val="00A361A5"/>
    <w:rsid w:val="00A3654C"/>
    <w:rsid w:val="00A40E3E"/>
    <w:rsid w:val="00A44680"/>
    <w:rsid w:val="00A446AA"/>
    <w:rsid w:val="00A44D05"/>
    <w:rsid w:val="00A45A86"/>
    <w:rsid w:val="00A45A97"/>
    <w:rsid w:val="00A45C54"/>
    <w:rsid w:val="00A468FE"/>
    <w:rsid w:val="00A4699E"/>
    <w:rsid w:val="00A4704A"/>
    <w:rsid w:val="00A4751D"/>
    <w:rsid w:val="00A516DC"/>
    <w:rsid w:val="00A52153"/>
    <w:rsid w:val="00A538B6"/>
    <w:rsid w:val="00A53A98"/>
    <w:rsid w:val="00A53C06"/>
    <w:rsid w:val="00A5457D"/>
    <w:rsid w:val="00A54D0E"/>
    <w:rsid w:val="00A551F5"/>
    <w:rsid w:val="00A56209"/>
    <w:rsid w:val="00A56909"/>
    <w:rsid w:val="00A57FEC"/>
    <w:rsid w:val="00A60E4E"/>
    <w:rsid w:val="00A61063"/>
    <w:rsid w:val="00A61D3B"/>
    <w:rsid w:val="00A61EDA"/>
    <w:rsid w:val="00A644ED"/>
    <w:rsid w:val="00A66B8C"/>
    <w:rsid w:val="00A676B1"/>
    <w:rsid w:val="00A70844"/>
    <w:rsid w:val="00A7160F"/>
    <w:rsid w:val="00A71D37"/>
    <w:rsid w:val="00A7253A"/>
    <w:rsid w:val="00A74284"/>
    <w:rsid w:val="00A748D6"/>
    <w:rsid w:val="00A74BF6"/>
    <w:rsid w:val="00A74DF4"/>
    <w:rsid w:val="00A769B3"/>
    <w:rsid w:val="00A810B1"/>
    <w:rsid w:val="00A81442"/>
    <w:rsid w:val="00A8173D"/>
    <w:rsid w:val="00A82AD4"/>
    <w:rsid w:val="00A82BBA"/>
    <w:rsid w:val="00A82EF2"/>
    <w:rsid w:val="00A8365C"/>
    <w:rsid w:val="00A84672"/>
    <w:rsid w:val="00A8588F"/>
    <w:rsid w:val="00A85B7D"/>
    <w:rsid w:val="00A85B98"/>
    <w:rsid w:val="00A85F68"/>
    <w:rsid w:val="00A86453"/>
    <w:rsid w:val="00A86AA7"/>
    <w:rsid w:val="00A86B41"/>
    <w:rsid w:val="00A87774"/>
    <w:rsid w:val="00A9006C"/>
    <w:rsid w:val="00A902B7"/>
    <w:rsid w:val="00A90610"/>
    <w:rsid w:val="00A90820"/>
    <w:rsid w:val="00A91B9F"/>
    <w:rsid w:val="00A9254B"/>
    <w:rsid w:val="00A9269E"/>
    <w:rsid w:val="00A9285B"/>
    <w:rsid w:val="00A92A83"/>
    <w:rsid w:val="00A92D6B"/>
    <w:rsid w:val="00A9319E"/>
    <w:rsid w:val="00A950B1"/>
    <w:rsid w:val="00A95603"/>
    <w:rsid w:val="00A963E2"/>
    <w:rsid w:val="00A965E6"/>
    <w:rsid w:val="00A976C3"/>
    <w:rsid w:val="00A97783"/>
    <w:rsid w:val="00A97991"/>
    <w:rsid w:val="00AA0999"/>
    <w:rsid w:val="00AA1E69"/>
    <w:rsid w:val="00AA20C2"/>
    <w:rsid w:val="00AA42C6"/>
    <w:rsid w:val="00AA43FB"/>
    <w:rsid w:val="00AA4DAF"/>
    <w:rsid w:val="00AB0AA8"/>
    <w:rsid w:val="00AB253A"/>
    <w:rsid w:val="00AB2A87"/>
    <w:rsid w:val="00AB2E84"/>
    <w:rsid w:val="00AB303E"/>
    <w:rsid w:val="00AB3CA9"/>
    <w:rsid w:val="00AB55C0"/>
    <w:rsid w:val="00AB795F"/>
    <w:rsid w:val="00AC0DDE"/>
    <w:rsid w:val="00AC1B14"/>
    <w:rsid w:val="00AC24BA"/>
    <w:rsid w:val="00AC28BC"/>
    <w:rsid w:val="00AC3596"/>
    <w:rsid w:val="00AC495F"/>
    <w:rsid w:val="00AC4F76"/>
    <w:rsid w:val="00AC7235"/>
    <w:rsid w:val="00AC7FBC"/>
    <w:rsid w:val="00AD00DA"/>
    <w:rsid w:val="00AD0421"/>
    <w:rsid w:val="00AD24C6"/>
    <w:rsid w:val="00AD2BBB"/>
    <w:rsid w:val="00AD40E8"/>
    <w:rsid w:val="00AD5A79"/>
    <w:rsid w:val="00AD7CEC"/>
    <w:rsid w:val="00AE07FE"/>
    <w:rsid w:val="00AE0838"/>
    <w:rsid w:val="00AE2314"/>
    <w:rsid w:val="00AE2B87"/>
    <w:rsid w:val="00AE34E0"/>
    <w:rsid w:val="00AE4007"/>
    <w:rsid w:val="00AE425D"/>
    <w:rsid w:val="00AE484C"/>
    <w:rsid w:val="00AE4F5C"/>
    <w:rsid w:val="00AE5182"/>
    <w:rsid w:val="00AE5672"/>
    <w:rsid w:val="00AE581D"/>
    <w:rsid w:val="00AE5D21"/>
    <w:rsid w:val="00AE63FF"/>
    <w:rsid w:val="00AE693F"/>
    <w:rsid w:val="00AE7D1C"/>
    <w:rsid w:val="00AE7DC7"/>
    <w:rsid w:val="00AE7ED6"/>
    <w:rsid w:val="00AF0082"/>
    <w:rsid w:val="00AF4E7A"/>
    <w:rsid w:val="00AF5584"/>
    <w:rsid w:val="00AF657A"/>
    <w:rsid w:val="00AF6AB3"/>
    <w:rsid w:val="00AF6DF6"/>
    <w:rsid w:val="00AF750F"/>
    <w:rsid w:val="00AF7FC4"/>
    <w:rsid w:val="00B01D91"/>
    <w:rsid w:val="00B042C7"/>
    <w:rsid w:val="00B044F2"/>
    <w:rsid w:val="00B05191"/>
    <w:rsid w:val="00B05B8D"/>
    <w:rsid w:val="00B0608E"/>
    <w:rsid w:val="00B077B7"/>
    <w:rsid w:val="00B10CAE"/>
    <w:rsid w:val="00B11340"/>
    <w:rsid w:val="00B1254B"/>
    <w:rsid w:val="00B20E70"/>
    <w:rsid w:val="00B20EE1"/>
    <w:rsid w:val="00B2161F"/>
    <w:rsid w:val="00B21F37"/>
    <w:rsid w:val="00B226B2"/>
    <w:rsid w:val="00B23657"/>
    <w:rsid w:val="00B24A80"/>
    <w:rsid w:val="00B24B99"/>
    <w:rsid w:val="00B24CD4"/>
    <w:rsid w:val="00B24D6B"/>
    <w:rsid w:val="00B24D9B"/>
    <w:rsid w:val="00B25A88"/>
    <w:rsid w:val="00B27324"/>
    <w:rsid w:val="00B27A0D"/>
    <w:rsid w:val="00B303D0"/>
    <w:rsid w:val="00B306CD"/>
    <w:rsid w:val="00B3143C"/>
    <w:rsid w:val="00B32CE3"/>
    <w:rsid w:val="00B345C8"/>
    <w:rsid w:val="00B35C6E"/>
    <w:rsid w:val="00B36840"/>
    <w:rsid w:val="00B37373"/>
    <w:rsid w:val="00B3764D"/>
    <w:rsid w:val="00B402EA"/>
    <w:rsid w:val="00B40992"/>
    <w:rsid w:val="00B40EC7"/>
    <w:rsid w:val="00B415F4"/>
    <w:rsid w:val="00B422E7"/>
    <w:rsid w:val="00B437FD"/>
    <w:rsid w:val="00B44592"/>
    <w:rsid w:val="00B4577E"/>
    <w:rsid w:val="00B46E10"/>
    <w:rsid w:val="00B47420"/>
    <w:rsid w:val="00B52150"/>
    <w:rsid w:val="00B5248F"/>
    <w:rsid w:val="00B52CC0"/>
    <w:rsid w:val="00B549D5"/>
    <w:rsid w:val="00B568EF"/>
    <w:rsid w:val="00B56B04"/>
    <w:rsid w:val="00B57CBC"/>
    <w:rsid w:val="00B607BB"/>
    <w:rsid w:val="00B61124"/>
    <w:rsid w:val="00B61603"/>
    <w:rsid w:val="00B625E3"/>
    <w:rsid w:val="00B6442F"/>
    <w:rsid w:val="00B679A7"/>
    <w:rsid w:val="00B70109"/>
    <w:rsid w:val="00B70359"/>
    <w:rsid w:val="00B72397"/>
    <w:rsid w:val="00B73A00"/>
    <w:rsid w:val="00B76302"/>
    <w:rsid w:val="00B77591"/>
    <w:rsid w:val="00B82029"/>
    <w:rsid w:val="00B82266"/>
    <w:rsid w:val="00B825C8"/>
    <w:rsid w:val="00B82836"/>
    <w:rsid w:val="00B82C54"/>
    <w:rsid w:val="00B82C91"/>
    <w:rsid w:val="00B82FAB"/>
    <w:rsid w:val="00B85A52"/>
    <w:rsid w:val="00B8799C"/>
    <w:rsid w:val="00B91923"/>
    <w:rsid w:val="00B91ABF"/>
    <w:rsid w:val="00B91EF5"/>
    <w:rsid w:val="00B93208"/>
    <w:rsid w:val="00B9368E"/>
    <w:rsid w:val="00B954BF"/>
    <w:rsid w:val="00B96576"/>
    <w:rsid w:val="00BA04E9"/>
    <w:rsid w:val="00BA0DFC"/>
    <w:rsid w:val="00BA15F2"/>
    <w:rsid w:val="00BA185B"/>
    <w:rsid w:val="00BA2952"/>
    <w:rsid w:val="00BA3E98"/>
    <w:rsid w:val="00BA43BD"/>
    <w:rsid w:val="00BA58C5"/>
    <w:rsid w:val="00BA661F"/>
    <w:rsid w:val="00BB0236"/>
    <w:rsid w:val="00BB031F"/>
    <w:rsid w:val="00BB03B8"/>
    <w:rsid w:val="00BB2E45"/>
    <w:rsid w:val="00BB36C7"/>
    <w:rsid w:val="00BB44A4"/>
    <w:rsid w:val="00BB4B61"/>
    <w:rsid w:val="00BB5521"/>
    <w:rsid w:val="00BC0568"/>
    <w:rsid w:val="00BC10DD"/>
    <w:rsid w:val="00BC11CC"/>
    <w:rsid w:val="00BC1595"/>
    <w:rsid w:val="00BC1D23"/>
    <w:rsid w:val="00BC2B4F"/>
    <w:rsid w:val="00BC6FDD"/>
    <w:rsid w:val="00BD0577"/>
    <w:rsid w:val="00BD0954"/>
    <w:rsid w:val="00BD111D"/>
    <w:rsid w:val="00BD1BCB"/>
    <w:rsid w:val="00BD2A6D"/>
    <w:rsid w:val="00BD2C01"/>
    <w:rsid w:val="00BD2C1D"/>
    <w:rsid w:val="00BD37C7"/>
    <w:rsid w:val="00BD3AF3"/>
    <w:rsid w:val="00BD4F75"/>
    <w:rsid w:val="00BD5A6B"/>
    <w:rsid w:val="00BD5C06"/>
    <w:rsid w:val="00BD7A52"/>
    <w:rsid w:val="00BD7DAB"/>
    <w:rsid w:val="00BE0FC5"/>
    <w:rsid w:val="00BE1962"/>
    <w:rsid w:val="00BE1E6A"/>
    <w:rsid w:val="00BE207B"/>
    <w:rsid w:val="00BE24D0"/>
    <w:rsid w:val="00BE382B"/>
    <w:rsid w:val="00BE3F85"/>
    <w:rsid w:val="00BE5040"/>
    <w:rsid w:val="00BE5350"/>
    <w:rsid w:val="00BE6A9B"/>
    <w:rsid w:val="00BE6D6C"/>
    <w:rsid w:val="00BE6DC6"/>
    <w:rsid w:val="00BF17C5"/>
    <w:rsid w:val="00BF24A3"/>
    <w:rsid w:val="00BF2F62"/>
    <w:rsid w:val="00BF381E"/>
    <w:rsid w:val="00BF3D89"/>
    <w:rsid w:val="00BF3E88"/>
    <w:rsid w:val="00BF3F4A"/>
    <w:rsid w:val="00BF6073"/>
    <w:rsid w:val="00BF6768"/>
    <w:rsid w:val="00BF6FBF"/>
    <w:rsid w:val="00BF74EE"/>
    <w:rsid w:val="00BF7784"/>
    <w:rsid w:val="00C05560"/>
    <w:rsid w:val="00C056CE"/>
    <w:rsid w:val="00C05B41"/>
    <w:rsid w:val="00C0703C"/>
    <w:rsid w:val="00C11451"/>
    <w:rsid w:val="00C127AF"/>
    <w:rsid w:val="00C16448"/>
    <w:rsid w:val="00C164AB"/>
    <w:rsid w:val="00C1668C"/>
    <w:rsid w:val="00C16E4E"/>
    <w:rsid w:val="00C17F2F"/>
    <w:rsid w:val="00C225EB"/>
    <w:rsid w:val="00C22916"/>
    <w:rsid w:val="00C242A4"/>
    <w:rsid w:val="00C24838"/>
    <w:rsid w:val="00C24CBB"/>
    <w:rsid w:val="00C2516C"/>
    <w:rsid w:val="00C26701"/>
    <w:rsid w:val="00C273C2"/>
    <w:rsid w:val="00C2788B"/>
    <w:rsid w:val="00C3318C"/>
    <w:rsid w:val="00C3354C"/>
    <w:rsid w:val="00C354F6"/>
    <w:rsid w:val="00C35E65"/>
    <w:rsid w:val="00C37018"/>
    <w:rsid w:val="00C402FC"/>
    <w:rsid w:val="00C4051C"/>
    <w:rsid w:val="00C407AB"/>
    <w:rsid w:val="00C40B8B"/>
    <w:rsid w:val="00C418AF"/>
    <w:rsid w:val="00C42A7B"/>
    <w:rsid w:val="00C42C4E"/>
    <w:rsid w:val="00C44239"/>
    <w:rsid w:val="00C44248"/>
    <w:rsid w:val="00C45045"/>
    <w:rsid w:val="00C46910"/>
    <w:rsid w:val="00C46D4F"/>
    <w:rsid w:val="00C50333"/>
    <w:rsid w:val="00C50441"/>
    <w:rsid w:val="00C50C7A"/>
    <w:rsid w:val="00C52DCC"/>
    <w:rsid w:val="00C531D0"/>
    <w:rsid w:val="00C53783"/>
    <w:rsid w:val="00C53F29"/>
    <w:rsid w:val="00C548F8"/>
    <w:rsid w:val="00C54C59"/>
    <w:rsid w:val="00C57C6E"/>
    <w:rsid w:val="00C6091D"/>
    <w:rsid w:val="00C60F12"/>
    <w:rsid w:val="00C61BD7"/>
    <w:rsid w:val="00C62CAC"/>
    <w:rsid w:val="00C65221"/>
    <w:rsid w:val="00C65DE8"/>
    <w:rsid w:val="00C66864"/>
    <w:rsid w:val="00C70093"/>
    <w:rsid w:val="00C70EEA"/>
    <w:rsid w:val="00C70F0B"/>
    <w:rsid w:val="00C71988"/>
    <w:rsid w:val="00C723F0"/>
    <w:rsid w:val="00C7276B"/>
    <w:rsid w:val="00C734A1"/>
    <w:rsid w:val="00C73AC1"/>
    <w:rsid w:val="00C73CE5"/>
    <w:rsid w:val="00C7458D"/>
    <w:rsid w:val="00C77A36"/>
    <w:rsid w:val="00C77C36"/>
    <w:rsid w:val="00C77F1A"/>
    <w:rsid w:val="00C821C8"/>
    <w:rsid w:val="00C828B9"/>
    <w:rsid w:val="00C83A0A"/>
    <w:rsid w:val="00C84842"/>
    <w:rsid w:val="00C849E0"/>
    <w:rsid w:val="00C84A05"/>
    <w:rsid w:val="00C8542F"/>
    <w:rsid w:val="00C867CB"/>
    <w:rsid w:val="00C905B9"/>
    <w:rsid w:val="00C908D7"/>
    <w:rsid w:val="00C9143C"/>
    <w:rsid w:val="00C9186D"/>
    <w:rsid w:val="00C91B8E"/>
    <w:rsid w:val="00C92857"/>
    <w:rsid w:val="00C92EC5"/>
    <w:rsid w:val="00C9348A"/>
    <w:rsid w:val="00C9412E"/>
    <w:rsid w:val="00C943C0"/>
    <w:rsid w:val="00C97E97"/>
    <w:rsid w:val="00CA267A"/>
    <w:rsid w:val="00CA3016"/>
    <w:rsid w:val="00CA5D9C"/>
    <w:rsid w:val="00CA726F"/>
    <w:rsid w:val="00CA7D4B"/>
    <w:rsid w:val="00CB19A3"/>
    <w:rsid w:val="00CB2731"/>
    <w:rsid w:val="00CB3461"/>
    <w:rsid w:val="00CB58F1"/>
    <w:rsid w:val="00CB6979"/>
    <w:rsid w:val="00CB6D39"/>
    <w:rsid w:val="00CC04DF"/>
    <w:rsid w:val="00CC087C"/>
    <w:rsid w:val="00CC0E68"/>
    <w:rsid w:val="00CC191E"/>
    <w:rsid w:val="00CC21B0"/>
    <w:rsid w:val="00CC2689"/>
    <w:rsid w:val="00CC5687"/>
    <w:rsid w:val="00CC594A"/>
    <w:rsid w:val="00CC62AC"/>
    <w:rsid w:val="00CC6A36"/>
    <w:rsid w:val="00CC7D73"/>
    <w:rsid w:val="00CC7DFD"/>
    <w:rsid w:val="00CD17ED"/>
    <w:rsid w:val="00CD2858"/>
    <w:rsid w:val="00CD3E0C"/>
    <w:rsid w:val="00CD5969"/>
    <w:rsid w:val="00CD6F56"/>
    <w:rsid w:val="00CD7750"/>
    <w:rsid w:val="00CD7F25"/>
    <w:rsid w:val="00CE15CD"/>
    <w:rsid w:val="00CE339A"/>
    <w:rsid w:val="00CE355E"/>
    <w:rsid w:val="00CE45B5"/>
    <w:rsid w:val="00CE5E49"/>
    <w:rsid w:val="00CE5EB3"/>
    <w:rsid w:val="00CE7179"/>
    <w:rsid w:val="00CF0079"/>
    <w:rsid w:val="00CF08F9"/>
    <w:rsid w:val="00CF0E32"/>
    <w:rsid w:val="00CF1B04"/>
    <w:rsid w:val="00CF1FC2"/>
    <w:rsid w:val="00CF2D1E"/>
    <w:rsid w:val="00CF2DD9"/>
    <w:rsid w:val="00CF2E1F"/>
    <w:rsid w:val="00CF4854"/>
    <w:rsid w:val="00CF49BE"/>
    <w:rsid w:val="00CF4A66"/>
    <w:rsid w:val="00D0016D"/>
    <w:rsid w:val="00D002B2"/>
    <w:rsid w:val="00D01B8F"/>
    <w:rsid w:val="00D02197"/>
    <w:rsid w:val="00D031FF"/>
    <w:rsid w:val="00D034C1"/>
    <w:rsid w:val="00D0444F"/>
    <w:rsid w:val="00D051F9"/>
    <w:rsid w:val="00D054BE"/>
    <w:rsid w:val="00D0709E"/>
    <w:rsid w:val="00D111F1"/>
    <w:rsid w:val="00D12B56"/>
    <w:rsid w:val="00D131D6"/>
    <w:rsid w:val="00D13BB6"/>
    <w:rsid w:val="00D16144"/>
    <w:rsid w:val="00D16C9E"/>
    <w:rsid w:val="00D17084"/>
    <w:rsid w:val="00D17EB8"/>
    <w:rsid w:val="00D20209"/>
    <w:rsid w:val="00D20781"/>
    <w:rsid w:val="00D21225"/>
    <w:rsid w:val="00D2275E"/>
    <w:rsid w:val="00D2455F"/>
    <w:rsid w:val="00D26BF1"/>
    <w:rsid w:val="00D30336"/>
    <w:rsid w:val="00D3207A"/>
    <w:rsid w:val="00D376B5"/>
    <w:rsid w:val="00D40224"/>
    <w:rsid w:val="00D405C0"/>
    <w:rsid w:val="00D42A93"/>
    <w:rsid w:val="00D44F08"/>
    <w:rsid w:val="00D45638"/>
    <w:rsid w:val="00D4784E"/>
    <w:rsid w:val="00D52DCA"/>
    <w:rsid w:val="00D53F4D"/>
    <w:rsid w:val="00D5485F"/>
    <w:rsid w:val="00D553DF"/>
    <w:rsid w:val="00D55476"/>
    <w:rsid w:val="00D55BE8"/>
    <w:rsid w:val="00D57041"/>
    <w:rsid w:val="00D57144"/>
    <w:rsid w:val="00D578C7"/>
    <w:rsid w:val="00D61A23"/>
    <w:rsid w:val="00D63044"/>
    <w:rsid w:val="00D632B4"/>
    <w:rsid w:val="00D63591"/>
    <w:rsid w:val="00D63B52"/>
    <w:rsid w:val="00D644A6"/>
    <w:rsid w:val="00D656AE"/>
    <w:rsid w:val="00D66EC7"/>
    <w:rsid w:val="00D7006C"/>
    <w:rsid w:val="00D712A0"/>
    <w:rsid w:val="00D735C1"/>
    <w:rsid w:val="00D73945"/>
    <w:rsid w:val="00D73B56"/>
    <w:rsid w:val="00D744F0"/>
    <w:rsid w:val="00D74DF9"/>
    <w:rsid w:val="00D74F8D"/>
    <w:rsid w:val="00D762E6"/>
    <w:rsid w:val="00D804C6"/>
    <w:rsid w:val="00D81B7A"/>
    <w:rsid w:val="00D82892"/>
    <w:rsid w:val="00D83B08"/>
    <w:rsid w:val="00D83B62"/>
    <w:rsid w:val="00D83C15"/>
    <w:rsid w:val="00D8486B"/>
    <w:rsid w:val="00D84F7E"/>
    <w:rsid w:val="00D859A4"/>
    <w:rsid w:val="00D85BC9"/>
    <w:rsid w:val="00D86BB4"/>
    <w:rsid w:val="00D87479"/>
    <w:rsid w:val="00D874DC"/>
    <w:rsid w:val="00D8766F"/>
    <w:rsid w:val="00D87976"/>
    <w:rsid w:val="00D910F7"/>
    <w:rsid w:val="00D9231E"/>
    <w:rsid w:val="00D934F9"/>
    <w:rsid w:val="00D95939"/>
    <w:rsid w:val="00D97847"/>
    <w:rsid w:val="00DA03F3"/>
    <w:rsid w:val="00DA0F1A"/>
    <w:rsid w:val="00DA1ABE"/>
    <w:rsid w:val="00DA1C7A"/>
    <w:rsid w:val="00DA2457"/>
    <w:rsid w:val="00DA259D"/>
    <w:rsid w:val="00DA41C1"/>
    <w:rsid w:val="00DA561F"/>
    <w:rsid w:val="00DA6CA7"/>
    <w:rsid w:val="00DA7DCD"/>
    <w:rsid w:val="00DB0212"/>
    <w:rsid w:val="00DB1235"/>
    <w:rsid w:val="00DB12C8"/>
    <w:rsid w:val="00DB2BF9"/>
    <w:rsid w:val="00DB5C3B"/>
    <w:rsid w:val="00DC05EE"/>
    <w:rsid w:val="00DC0856"/>
    <w:rsid w:val="00DC193A"/>
    <w:rsid w:val="00DC25D0"/>
    <w:rsid w:val="00DC3E1F"/>
    <w:rsid w:val="00DC4E07"/>
    <w:rsid w:val="00DC50A3"/>
    <w:rsid w:val="00DC5B63"/>
    <w:rsid w:val="00DC6779"/>
    <w:rsid w:val="00DC6C72"/>
    <w:rsid w:val="00DC7765"/>
    <w:rsid w:val="00DD1526"/>
    <w:rsid w:val="00DD1D1F"/>
    <w:rsid w:val="00DD21B9"/>
    <w:rsid w:val="00DD278F"/>
    <w:rsid w:val="00DD6B9B"/>
    <w:rsid w:val="00DD7ABA"/>
    <w:rsid w:val="00DE0A9B"/>
    <w:rsid w:val="00DE0CEE"/>
    <w:rsid w:val="00DE170C"/>
    <w:rsid w:val="00DE2964"/>
    <w:rsid w:val="00DE2A1E"/>
    <w:rsid w:val="00DE366F"/>
    <w:rsid w:val="00DE38F8"/>
    <w:rsid w:val="00DE4443"/>
    <w:rsid w:val="00DE69D7"/>
    <w:rsid w:val="00DE77FB"/>
    <w:rsid w:val="00DF0457"/>
    <w:rsid w:val="00DF0C68"/>
    <w:rsid w:val="00DF16F6"/>
    <w:rsid w:val="00DF181E"/>
    <w:rsid w:val="00DF2980"/>
    <w:rsid w:val="00DF486A"/>
    <w:rsid w:val="00DF4D04"/>
    <w:rsid w:val="00DF5542"/>
    <w:rsid w:val="00DF55E6"/>
    <w:rsid w:val="00DF7546"/>
    <w:rsid w:val="00DF7FFC"/>
    <w:rsid w:val="00E0023B"/>
    <w:rsid w:val="00E0053E"/>
    <w:rsid w:val="00E00836"/>
    <w:rsid w:val="00E03557"/>
    <w:rsid w:val="00E109F8"/>
    <w:rsid w:val="00E12779"/>
    <w:rsid w:val="00E12A37"/>
    <w:rsid w:val="00E17F4D"/>
    <w:rsid w:val="00E2132F"/>
    <w:rsid w:val="00E222C8"/>
    <w:rsid w:val="00E22E3A"/>
    <w:rsid w:val="00E26765"/>
    <w:rsid w:val="00E30147"/>
    <w:rsid w:val="00E31FA8"/>
    <w:rsid w:val="00E320D2"/>
    <w:rsid w:val="00E32304"/>
    <w:rsid w:val="00E33D53"/>
    <w:rsid w:val="00E34232"/>
    <w:rsid w:val="00E35A32"/>
    <w:rsid w:val="00E35FA1"/>
    <w:rsid w:val="00E36495"/>
    <w:rsid w:val="00E36AC9"/>
    <w:rsid w:val="00E37974"/>
    <w:rsid w:val="00E41458"/>
    <w:rsid w:val="00E432AD"/>
    <w:rsid w:val="00E43DB6"/>
    <w:rsid w:val="00E449F4"/>
    <w:rsid w:val="00E45162"/>
    <w:rsid w:val="00E51058"/>
    <w:rsid w:val="00E5387C"/>
    <w:rsid w:val="00E53A48"/>
    <w:rsid w:val="00E5685B"/>
    <w:rsid w:val="00E611C2"/>
    <w:rsid w:val="00E61566"/>
    <w:rsid w:val="00E6414C"/>
    <w:rsid w:val="00E65433"/>
    <w:rsid w:val="00E664FB"/>
    <w:rsid w:val="00E66FB1"/>
    <w:rsid w:val="00E670E1"/>
    <w:rsid w:val="00E7057E"/>
    <w:rsid w:val="00E71F19"/>
    <w:rsid w:val="00E730B0"/>
    <w:rsid w:val="00E73CAB"/>
    <w:rsid w:val="00E76B91"/>
    <w:rsid w:val="00E77BEA"/>
    <w:rsid w:val="00E77D76"/>
    <w:rsid w:val="00E80F22"/>
    <w:rsid w:val="00E81FBF"/>
    <w:rsid w:val="00E83425"/>
    <w:rsid w:val="00E84350"/>
    <w:rsid w:val="00E86B89"/>
    <w:rsid w:val="00E86DB6"/>
    <w:rsid w:val="00E86E64"/>
    <w:rsid w:val="00E8746D"/>
    <w:rsid w:val="00E9117D"/>
    <w:rsid w:val="00E92138"/>
    <w:rsid w:val="00E927DD"/>
    <w:rsid w:val="00E92A8C"/>
    <w:rsid w:val="00E9435B"/>
    <w:rsid w:val="00E946D4"/>
    <w:rsid w:val="00E9500F"/>
    <w:rsid w:val="00E95AF9"/>
    <w:rsid w:val="00E97392"/>
    <w:rsid w:val="00E97CCA"/>
    <w:rsid w:val="00EA1659"/>
    <w:rsid w:val="00EA1DE7"/>
    <w:rsid w:val="00EA236E"/>
    <w:rsid w:val="00EA2E7E"/>
    <w:rsid w:val="00EA5E92"/>
    <w:rsid w:val="00EB06BF"/>
    <w:rsid w:val="00EB228B"/>
    <w:rsid w:val="00EB25B8"/>
    <w:rsid w:val="00EB28BC"/>
    <w:rsid w:val="00EB309C"/>
    <w:rsid w:val="00EB39B7"/>
    <w:rsid w:val="00EB3E44"/>
    <w:rsid w:val="00EB4983"/>
    <w:rsid w:val="00EB4F42"/>
    <w:rsid w:val="00EB53F5"/>
    <w:rsid w:val="00EB59D2"/>
    <w:rsid w:val="00EB635D"/>
    <w:rsid w:val="00EB7EB8"/>
    <w:rsid w:val="00EC0F87"/>
    <w:rsid w:val="00EC19C8"/>
    <w:rsid w:val="00EC2811"/>
    <w:rsid w:val="00EC292B"/>
    <w:rsid w:val="00EC36A6"/>
    <w:rsid w:val="00EC5569"/>
    <w:rsid w:val="00EC61D0"/>
    <w:rsid w:val="00EC6B97"/>
    <w:rsid w:val="00ED0199"/>
    <w:rsid w:val="00ED022C"/>
    <w:rsid w:val="00ED0E85"/>
    <w:rsid w:val="00ED103E"/>
    <w:rsid w:val="00ED24CF"/>
    <w:rsid w:val="00ED27D4"/>
    <w:rsid w:val="00ED4455"/>
    <w:rsid w:val="00ED4E5E"/>
    <w:rsid w:val="00ED71E7"/>
    <w:rsid w:val="00EE1441"/>
    <w:rsid w:val="00EE3325"/>
    <w:rsid w:val="00EE366E"/>
    <w:rsid w:val="00EE4AB7"/>
    <w:rsid w:val="00EE5E34"/>
    <w:rsid w:val="00EE5F8B"/>
    <w:rsid w:val="00EE74EF"/>
    <w:rsid w:val="00EE76A4"/>
    <w:rsid w:val="00EF0303"/>
    <w:rsid w:val="00EF0F3F"/>
    <w:rsid w:val="00EF2630"/>
    <w:rsid w:val="00EF287A"/>
    <w:rsid w:val="00EF29EB"/>
    <w:rsid w:val="00EF2D9C"/>
    <w:rsid w:val="00EF2E8C"/>
    <w:rsid w:val="00EF40F6"/>
    <w:rsid w:val="00EF4EB2"/>
    <w:rsid w:val="00EF5048"/>
    <w:rsid w:val="00EF518B"/>
    <w:rsid w:val="00EF5A5C"/>
    <w:rsid w:val="00EF5EFF"/>
    <w:rsid w:val="00EF650E"/>
    <w:rsid w:val="00F00BFC"/>
    <w:rsid w:val="00F02C89"/>
    <w:rsid w:val="00F032A9"/>
    <w:rsid w:val="00F038C7"/>
    <w:rsid w:val="00F03D27"/>
    <w:rsid w:val="00F04334"/>
    <w:rsid w:val="00F052E6"/>
    <w:rsid w:val="00F06B69"/>
    <w:rsid w:val="00F06EAB"/>
    <w:rsid w:val="00F07304"/>
    <w:rsid w:val="00F115E1"/>
    <w:rsid w:val="00F1160B"/>
    <w:rsid w:val="00F12973"/>
    <w:rsid w:val="00F13508"/>
    <w:rsid w:val="00F13593"/>
    <w:rsid w:val="00F139AF"/>
    <w:rsid w:val="00F140EA"/>
    <w:rsid w:val="00F141FF"/>
    <w:rsid w:val="00F14917"/>
    <w:rsid w:val="00F14EDB"/>
    <w:rsid w:val="00F1542D"/>
    <w:rsid w:val="00F154BE"/>
    <w:rsid w:val="00F16AD7"/>
    <w:rsid w:val="00F17BC2"/>
    <w:rsid w:val="00F17D76"/>
    <w:rsid w:val="00F21F13"/>
    <w:rsid w:val="00F232E6"/>
    <w:rsid w:val="00F253F6"/>
    <w:rsid w:val="00F25AF1"/>
    <w:rsid w:val="00F26503"/>
    <w:rsid w:val="00F2748A"/>
    <w:rsid w:val="00F27BF5"/>
    <w:rsid w:val="00F300CF"/>
    <w:rsid w:val="00F30DB3"/>
    <w:rsid w:val="00F31014"/>
    <w:rsid w:val="00F32F47"/>
    <w:rsid w:val="00F33905"/>
    <w:rsid w:val="00F34601"/>
    <w:rsid w:val="00F34A45"/>
    <w:rsid w:val="00F35494"/>
    <w:rsid w:val="00F364B2"/>
    <w:rsid w:val="00F36A7B"/>
    <w:rsid w:val="00F36BA9"/>
    <w:rsid w:val="00F37488"/>
    <w:rsid w:val="00F37A3C"/>
    <w:rsid w:val="00F40617"/>
    <w:rsid w:val="00F40CBF"/>
    <w:rsid w:val="00F4218B"/>
    <w:rsid w:val="00F426C5"/>
    <w:rsid w:val="00F43863"/>
    <w:rsid w:val="00F44B0E"/>
    <w:rsid w:val="00F45207"/>
    <w:rsid w:val="00F4699F"/>
    <w:rsid w:val="00F46CAE"/>
    <w:rsid w:val="00F5038B"/>
    <w:rsid w:val="00F5093C"/>
    <w:rsid w:val="00F51695"/>
    <w:rsid w:val="00F528EA"/>
    <w:rsid w:val="00F53AEF"/>
    <w:rsid w:val="00F54C9C"/>
    <w:rsid w:val="00F56709"/>
    <w:rsid w:val="00F56B47"/>
    <w:rsid w:val="00F57FC1"/>
    <w:rsid w:val="00F62C44"/>
    <w:rsid w:val="00F62C7E"/>
    <w:rsid w:val="00F62C95"/>
    <w:rsid w:val="00F63095"/>
    <w:rsid w:val="00F63253"/>
    <w:rsid w:val="00F66386"/>
    <w:rsid w:val="00F67DDB"/>
    <w:rsid w:val="00F70F1F"/>
    <w:rsid w:val="00F7101E"/>
    <w:rsid w:val="00F71D12"/>
    <w:rsid w:val="00F71EBD"/>
    <w:rsid w:val="00F7265B"/>
    <w:rsid w:val="00F72B4F"/>
    <w:rsid w:val="00F72FFA"/>
    <w:rsid w:val="00F74A3F"/>
    <w:rsid w:val="00F758B5"/>
    <w:rsid w:val="00F76F19"/>
    <w:rsid w:val="00F80A76"/>
    <w:rsid w:val="00F81353"/>
    <w:rsid w:val="00F8257C"/>
    <w:rsid w:val="00F84F64"/>
    <w:rsid w:val="00F86903"/>
    <w:rsid w:val="00F907E1"/>
    <w:rsid w:val="00F90810"/>
    <w:rsid w:val="00F93B8C"/>
    <w:rsid w:val="00F96EB0"/>
    <w:rsid w:val="00F9768E"/>
    <w:rsid w:val="00F97E10"/>
    <w:rsid w:val="00FA006F"/>
    <w:rsid w:val="00FA10C9"/>
    <w:rsid w:val="00FA326E"/>
    <w:rsid w:val="00FA481E"/>
    <w:rsid w:val="00FA4C1F"/>
    <w:rsid w:val="00FA5150"/>
    <w:rsid w:val="00FA7844"/>
    <w:rsid w:val="00FA7E99"/>
    <w:rsid w:val="00FB0526"/>
    <w:rsid w:val="00FB0B08"/>
    <w:rsid w:val="00FB17F7"/>
    <w:rsid w:val="00FB1EB4"/>
    <w:rsid w:val="00FB2CBB"/>
    <w:rsid w:val="00FB3BD9"/>
    <w:rsid w:val="00FB4674"/>
    <w:rsid w:val="00FB615E"/>
    <w:rsid w:val="00FB70D9"/>
    <w:rsid w:val="00FC0A6F"/>
    <w:rsid w:val="00FC3CCB"/>
    <w:rsid w:val="00FC3FBB"/>
    <w:rsid w:val="00FC746A"/>
    <w:rsid w:val="00FC7C88"/>
    <w:rsid w:val="00FD208F"/>
    <w:rsid w:val="00FD283E"/>
    <w:rsid w:val="00FD30F1"/>
    <w:rsid w:val="00FD5EC4"/>
    <w:rsid w:val="00FD7572"/>
    <w:rsid w:val="00FD7DF7"/>
    <w:rsid w:val="00FE3645"/>
    <w:rsid w:val="00FE4D11"/>
    <w:rsid w:val="00FE54BC"/>
    <w:rsid w:val="00FE54C2"/>
    <w:rsid w:val="00FE5721"/>
    <w:rsid w:val="00FE618A"/>
    <w:rsid w:val="00FE7C15"/>
    <w:rsid w:val="00FF0E5C"/>
    <w:rsid w:val="00FF2079"/>
    <w:rsid w:val="00FF3454"/>
    <w:rsid w:val="00FF4C1C"/>
    <w:rsid w:val="00FF4D4B"/>
    <w:rsid w:val="132B76B4"/>
    <w:rsid w:val="326963BD"/>
    <w:rsid w:val="478441B2"/>
    <w:rsid w:val="7315C7C6"/>
    <w:rsid w:val="77B3C1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F846EC3"/>
  <w15:docId w15:val="{C0BBAC91-4B0D-4173-97A4-3DE7229B3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A7D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A7D2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33DD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900D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0D0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0D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0D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0D0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00D0D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0D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0D0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27BF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748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4881"/>
  </w:style>
  <w:style w:type="paragraph" w:styleId="Footer">
    <w:name w:val="footer"/>
    <w:basedOn w:val="Normal"/>
    <w:link w:val="FooterChar"/>
    <w:uiPriority w:val="99"/>
    <w:unhideWhenUsed/>
    <w:rsid w:val="004748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4881"/>
  </w:style>
  <w:style w:type="character" w:styleId="Hyperlink">
    <w:name w:val="Hyperlink"/>
    <w:basedOn w:val="DefaultParagraphFont"/>
    <w:uiPriority w:val="99"/>
    <w:unhideWhenUsed/>
    <w:rsid w:val="00D63591"/>
    <w:rPr>
      <w:color w:val="0000FF"/>
      <w:u w:val="single"/>
    </w:rPr>
  </w:style>
  <w:style w:type="paragraph" w:customStyle="1" w:styleId="Default">
    <w:name w:val="Default"/>
    <w:rsid w:val="00B345C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odyText">
    <w:name w:val="Body Text"/>
    <w:aliases w:val="Char,Char Char"/>
    <w:basedOn w:val="Normal"/>
    <w:link w:val="BodyTextChar1"/>
    <w:uiPriority w:val="99"/>
    <w:rsid w:val="001A2D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uiPriority w:val="99"/>
    <w:semiHidden/>
    <w:rsid w:val="001A2D58"/>
  </w:style>
  <w:style w:type="character" w:customStyle="1" w:styleId="BodyTextChar1">
    <w:name w:val="Body Text Char1"/>
    <w:aliases w:val="Char Char1,Char Char Char"/>
    <w:basedOn w:val="DefaultParagraphFont"/>
    <w:link w:val="BodyText"/>
    <w:uiPriority w:val="99"/>
    <w:locked/>
    <w:rsid w:val="001A2D58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0A7D2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A7D2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A7D2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A7D2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33DD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204310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20431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US"/>
    </w:rPr>
  </w:style>
  <w:style w:type="character" w:styleId="Emphasis">
    <w:name w:val="Emphasis"/>
    <w:basedOn w:val="DefaultParagraphFont"/>
    <w:uiPriority w:val="20"/>
    <w:qFormat/>
    <w:rsid w:val="00B303D0"/>
    <w:rPr>
      <w:b/>
      <w:bCs/>
      <w:i w:val="0"/>
      <w:iCs w:val="0"/>
    </w:rPr>
  </w:style>
  <w:style w:type="character" w:customStyle="1" w:styleId="st1">
    <w:name w:val="st1"/>
    <w:basedOn w:val="DefaultParagraphFont"/>
    <w:rsid w:val="00B303D0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D0577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A484A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8F789B"/>
    <w:pPr>
      <w:spacing w:after="0" w:line="240" w:lineRule="auto"/>
    </w:pPr>
  </w:style>
  <w:style w:type="paragraph" w:customStyle="1" w:styleId="EndNoteBibliographyTitle">
    <w:name w:val="EndNote Bibliography Title"/>
    <w:basedOn w:val="Normal"/>
    <w:link w:val="EndNoteBibliographyTitleChar"/>
    <w:rsid w:val="00E432AD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432AD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E432AD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E432AD"/>
    <w:rPr>
      <w:rFonts w:ascii="Calibri" w:hAnsi="Calibri" w:cs="Calibri"/>
      <w:noProof/>
    </w:rPr>
  </w:style>
  <w:style w:type="table" w:styleId="TableGrid">
    <w:name w:val="Table Grid"/>
    <w:basedOn w:val="TableNormal"/>
    <w:uiPriority w:val="59"/>
    <w:unhideWhenUsed/>
    <w:rsid w:val="00BD37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70EEA"/>
    <w:rPr>
      <w:color w:val="605E5C"/>
      <w:shd w:val="clear" w:color="auto" w:fill="E1DFDD"/>
    </w:rPr>
  </w:style>
  <w:style w:type="character" w:customStyle="1" w:styleId="im">
    <w:name w:val="im"/>
    <w:basedOn w:val="DefaultParagraphFont"/>
    <w:rsid w:val="002B39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64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0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6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3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7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4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8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2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0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3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0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0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C3CD43CD6D6642BC601237EFD7F47E" ma:contentTypeVersion="13" ma:contentTypeDescription="Create a new document." ma:contentTypeScope="" ma:versionID="fdc372ed66000428a5bd9fb9d14ab26a">
  <xsd:schema xmlns:xsd="http://www.w3.org/2001/XMLSchema" xmlns:xs="http://www.w3.org/2001/XMLSchema" xmlns:p="http://schemas.microsoft.com/office/2006/metadata/properties" xmlns:ns2="775a071e-fec2-4291-90b1-ae6becaf3a08" xmlns:ns3="fa4fcd59-6d0a-4d34-85b7-aae5a807cda2" targetNamespace="http://schemas.microsoft.com/office/2006/metadata/properties" ma:root="true" ma:fieldsID="820907a839d6e8e2345493651ad8a84b" ns2:_="" ns3:_="">
    <xsd:import namespace="775a071e-fec2-4291-90b1-ae6becaf3a08"/>
    <xsd:import namespace="fa4fcd59-6d0a-4d34-85b7-aae5a807cd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Version_x0020_Description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5a071e-fec2-4291-90b1-ae6becaf3a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Version_x0020_Description" ma:index="12" nillable="true" ma:displayName="Version Description" ma:internalName="Version_x0020_Description">
      <xsd:simpleType>
        <xsd:restriction base="dms:Text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4fcd59-6d0a-4d34-85b7-aae5a807cda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ersion_x0020_Description xmlns="775a071e-fec2-4291-90b1-ae6becaf3a08" xsi:nil="true"/>
    <SharedWithUsers xmlns="fa4fcd59-6d0a-4d34-85b7-aae5a807cda2">
      <UserInfo>
        <DisplayName>Sheehan, Jack [OMJUS]</DisplayName>
        <AccountId>17</AccountId>
        <AccountType/>
      </UserInfo>
      <UserInfo>
        <DisplayName>Benson, Carmela [OMJUS]</DisplayName>
        <AccountId>18</AccountId>
        <AccountType/>
      </UserInfo>
      <UserInfo>
        <DisplayName>Tunceli, Ozgur [JANUS]</DisplayName>
        <AccountId>13</AccountId>
        <AccountType/>
      </UserInfo>
      <UserInfo>
        <DisplayName>Pericone, Chris [JANUS]</DisplayName>
        <AccountId>6</AccountId>
        <AccountType/>
      </UserInfo>
      <UserInfo>
        <DisplayName>Cai, Qian [JANUS]</DisplayName>
        <AccountId>25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9AF56D7C-03F6-46F0-B87A-6FCDBBDD2E9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24092A2-C546-4C08-B038-BF34C210F1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5a071e-fec2-4291-90b1-ae6becaf3a08"/>
    <ds:schemaRef ds:uri="fa4fcd59-6d0a-4d34-85b7-aae5a807cd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42670F-1777-4C03-A659-B7B244E08419}">
  <ds:schemaRefs>
    <ds:schemaRef ds:uri="http://purl.org/dc/terms/"/>
    <ds:schemaRef ds:uri="fa4fcd59-6d0a-4d34-85b7-aae5a807cda2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775a071e-fec2-4291-90b1-ae6becaf3a08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63B0382A-9EFF-4982-9457-BECE729867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98</Words>
  <Characters>397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ohnson &amp; Johnson</Company>
  <LinksUpToDate>false</LinksUpToDate>
  <CharactersWithSpaces>4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i, Qian [JANUS]</dc:creator>
  <cp:lastModifiedBy>Melissa Smith</cp:lastModifiedBy>
  <cp:revision>3</cp:revision>
  <cp:lastPrinted>2014-08-25T22:36:00Z</cp:lastPrinted>
  <dcterms:created xsi:type="dcterms:W3CDTF">2019-06-19T22:14:00Z</dcterms:created>
  <dcterms:modified xsi:type="dcterms:W3CDTF">2019-06-19T2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C3CD43CD6D6642BC601237EFD7F47E</vt:lpwstr>
  </property>
  <property fmtid="{D5CDD505-2E9C-101B-9397-08002B2CF9AE}" pid="3" name="AuthorIds_UIVersion_512">
    <vt:lpwstr>6</vt:lpwstr>
  </property>
</Properties>
</file>